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8451B" w14:textId="77777777" w:rsidR="00360271" w:rsidRDefault="009E0193">
      <w:pPr>
        <w:rPr>
          <w:sz w:val="2"/>
          <w:szCs w:val="2"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2B7BE4B5" wp14:editId="2C3A534E">
                <wp:simplePos x="0" y="0"/>
                <wp:positionH relativeFrom="page">
                  <wp:posOffset>327660</wp:posOffset>
                </wp:positionH>
                <wp:positionV relativeFrom="page">
                  <wp:posOffset>3429000</wp:posOffset>
                </wp:positionV>
                <wp:extent cx="5576570" cy="998220"/>
                <wp:effectExtent l="0" t="0" r="5080" b="11430"/>
                <wp:wrapNone/>
                <wp:docPr id="3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6570" cy="998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C9BCB7" w14:textId="442F4221" w:rsidR="000A55B5" w:rsidRPr="009E0193" w:rsidRDefault="000A55B5">
                            <w:pPr>
                              <w:spacing w:before="433"/>
                              <w:ind w:left="1020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ow to Guide: </w:t>
                            </w:r>
                            <w:r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Storefront </w:t>
                            </w:r>
                            <w:r w:rsidR="00F035BD"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>Promotional Pricing</w:t>
                            </w:r>
                          </w:p>
                          <w:p w14:paraId="4259A594" w14:textId="77777777" w:rsidR="000A55B5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7BE4B5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25.8pt;margin-top:270pt;width:439.1pt;height:78.6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" filled="f" stroked="f">
                <v:textbox inset="0,0,0,0">
                  <w:txbxContent>
                    <w:p w14:paraId="5CC9BCB7" w14:textId="442F4221" w:rsidR="000A55B5" w:rsidRPr="009E0193" w:rsidRDefault="000A55B5">
                      <w:pPr>
                        <w:spacing w:before="433"/>
                        <w:ind w:left="1020"/>
                        <w:rPr>
                          <w:b/>
                          <w:sz w:val="32"/>
                          <w:szCs w:val="32"/>
                        </w:rPr>
                      </w:pPr>
                      <w:r w:rsidRPr="009E0193">
                        <w:rPr>
                          <w:b/>
                          <w:color w:val="FFFFFF"/>
                          <w:sz w:val="32"/>
                          <w:szCs w:val="32"/>
                        </w:rPr>
                        <w:t xml:space="preserve">How to Guide: </w:t>
                      </w:r>
                      <w:r>
                        <w:rPr>
                          <w:b/>
                          <w:color w:val="FFFFFF"/>
                          <w:sz w:val="32"/>
                          <w:szCs w:val="32"/>
                        </w:rPr>
                        <w:t xml:space="preserve">Storefront </w:t>
                      </w:r>
                      <w:r w:rsidR="00F035BD">
                        <w:rPr>
                          <w:b/>
                          <w:color w:val="FFFFFF"/>
                          <w:sz w:val="32"/>
                          <w:szCs w:val="32"/>
                        </w:rPr>
                        <w:t>Promotional Pricing</w:t>
                      </w:r>
                    </w:p>
                    <w:p w14:paraId="4259A594" w14:textId="77777777" w:rsidR="000A55B5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1BD4F8F3" wp14:editId="545F463D">
                <wp:simplePos x="0" y="0"/>
                <wp:positionH relativeFrom="page">
                  <wp:posOffset>468312</wp:posOffset>
                </wp:positionH>
                <wp:positionV relativeFrom="page">
                  <wp:posOffset>2382520</wp:posOffset>
                </wp:positionV>
                <wp:extent cx="5214620" cy="890905"/>
                <wp:effectExtent l="0" t="0" r="5080" b="4445"/>
                <wp:wrapNone/>
                <wp:docPr id="3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4620" cy="89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D4729" w14:textId="77777777" w:rsidR="000A55B5" w:rsidRPr="009E0193" w:rsidRDefault="000A55B5" w:rsidP="009E0193">
                            <w:pPr>
                              <w:spacing w:before="433"/>
                              <w:ind w:left="720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72"/>
                                <w:szCs w:val="72"/>
                              </w:rPr>
                              <w:t>Business Central</w:t>
                            </w:r>
                          </w:p>
                          <w:p w14:paraId="5D6FAB50" w14:textId="77777777" w:rsidR="000A55B5" w:rsidRPr="009E0193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D4F8F3" id="Text Box 30" o:spid="_x0000_s1027" type="#_x0000_t202" style="position:absolute;margin-left:36.85pt;margin-top:187.6pt;width:410.6pt;height:70.15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" filled="f" stroked="f">
                <v:textbox inset="0,0,0,0">
                  <w:txbxContent>
                    <w:p w14:paraId="090D4729" w14:textId="77777777" w:rsidR="000A55B5" w:rsidRPr="009E0193" w:rsidRDefault="000A55B5" w:rsidP="009E0193">
                      <w:pPr>
                        <w:spacing w:before="433"/>
                        <w:ind w:left="720"/>
                        <w:rPr>
                          <w:b/>
                          <w:sz w:val="72"/>
                          <w:szCs w:val="72"/>
                        </w:rPr>
                      </w:pPr>
                      <w:r w:rsidRPr="009E0193">
                        <w:rPr>
                          <w:b/>
                          <w:color w:val="FFFFFF"/>
                          <w:sz w:val="72"/>
                          <w:szCs w:val="72"/>
                        </w:rPr>
                        <w:t>Business Central</w:t>
                      </w:r>
                    </w:p>
                    <w:p w14:paraId="5D6FAB50" w14:textId="77777777" w:rsidR="000A55B5" w:rsidRPr="009E0193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66166255" wp14:editId="03C73E5C">
                <wp:simplePos x="0" y="0"/>
                <wp:positionH relativeFrom="page">
                  <wp:posOffset>361950</wp:posOffset>
                </wp:positionH>
                <wp:positionV relativeFrom="page">
                  <wp:posOffset>1514476</wp:posOffset>
                </wp:positionV>
                <wp:extent cx="4904740" cy="995680"/>
                <wp:effectExtent l="0" t="0" r="10160" b="13970"/>
                <wp:wrapNone/>
                <wp:docPr id="4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4740" cy="99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21CDE1" w14:textId="77777777" w:rsidR="000A55B5" w:rsidRPr="009E0193" w:rsidRDefault="000A55B5">
                            <w:pPr>
                              <w:spacing w:before="108"/>
                              <w:ind w:left="894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72"/>
                                <w:szCs w:val="72"/>
                              </w:rPr>
                              <w:t>Dynamics 3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166255" id="Text Box 29" o:spid="_x0000_s1028" type="#_x0000_t202" style="position:absolute;margin-left:28.5pt;margin-top:119.25pt;width:386.2pt;height:78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" filled="f" stroked="f">
                <v:textbox inset="0,0,0,0">
                  <w:txbxContent>
                    <w:p w14:paraId="0621CDE1" w14:textId="77777777" w:rsidR="000A55B5" w:rsidRPr="009E0193" w:rsidRDefault="000A55B5">
                      <w:pPr>
                        <w:spacing w:before="108"/>
                        <w:ind w:left="894"/>
                        <w:rPr>
                          <w:b/>
                          <w:sz w:val="72"/>
                          <w:szCs w:val="72"/>
                        </w:rPr>
                      </w:pPr>
                      <w:r w:rsidRPr="009E0193">
                        <w:rPr>
                          <w:b/>
                          <w:color w:val="FFFFFF"/>
                          <w:sz w:val="72"/>
                          <w:szCs w:val="72"/>
                        </w:rPr>
                        <w:t>Dynamics 36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37FB9">
        <w:rPr>
          <w:noProof/>
          <w:lang w:eastAsia="en-ZA"/>
        </w:rPr>
        <w:drawing>
          <wp:anchor distT="0" distB="0" distL="114300" distR="114300" simplePos="0" relativeHeight="251651584" behindDoc="1" locked="0" layoutInCell="1" allowOverlap="1" wp14:anchorId="0DAFFCFB" wp14:editId="3388ED7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2690" cy="106876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683_Vox_Braintree_proposal_template_R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799" cy="10688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AFE365" w14:textId="77777777" w:rsidR="00360271" w:rsidRDefault="00360271">
      <w:pPr>
        <w:rPr>
          <w:sz w:val="2"/>
          <w:szCs w:val="2"/>
        </w:rPr>
        <w:sectPr w:rsidR="00360271">
          <w:footerReference w:type="default" r:id="rId9"/>
          <w:type w:val="continuous"/>
          <w:pgSz w:w="11910" w:h="16840"/>
          <w:pgMar w:top="540" w:right="500" w:bottom="280" w:left="480" w:header="720" w:footer="720" w:gutter="0"/>
          <w:cols w:space="720"/>
        </w:sectPr>
      </w:pPr>
    </w:p>
    <w:p w14:paraId="15B35137" w14:textId="77777777" w:rsidR="00360271" w:rsidRDefault="00360271">
      <w:pPr>
        <w:rPr>
          <w:sz w:val="2"/>
          <w:szCs w:val="2"/>
        </w:rPr>
      </w:pPr>
    </w:p>
    <w:p w14:paraId="1B3F7550" w14:textId="77777777" w:rsidR="00084892" w:rsidRDefault="00C50241" w:rsidP="00084892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2709F419" wp14:editId="43E63A13">
                <wp:simplePos x="0" y="0"/>
                <wp:positionH relativeFrom="page">
                  <wp:posOffset>382270</wp:posOffset>
                </wp:positionH>
                <wp:positionV relativeFrom="page">
                  <wp:posOffset>2477135</wp:posOffset>
                </wp:positionV>
                <wp:extent cx="5281295" cy="890905"/>
                <wp:effectExtent l="1270" t="635" r="3810" b="3810"/>
                <wp:wrapNone/>
                <wp:docPr id="3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1295" cy="89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2D155F" w14:textId="77777777" w:rsidR="000A55B5" w:rsidRDefault="000A55B5">
                            <w:pPr>
                              <w:spacing w:before="433"/>
                              <w:ind w:left="976"/>
                              <w:rPr>
                                <w:b/>
                                <w:sz w:val="4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48"/>
                              </w:rPr>
                              <w:t>Section X: Description</w:t>
                            </w:r>
                          </w:p>
                          <w:p w14:paraId="7D99AC08" w14:textId="77777777" w:rsidR="000A55B5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09F419" id="Text Box 20" o:spid="_x0000_s1029" type="#_x0000_t202" style="position:absolute;margin-left:30.1pt;margin-top:195.05pt;width:415.85pt;height:70.1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" filled="f" stroked="f">
                <v:textbox inset="0,0,0,0">
                  <w:txbxContent>
                    <w:p w14:paraId="152D155F" w14:textId="77777777" w:rsidR="000A55B5" w:rsidRDefault="000A55B5">
                      <w:pPr>
                        <w:spacing w:before="433"/>
                        <w:ind w:left="976"/>
                        <w:rPr>
                          <w:b/>
                          <w:sz w:val="48"/>
                        </w:rPr>
                      </w:pPr>
                      <w:r>
                        <w:rPr>
                          <w:b/>
                          <w:color w:val="FFFFFF"/>
                          <w:sz w:val="48"/>
                        </w:rPr>
                        <w:t>Section X: Description</w:t>
                      </w:r>
                    </w:p>
                    <w:p w14:paraId="7D99AC08" w14:textId="77777777" w:rsidR="000A55B5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bookmarkStart w:id="0" w:name="_Toc476830389"/>
      <w:bookmarkStart w:id="1" w:name="_Toc476831095"/>
      <w:r>
        <w:rPr>
          <w:noProof/>
          <w:lang w:eastAsia="en-ZA"/>
        </w:rPr>
        <w:drawing>
          <wp:anchor distT="0" distB="0" distL="114300" distR="114300" simplePos="0" relativeHeight="251650560" behindDoc="1" locked="0" layoutInCell="1" allowOverlap="1" wp14:anchorId="724EC051" wp14:editId="5234E653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5465" cy="1716258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683_Vox_Braintree_proposal_template_R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947"/>
                    <a:stretch/>
                  </pic:blipFill>
                  <pic:spPr bwMode="auto">
                    <a:xfrm>
                      <a:off x="0" y="0"/>
                      <a:ext cx="7556400" cy="1716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5274E494" wp14:editId="6971E737">
                <wp:simplePos x="0" y="0"/>
                <wp:positionH relativeFrom="page">
                  <wp:posOffset>789940</wp:posOffset>
                </wp:positionH>
                <wp:positionV relativeFrom="page">
                  <wp:posOffset>779780</wp:posOffset>
                </wp:positionV>
                <wp:extent cx="6006465" cy="687070"/>
                <wp:effectExtent l="0" t="0" r="4445" b="0"/>
                <wp:wrapNone/>
                <wp:docPr id="3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6465" cy="687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807F1F" w14:textId="77777777" w:rsidR="000A55B5" w:rsidRDefault="000A55B5" w:rsidP="006D1091">
                            <w:pPr>
                              <w:tabs>
                                <w:tab w:val="right" w:leader="dot" w:pos="8549"/>
                              </w:tabs>
                              <w:spacing w:before="13"/>
                              <w:ind w:left="20"/>
                              <w:jc w:val="center"/>
                            </w:pPr>
                            <w:r>
                              <w:rPr>
                                <w:rFonts w:ascii="Arial-BoldMT" w:eastAsiaTheme="minorHAnsi" w:hAnsi="Arial-BoldMT" w:cs="Arial-BoldMT"/>
                                <w:b/>
                                <w:bCs/>
                                <w:color w:val="FFFFFF"/>
                                <w:sz w:val="80"/>
                                <w:szCs w:val="80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74E494" id="Text Box 17" o:spid="_x0000_s1030" type="#_x0000_t202" style="position:absolute;margin-left:62.2pt;margin-top:61.4pt;width:472.95pt;height:54.1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" filled="f" stroked="f">
                <v:textbox inset="0,0,0,0">
                  <w:txbxContent>
                    <w:p w14:paraId="72807F1F" w14:textId="77777777" w:rsidR="000A55B5" w:rsidRDefault="000A55B5" w:rsidP="006D1091">
                      <w:pPr>
                        <w:tabs>
                          <w:tab w:val="right" w:leader="dot" w:pos="8549"/>
                        </w:tabs>
                        <w:spacing w:before="13"/>
                        <w:ind w:left="20"/>
                        <w:jc w:val="center"/>
                      </w:pPr>
                      <w:r>
                        <w:rPr>
                          <w:rFonts w:ascii="Arial-BoldMT" w:eastAsiaTheme="minorHAnsi" w:hAnsi="Arial-BoldMT" w:cs="Arial-BoldMT"/>
                          <w:b/>
                          <w:bCs/>
                          <w:color w:val="FFFFFF"/>
                          <w:sz w:val="80"/>
                          <w:szCs w:val="80"/>
                        </w:rPr>
                        <w:t>TABLE OF CONTEN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bookmarkEnd w:id="0"/>
      <w:bookmarkEnd w:id="1"/>
    </w:p>
    <w:sdt>
      <w:sdtPr>
        <w:rPr>
          <w:rFonts w:ascii="ClanOT-News" w:eastAsia="Arial" w:hAnsi="ClanOT-News" w:cs="Arial"/>
          <w:b w:val="0"/>
          <w:color w:val="auto"/>
          <w:sz w:val="22"/>
          <w:szCs w:val="22"/>
        </w:rPr>
        <w:id w:val="1994065701"/>
        <w:docPartObj>
          <w:docPartGallery w:val="Table of Contents"/>
          <w:docPartUnique/>
        </w:docPartObj>
      </w:sdtPr>
      <w:sdtEndPr>
        <w:rPr>
          <w:rFonts w:eastAsia="Times New Roman" w:cs="Times New Roman"/>
          <w:bCs/>
          <w:noProof/>
          <w:sz w:val="20"/>
          <w:szCs w:val="20"/>
        </w:rPr>
      </w:sdtEndPr>
      <w:sdtContent>
        <w:p w14:paraId="6C8438BB" w14:textId="77777777" w:rsidR="00C50241" w:rsidRDefault="00C50241" w:rsidP="00A00ADA">
          <w:pPr>
            <w:pStyle w:val="TOCHeading"/>
            <w:numPr>
              <w:ilvl w:val="0"/>
              <w:numId w:val="0"/>
            </w:numPr>
            <w:ind w:left="432"/>
          </w:pPr>
        </w:p>
        <w:p w14:paraId="4DB30F13" w14:textId="104B9E0A" w:rsidR="003D6B10" w:rsidRDefault="00C5024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719217" w:history="1">
            <w:r w:rsidR="003D6B10" w:rsidRPr="00EF65CF">
              <w:rPr>
                <w:rStyle w:val="Hyperlink"/>
                <w:noProof/>
                <w:lang w:val="en-US"/>
              </w:rPr>
              <w:t>1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  <w:lang w:val="en-US"/>
              </w:rPr>
              <w:t>Introduction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17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3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69562152" w14:textId="100A6EE8" w:rsidR="003D6B10" w:rsidRDefault="00A2751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18" w:history="1">
            <w:r w:rsidR="003D6B10" w:rsidRPr="00EF65CF">
              <w:rPr>
                <w:rStyle w:val="Hyperlink"/>
                <w:noProof/>
              </w:rPr>
              <w:t>2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Price Engine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18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3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28492354" w14:textId="10C7087D" w:rsidR="003D6B10" w:rsidRDefault="00A2751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19" w:history="1">
            <w:r w:rsidR="003D6B10" w:rsidRPr="00EF65CF">
              <w:rPr>
                <w:rStyle w:val="Hyperlink"/>
                <w:noProof/>
              </w:rPr>
              <w:t>3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Sales Price Worksheet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19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3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18DD0D82" w14:textId="2FDF41C3" w:rsidR="003D6B10" w:rsidRDefault="00A2751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20" w:history="1">
            <w:r w:rsidR="003D6B10" w:rsidRPr="00EF65CF">
              <w:rPr>
                <w:rStyle w:val="Hyperlink"/>
                <w:noProof/>
              </w:rPr>
              <w:t>4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Import Special Prices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20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5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735BEC58" w14:textId="6541228A" w:rsidR="003D6B10" w:rsidRDefault="00A2751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21" w:history="1">
            <w:r w:rsidR="003D6B10" w:rsidRPr="00EF65CF">
              <w:rPr>
                <w:rStyle w:val="Hyperlink"/>
                <w:noProof/>
              </w:rPr>
              <w:t>5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View/Edit Special Prices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21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6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2886EE0C" w14:textId="328F68E6" w:rsidR="003D6B10" w:rsidRDefault="00A2751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22" w:history="1">
            <w:r w:rsidR="003D6B10" w:rsidRPr="00EF65CF">
              <w:rPr>
                <w:rStyle w:val="Hyperlink"/>
                <w:noProof/>
              </w:rPr>
              <w:t>6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Basket Offers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22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7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5B67026C" w14:textId="0163ECD0" w:rsidR="003D6B10" w:rsidRDefault="00A2751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23" w:history="1">
            <w:r w:rsidR="003D6B10" w:rsidRPr="00EF65CF">
              <w:rPr>
                <w:rStyle w:val="Hyperlink"/>
                <w:noProof/>
              </w:rPr>
              <w:t>7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Vouchers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23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8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19D4CEB1" w14:textId="561ED058" w:rsidR="003D6B10" w:rsidRDefault="00A2751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24" w:history="1">
            <w:r w:rsidR="003D6B10" w:rsidRPr="00EF65CF">
              <w:rPr>
                <w:rStyle w:val="Hyperlink"/>
                <w:noProof/>
              </w:rPr>
              <w:t>8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Discount Offers &amp; Order Amount Gifts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24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8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140A0D88" w14:textId="13677CD7" w:rsidR="003D6B10" w:rsidRDefault="00A2751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25" w:history="1">
            <w:r w:rsidR="003D6B10" w:rsidRPr="00EF65CF">
              <w:rPr>
                <w:rStyle w:val="Hyperlink"/>
                <w:noProof/>
              </w:rPr>
              <w:t>9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Update “On Promotion” Filter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25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9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60B5DAD8" w14:textId="43A809D8" w:rsidR="003D6B10" w:rsidRDefault="00A2751F">
          <w:pPr>
            <w:pStyle w:val="TOC1"/>
            <w:tabs>
              <w:tab w:val="left" w:pos="66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97719226" w:history="1">
            <w:r w:rsidR="003D6B10" w:rsidRPr="00EF65CF">
              <w:rPr>
                <w:rStyle w:val="Hyperlink"/>
                <w:noProof/>
              </w:rPr>
              <w:t>10</w:t>
            </w:r>
            <w:r w:rsidR="003D6B10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3D6B10" w:rsidRPr="00EF65CF">
              <w:rPr>
                <w:rStyle w:val="Hyperlink"/>
                <w:noProof/>
              </w:rPr>
              <w:t>Split Overlapping Prices</w:t>
            </w:r>
            <w:r w:rsidR="003D6B10">
              <w:rPr>
                <w:noProof/>
                <w:webHidden/>
              </w:rPr>
              <w:tab/>
            </w:r>
            <w:r w:rsidR="003D6B10">
              <w:rPr>
                <w:noProof/>
                <w:webHidden/>
              </w:rPr>
              <w:fldChar w:fldCharType="begin"/>
            </w:r>
            <w:r w:rsidR="003D6B10">
              <w:rPr>
                <w:noProof/>
                <w:webHidden/>
              </w:rPr>
              <w:instrText xml:space="preserve"> PAGEREF _Toc97719226 \h </w:instrText>
            </w:r>
            <w:r w:rsidR="003D6B10">
              <w:rPr>
                <w:noProof/>
                <w:webHidden/>
              </w:rPr>
            </w:r>
            <w:r w:rsidR="003D6B10">
              <w:rPr>
                <w:noProof/>
                <w:webHidden/>
              </w:rPr>
              <w:fldChar w:fldCharType="separate"/>
            </w:r>
            <w:r w:rsidR="003D6B10">
              <w:rPr>
                <w:noProof/>
                <w:webHidden/>
              </w:rPr>
              <w:t>9</w:t>
            </w:r>
            <w:r w:rsidR="003D6B10">
              <w:rPr>
                <w:noProof/>
                <w:webHidden/>
              </w:rPr>
              <w:fldChar w:fldCharType="end"/>
            </w:r>
          </w:hyperlink>
        </w:p>
        <w:p w14:paraId="4ADCE130" w14:textId="3B997267" w:rsidR="00C50241" w:rsidRDefault="00C50241">
          <w:r>
            <w:rPr>
              <w:b/>
              <w:bCs/>
              <w:noProof/>
            </w:rPr>
            <w:fldChar w:fldCharType="end"/>
          </w:r>
        </w:p>
      </w:sdtContent>
    </w:sdt>
    <w:p w14:paraId="35862A04" w14:textId="77777777" w:rsidR="00360271" w:rsidRDefault="00360271">
      <w:pPr>
        <w:rPr>
          <w:sz w:val="2"/>
          <w:szCs w:val="2"/>
        </w:rPr>
      </w:pPr>
    </w:p>
    <w:p w14:paraId="3B612322" w14:textId="77777777" w:rsidR="00136EFB" w:rsidRPr="00136EFB" w:rsidRDefault="00136EFB" w:rsidP="00136EFB">
      <w:pPr>
        <w:rPr>
          <w:sz w:val="2"/>
          <w:szCs w:val="2"/>
        </w:rPr>
      </w:pPr>
    </w:p>
    <w:p w14:paraId="0CAC3978" w14:textId="77777777" w:rsidR="00136EFB" w:rsidRPr="00136EFB" w:rsidRDefault="00136EFB" w:rsidP="00136EFB">
      <w:pPr>
        <w:rPr>
          <w:sz w:val="2"/>
          <w:szCs w:val="2"/>
        </w:rPr>
      </w:pPr>
    </w:p>
    <w:p w14:paraId="242C3053" w14:textId="77777777" w:rsidR="00136EFB" w:rsidRPr="00136EFB" w:rsidRDefault="00136EFB" w:rsidP="00136EFB">
      <w:pPr>
        <w:rPr>
          <w:sz w:val="2"/>
          <w:szCs w:val="2"/>
        </w:rPr>
      </w:pPr>
    </w:p>
    <w:p w14:paraId="071B5C53" w14:textId="77777777" w:rsidR="00136EFB" w:rsidRPr="00136EFB" w:rsidRDefault="00136EFB" w:rsidP="00136EFB">
      <w:pPr>
        <w:rPr>
          <w:sz w:val="2"/>
          <w:szCs w:val="2"/>
        </w:rPr>
      </w:pPr>
    </w:p>
    <w:p w14:paraId="1A10C2F7" w14:textId="77777777" w:rsidR="00136EFB" w:rsidRDefault="00136EFB" w:rsidP="00136EFB">
      <w:pPr>
        <w:rPr>
          <w:sz w:val="2"/>
          <w:szCs w:val="2"/>
        </w:rPr>
      </w:pPr>
    </w:p>
    <w:p w14:paraId="729F2530" w14:textId="77777777" w:rsidR="00136EFB" w:rsidRPr="00136EFB" w:rsidRDefault="00136EFB" w:rsidP="00136EFB">
      <w:pPr>
        <w:rPr>
          <w:sz w:val="2"/>
          <w:szCs w:val="2"/>
        </w:rPr>
      </w:pPr>
    </w:p>
    <w:p w14:paraId="09709A78" w14:textId="77777777" w:rsidR="00136EFB" w:rsidRPr="00136EFB" w:rsidRDefault="00136EFB" w:rsidP="00136EFB">
      <w:pPr>
        <w:rPr>
          <w:sz w:val="2"/>
          <w:szCs w:val="2"/>
        </w:rPr>
      </w:pPr>
    </w:p>
    <w:p w14:paraId="745E204E" w14:textId="77777777" w:rsidR="00136EFB" w:rsidRPr="00136EFB" w:rsidRDefault="00136EFB" w:rsidP="00136EFB">
      <w:pPr>
        <w:rPr>
          <w:sz w:val="2"/>
          <w:szCs w:val="2"/>
        </w:rPr>
      </w:pPr>
    </w:p>
    <w:p w14:paraId="545CA25F" w14:textId="77777777" w:rsidR="00136EFB" w:rsidRPr="00136EFB" w:rsidRDefault="00136EFB" w:rsidP="00136EFB">
      <w:pPr>
        <w:rPr>
          <w:sz w:val="2"/>
          <w:szCs w:val="2"/>
        </w:rPr>
      </w:pPr>
    </w:p>
    <w:p w14:paraId="777C1F03" w14:textId="77777777" w:rsidR="00136EFB" w:rsidRPr="00136EFB" w:rsidRDefault="00136EFB" w:rsidP="00136EFB">
      <w:pPr>
        <w:rPr>
          <w:sz w:val="2"/>
          <w:szCs w:val="2"/>
        </w:rPr>
      </w:pPr>
    </w:p>
    <w:p w14:paraId="7FA9B7E1" w14:textId="77777777" w:rsidR="00136EFB" w:rsidRPr="00136EFB" w:rsidRDefault="00136EFB" w:rsidP="00136EFB">
      <w:pPr>
        <w:rPr>
          <w:sz w:val="2"/>
          <w:szCs w:val="2"/>
        </w:rPr>
      </w:pPr>
    </w:p>
    <w:p w14:paraId="7C10D4E6" w14:textId="77777777" w:rsidR="00136EFB" w:rsidRPr="00136EFB" w:rsidRDefault="00136EFB" w:rsidP="00136EFB">
      <w:pPr>
        <w:rPr>
          <w:sz w:val="2"/>
          <w:szCs w:val="2"/>
        </w:rPr>
      </w:pPr>
    </w:p>
    <w:p w14:paraId="06069319" w14:textId="77777777" w:rsidR="00136EFB" w:rsidRPr="00136EFB" w:rsidRDefault="00136EFB" w:rsidP="00136EFB">
      <w:pPr>
        <w:rPr>
          <w:sz w:val="2"/>
          <w:szCs w:val="2"/>
        </w:rPr>
      </w:pPr>
    </w:p>
    <w:p w14:paraId="20F7D44F" w14:textId="77777777" w:rsidR="00136EFB" w:rsidRPr="00136EFB" w:rsidRDefault="00136EFB" w:rsidP="00136EFB">
      <w:pPr>
        <w:rPr>
          <w:sz w:val="2"/>
          <w:szCs w:val="2"/>
        </w:rPr>
      </w:pPr>
    </w:p>
    <w:p w14:paraId="1F5671B8" w14:textId="77777777" w:rsidR="00136EFB" w:rsidRPr="00136EFB" w:rsidRDefault="00136EFB" w:rsidP="00136EFB">
      <w:pPr>
        <w:rPr>
          <w:sz w:val="2"/>
          <w:szCs w:val="2"/>
        </w:rPr>
      </w:pPr>
    </w:p>
    <w:p w14:paraId="2F1F5A51" w14:textId="77777777" w:rsidR="00136EFB" w:rsidRPr="00136EFB" w:rsidRDefault="00136EFB" w:rsidP="00136EFB">
      <w:pPr>
        <w:rPr>
          <w:sz w:val="2"/>
          <w:szCs w:val="2"/>
        </w:rPr>
      </w:pPr>
    </w:p>
    <w:p w14:paraId="6F4DA8F9" w14:textId="77777777" w:rsidR="00136EFB" w:rsidRPr="00136EFB" w:rsidRDefault="00136EFB" w:rsidP="00136EFB">
      <w:pPr>
        <w:rPr>
          <w:sz w:val="2"/>
          <w:szCs w:val="2"/>
        </w:rPr>
      </w:pPr>
    </w:p>
    <w:p w14:paraId="0470C72E" w14:textId="77777777" w:rsidR="00136EFB" w:rsidRPr="00136EFB" w:rsidRDefault="00136EFB" w:rsidP="00136EFB">
      <w:pPr>
        <w:rPr>
          <w:sz w:val="2"/>
          <w:szCs w:val="2"/>
        </w:rPr>
      </w:pPr>
    </w:p>
    <w:p w14:paraId="100EB313" w14:textId="77777777" w:rsidR="00136EFB" w:rsidRPr="00136EFB" w:rsidRDefault="00136EFB" w:rsidP="00136EFB">
      <w:pPr>
        <w:rPr>
          <w:sz w:val="2"/>
          <w:szCs w:val="2"/>
        </w:rPr>
      </w:pPr>
    </w:p>
    <w:p w14:paraId="3FA29446" w14:textId="77777777" w:rsidR="00136EFB" w:rsidRPr="00136EFB" w:rsidRDefault="00136EFB" w:rsidP="00136EFB">
      <w:pPr>
        <w:rPr>
          <w:sz w:val="2"/>
          <w:szCs w:val="2"/>
        </w:rPr>
      </w:pPr>
    </w:p>
    <w:p w14:paraId="54CA67B3" w14:textId="77777777" w:rsidR="00136EFB" w:rsidRPr="00136EFB" w:rsidRDefault="00136EFB" w:rsidP="00136EFB">
      <w:pPr>
        <w:rPr>
          <w:sz w:val="2"/>
          <w:szCs w:val="2"/>
        </w:rPr>
      </w:pPr>
    </w:p>
    <w:p w14:paraId="39EC8517" w14:textId="77777777" w:rsidR="00136EFB" w:rsidRPr="00136EFB" w:rsidRDefault="00136EFB" w:rsidP="00136EFB">
      <w:pPr>
        <w:rPr>
          <w:sz w:val="2"/>
          <w:szCs w:val="2"/>
        </w:rPr>
      </w:pPr>
    </w:p>
    <w:p w14:paraId="309D4849" w14:textId="77777777" w:rsidR="00136EFB" w:rsidRPr="00136EFB" w:rsidRDefault="00136EFB" w:rsidP="00136EFB">
      <w:pPr>
        <w:rPr>
          <w:sz w:val="2"/>
          <w:szCs w:val="2"/>
        </w:rPr>
      </w:pPr>
    </w:p>
    <w:p w14:paraId="77FF7787" w14:textId="77777777" w:rsidR="00136EFB" w:rsidRPr="00136EFB" w:rsidRDefault="00136EFB" w:rsidP="00136EFB">
      <w:pPr>
        <w:rPr>
          <w:sz w:val="2"/>
          <w:szCs w:val="2"/>
        </w:rPr>
      </w:pPr>
    </w:p>
    <w:p w14:paraId="7FADA864" w14:textId="77777777" w:rsidR="00136EFB" w:rsidRPr="00136EFB" w:rsidRDefault="00136EFB" w:rsidP="00136EFB">
      <w:pPr>
        <w:rPr>
          <w:sz w:val="2"/>
          <w:szCs w:val="2"/>
        </w:rPr>
      </w:pPr>
    </w:p>
    <w:p w14:paraId="65DE60B4" w14:textId="77777777" w:rsidR="00136EFB" w:rsidRPr="00136EFB" w:rsidRDefault="00136EFB" w:rsidP="00136EFB">
      <w:pPr>
        <w:rPr>
          <w:sz w:val="2"/>
          <w:szCs w:val="2"/>
        </w:rPr>
      </w:pPr>
    </w:p>
    <w:p w14:paraId="2D4CAE18" w14:textId="77777777" w:rsidR="00136EFB" w:rsidRPr="00136EFB" w:rsidRDefault="00136EFB" w:rsidP="00136EFB">
      <w:pPr>
        <w:rPr>
          <w:sz w:val="2"/>
          <w:szCs w:val="2"/>
        </w:rPr>
      </w:pPr>
    </w:p>
    <w:p w14:paraId="5F2E3914" w14:textId="77777777" w:rsidR="00136EFB" w:rsidRPr="00136EFB" w:rsidRDefault="00136EFB" w:rsidP="00136EFB">
      <w:pPr>
        <w:rPr>
          <w:sz w:val="2"/>
          <w:szCs w:val="2"/>
        </w:rPr>
      </w:pPr>
    </w:p>
    <w:p w14:paraId="2F3CD2E4" w14:textId="77777777" w:rsidR="00136EFB" w:rsidRPr="00136EFB" w:rsidRDefault="00136EFB" w:rsidP="00136EFB">
      <w:pPr>
        <w:rPr>
          <w:sz w:val="2"/>
          <w:szCs w:val="2"/>
        </w:rPr>
      </w:pPr>
    </w:p>
    <w:p w14:paraId="21250D3A" w14:textId="77777777" w:rsidR="00136EFB" w:rsidRPr="00136EFB" w:rsidRDefault="00136EFB" w:rsidP="00136EFB">
      <w:pPr>
        <w:rPr>
          <w:sz w:val="2"/>
          <w:szCs w:val="2"/>
        </w:rPr>
      </w:pPr>
    </w:p>
    <w:p w14:paraId="354F346D" w14:textId="77777777" w:rsidR="00136EFB" w:rsidRPr="00136EFB" w:rsidRDefault="00136EFB" w:rsidP="00136EFB">
      <w:pPr>
        <w:rPr>
          <w:sz w:val="2"/>
          <w:szCs w:val="2"/>
        </w:rPr>
      </w:pPr>
    </w:p>
    <w:p w14:paraId="6754633E" w14:textId="77777777" w:rsidR="00136EFB" w:rsidRPr="00136EFB" w:rsidRDefault="00136EFB" w:rsidP="00136EFB">
      <w:pPr>
        <w:rPr>
          <w:sz w:val="2"/>
          <w:szCs w:val="2"/>
        </w:rPr>
      </w:pPr>
    </w:p>
    <w:p w14:paraId="079A07AB" w14:textId="77777777" w:rsidR="00136EFB" w:rsidRPr="00136EFB" w:rsidRDefault="00136EFB" w:rsidP="00136EFB">
      <w:pPr>
        <w:rPr>
          <w:sz w:val="2"/>
          <w:szCs w:val="2"/>
        </w:rPr>
      </w:pPr>
    </w:p>
    <w:p w14:paraId="0EAABA35" w14:textId="77777777" w:rsidR="00136EFB" w:rsidRPr="00136EFB" w:rsidRDefault="00136EFB" w:rsidP="00136EFB">
      <w:pPr>
        <w:rPr>
          <w:sz w:val="2"/>
          <w:szCs w:val="2"/>
        </w:rPr>
      </w:pPr>
    </w:p>
    <w:p w14:paraId="599D5BBD" w14:textId="77777777" w:rsidR="00136EFB" w:rsidRPr="00136EFB" w:rsidRDefault="00136EFB" w:rsidP="00136EFB">
      <w:pPr>
        <w:rPr>
          <w:sz w:val="2"/>
          <w:szCs w:val="2"/>
        </w:rPr>
      </w:pPr>
    </w:p>
    <w:p w14:paraId="063E0DCF" w14:textId="77777777" w:rsidR="00136EFB" w:rsidRPr="00136EFB" w:rsidRDefault="00136EFB" w:rsidP="00136EFB">
      <w:pPr>
        <w:rPr>
          <w:sz w:val="2"/>
          <w:szCs w:val="2"/>
        </w:rPr>
      </w:pPr>
    </w:p>
    <w:p w14:paraId="623C396A" w14:textId="77777777" w:rsidR="00136EFB" w:rsidRPr="00136EFB" w:rsidRDefault="00136EFB" w:rsidP="00136EFB">
      <w:pPr>
        <w:rPr>
          <w:sz w:val="2"/>
          <w:szCs w:val="2"/>
        </w:rPr>
      </w:pPr>
    </w:p>
    <w:p w14:paraId="5685785E" w14:textId="77777777" w:rsidR="00136EFB" w:rsidRPr="00136EFB" w:rsidRDefault="00136EFB" w:rsidP="00136EFB">
      <w:pPr>
        <w:rPr>
          <w:sz w:val="2"/>
          <w:szCs w:val="2"/>
        </w:rPr>
      </w:pPr>
    </w:p>
    <w:p w14:paraId="7296D510" w14:textId="77777777" w:rsidR="00136EFB" w:rsidRPr="00136EFB" w:rsidRDefault="00136EFB" w:rsidP="00136EFB">
      <w:pPr>
        <w:rPr>
          <w:sz w:val="2"/>
          <w:szCs w:val="2"/>
        </w:rPr>
      </w:pPr>
    </w:p>
    <w:p w14:paraId="779474E7" w14:textId="77777777" w:rsidR="00136EFB" w:rsidRPr="00136EFB" w:rsidRDefault="00136EFB" w:rsidP="00136EFB">
      <w:pPr>
        <w:rPr>
          <w:sz w:val="2"/>
          <w:szCs w:val="2"/>
        </w:rPr>
      </w:pPr>
    </w:p>
    <w:p w14:paraId="1691CA99" w14:textId="77777777" w:rsidR="00136EFB" w:rsidRPr="00136EFB" w:rsidRDefault="00136EFB" w:rsidP="00136EFB">
      <w:pPr>
        <w:rPr>
          <w:sz w:val="2"/>
          <w:szCs w:val="2"/>
        </w:rPr>
      </w:pPr>
    </w:p>
    <w:p w14:paraId="55AA9824" w14:textId="77777777" w:rsidR="00136EFB" w:rsidRPr="00136EFB" w:rsidRDefault="00136EFB" w:rsidP="00136EFB">
      <w:pPr>
        <w:rPr>
          <w:sz w:val="2"/>
          <w:szCs w:val="2"/>
        </w:rPr>
      </w:pPr>
    </w:p>
    <w:p w14:paraId="43F71DFD" w14:textId="77777777" w:rsidR="00136EFB" w:rsidRPr="00136EFB" w:rsidRDefault="00136EFB" w:rsidP="00136EFB">
      <w:pPr>
        <w:rPr>
          <w:sz w:val="2"/>
          <w:szCs w:val="2"/>
        </w:rPr>
      </w:pPr>
    </w:p>
    <w:p w14:paraId="78AD1461" w14:textId="77777777" w:rsidR="00136EFB" w:rsidRPr="00136EFB" w:rsidRDefault="00136EFB" w:rsidP="00136EFB">
      <w:pPr>
        <w:rPr>
          <w:sz w:val="2"/>
          <w:szCs w:val="2"/>
        </w:rPr>
      </w:pPr>
    </w:p>
    <w:p w14:paraId="7F53ABD4" w14:textId="77777777" w:rsidR="00136EFB" w:rsidRPr="00136EFB" w:rsidRDefault="00136EFB" w:rsidP="00136EFB">
      <w:pPr>
        <w:rPr>
          <w:sz w:val="2"/>
          <w:szCs w:val="2"/>
        </w:rPr>
      </w:pPr>
    </w:p>
    <w:p w14:paraId="63A515CC" w14:textId="77777777" w:rsidR="00136EFB" w:rsidRDefault="00136EFB" w:rsidP="00136EFB">
      <w:pPr>
        <w:rPr>
          <w:sz w:val="2"/>
          <w:szCs w:val="2"/>
        </w:rPr>
      </w:pPr>
    </w:p>
    <w:p w14:paraId="352E09FC" w14:textId="77777777" w:rsidR="00136EFB" w:rsidRPr="00136EFB" w:rsidRDefault="00136EFB" w:rsidP="00136EFB">
      <w:pPr>
        <w:rPr>
          <w:sz w:val="2"/>
          <w:szCs w:val="2"/>
        </w:rPr>
      </w:pPr>
    </w:p>
    <w:p w14:paraId="71102A3E" w14:textId="77777777" w:rsidR="00136EFB" w:rsidRPr="00136EFB" w:rsidRDefault="00136EFB" w:rsidP="00136EFB">
      <w:pPr>
        <w:rPr>
          <w:sz w:val="2"/>
          <w:szCs w:val="2"/>
        </w:rPr>
      </w:pPr>
    </w:p>
    <w:p w14:paraId="4A529FF1" w14:textId="77777777" w:rsidR="00136EFB" w:rsidRPr="00136EFB" w:rsidRDefault="00136EFB" w:rsidP="00136EFB">
      <w:pPr>
        <w:rPr>
          <w:sz w:val="2"/>
          <w:szCs w:val="2"/>
        </w:rPr>
      </w:pPr>
    </w:p>
    <w:p w14:paraId="79699F6F" w14:textId="77777777" w:rsidR="00136EFB" w:rsidRDefault="00136EFB" w:rsidP="00136EFB">
      <w:pPr>
        <w:rPr>
          <w:sz w:val="2"/>
          <w:szCs w:val="2"/>
        </w:rPr>
      </w:pPr>
    </w:p>
    <w:p w14:paraId="7AA2D37E" w14:textId="0ADC1FAE" w:rsidR="00136EFB" w:rsidRDefault="00136EFB" w:rsidP="00136EFB">
      <w:pPr>
        <w:tabs>
          <w:tab w:val="left" w:pos="3087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16B7BC4A" w14:textId="18FBB1AE" w:rsidR="00136EFB" w:rsidRPr="00136EFB" w:rsidRDefault="00136EFB" w:rsidP="00136EFB">
      <w:pPr>
        <w:tabs>
          <w:tab w:val="left" w:pos="3087"/>
        </w:tabs>
        <w:rPr>
          <w:sz w:val="2"/>
          <w:szCs w:val="2"/>
        </w:rPr>
        <w:sectPr w:rsidR="00136EFB" w:rsidRPr="00136EFB" w:rsidSect="00084892">
          <w:headerReference w:type="default" r:id="rId11"/>
          <w:footerReference w:type="default" r:id="rId12"/>
          <w:pgSz w:w="11910" w:h="16840"/>
          <w:pgMar w:top="1440" w:right="1080" w:bottom="1440" w:left="1080" w:header="2704" w:footer="624" w:gutter="0"/>
          <w:cols w:space="720"/>
          <w:docGrid w:linePitch="299"/>
        </w:sectPr>
      </w:pPr>
      <w:r>
        <w:rPr>
          <w:sz w:val="2"/>
          <w:szCs w:val="2"/>
        </w:rPr>
        <w:tab/>
      </w:r>
    </w:p>
    <w:p w14:paraId="21BF3229" w14:textId="77777777" w:rsidR="00FB7658" w:rsidRPr="00FB7658" w:rsidRDefault="00E81F4A" w:rsidP="00E81F4A">
      <w:pPr>
        <w:pStyle w:val="Heading1"/>
        <w:rPr>
          <w:lang w:val="en-US"/>
        </w:rPr>
      </w:pPr>
      <w:bookmarkStart w:id="2" w:name="_Toc97719217"/>
      <w:r>
        <w:rPr>
          <w:lang w:val="en-US"/>
        </w:rPr>
        <w:lastRenderedPageBreak/>
        <w:t>Introduction</w:t>
      </w:r>
      <w:bookmarkEnd w:id="2"/>
    </w:p>
    <w:p w14:paraId="4DCCC69F" w14:textId="77777777" w:rsidR="009E0193" w:rsidRDefault="009E0193" w:rsidP="003F41D6">
      <w:pPr>
        <w:ind w:left="432"/>
        <w:rPr>
          <w:color w:val="231F20"/>
          <w:lang w:val="en-US"/>
        </w:rPr>
      </w:pPr>
    </w:p>
    <w:p w14:paraId="27A25AAF" w14:textId="6A463C54" w:rsidR="009656FF" w:rsidRPr="00DC5F8A" w:rsidRDefault="00DF1797" w:rsidP="009656FF">
      <w:pPr>
        <w:rPr>
          <w:color w:val="231F20"/>
          <w:lang w:val="en-US"/>
        </w:rPr>
      </w:pPr>
      <w:r>
        <w:rPr>
          <w:lang w:val="en-US"/>
        </w:rPr>
        <w:t>Pric</w:t>
      </w:r>
      <w:r w:rsidR="003A387D">
        <w:rPr>
          <w:lang w:val="en-US"/>
        </w:rPr>
        <w:t>ing</w:t>
      </w:r>
      <w:r w:rsidR="00384306">
        <w:rPr>
          <w:lang w:val="en-US"/>
        </w:rPr>
        <w:t xml:space="preserve">, </w:t>
      </w:r>
      <w:r w:rsidR="003A387D">
        <w:rPr>
          <w:lang w:val="en-US"/>
        </w:rPr>
        <w:t>promotions,</w:t>
      </w:r>
      <w:r w:rsidR="00384306">
        <w:rPr>
          <w:lang w:val="en-US"/>
        </w:rPr>
        <w:t xml:space="preserve"> and vouchers.  </w:t>
      </w:r>
    </w:p>
    <w:p w14:paraId="4C491F9F" w14:textId="6EE67408" w:rsidR="003A387D" w:rsidRDefault="00D704DA" w:rsidP="009656FF">
      <w:pPr>
        <w:pStyle w:val="Heading1"/>
      </w:pPr>
      <w:bookmarkStart w:id="3" w:name="_Toc97719218"/>
      <w:bookmarkStart w:id="4" w:name="_Toc68019563"/>
      <w:r>
        <w:t>Price Engine</w:t>
      </w:r>
      <w:bookmarkEnd w:id="3"/>
    </w:p>
    <w:p w14:paraId="19FE5C48" w14:textId="4B965E2C" w:rsidR="00D704DA" w:rsidRDefault="00D704DA" w:rsidP="00D704DA">
      <w:pPr>
        <w:pStyle w:val="NoSpacing"/>
      </w:pPr>
      <w:r>
        <w:t xml:space="preserve">Best price or discount </w:t>
      </w:r>
      <w:r w:rsidR="0018299C">
        <w:t>vs the Item Unit Price (List Price) wins.</w:t>
      </w:r>
    </w:p>
    <w:p w14:paraId="62A7A2C3" w14:textId="5D5F9EE1" w:rsidR="0018299C" w:rsidRDefault="0018299C" w:rsidP="00D704DA">
      <w:pPr>
        <w:pStyle w:val="NoSpacing"/>
      </w:pPr>
    </w:p>
    <w:p w14:paraId="385F0703" w14:textId="47E757FF" w:rsidR="0018299C" w:rsidRDefault="0018299C" w:rsidP="00D704DA">
      <w:pPr>
        <w:pStyle w:val="NoSpacing"/>
      </w:pPr>
      <w:r>
        <w:t xml:space="preserve">Sales Order Line Price </w:t>
      </w:r>
      <w:r w:rsidR="00460448">
        <w:t>columns and calculations</w:t>
      </w:r>
    </w:p>
    <w:p w14:paraId="2E5A7E0F" w14:textId="77777777" w:rsidR="001C2197" w:rsidRDefault="0018299C" w:rsidP="0018299C">
      <w:pPr>
        <w:pStyle w:val="NoSpacing"/>
        <w:numPr>
          <w:ilvl w:val="0"/>
          <w:numId w:val="40"/>
        </w:numPr>
      </w:pPr>
      <w:r w:rsidRPr="0018299C">
        <w:t>Original Unit Price</w:t>
      </w:r>
      <w:r w:rsidR="00513E0C">
        <w:t xml:space="preserve">: </w:t>
      </w:r>
    </w:p>
    <w:p w14:paraId="5016EC94" w14:textId="469A73D5" w:rsidR="0018299C" w:rsidRDefault="00460448" w:rsidP="001C2197">
      <w:pPr>
        <w:pStyle w:val="NoSpacing"/>
        <w:numPr>
          <w:ilvl w:val="1"/>
          <w:numId w:val="40"/>
        </w:numPr>
      </w:pPr>
      <w:r>
        <w:t>Item Unit Price / List Price</w:t>
      </w:r>
    </w:p>
    <w:p w14:paraId="603DCF81" w14:textId="77777777" w:rsidR="001C2197" w:rsidRDefault="00D5673E" w:rsidP="0018299C">
      <w:pPr>
        <w:pStyle w:val="NoSpacing"/>
        <w:numPr>
          <w:ilvl w:val="0"/>
          <w:numId w:val="40"/>
        </w:numPr>
      </w:pPr>
      <w:r w:rsidRPr="00D5673E">
        <w:t>SP Unit Price</w:t>
      </w:r>
      <w:r w:rsidR="003C0DB6">
        <w:t xml:space="preserve">: </w:t>
      </w:r>
    </w:p>
    <w:p w14:paraId="1C5D151C" w14:textId="6ED6F0AF" w:rsidR="00460448" w:rsidRDefault="003C0DB6" w:rsidP="001C2197">
      <w:pPr>
        <w:pStyle w:val="NoSpacing"/>
        <w:numPr>
          <w:ilvl w:val="1"/>
          <w:numId w:val="40"/>
        </w:numPr>
      </w:pPr>
      <w:r>
        <w:t xml:space="preserve">Customer’s </w:t>
      </w:r>
      <w:r w:rsidRPr="003C0DB6">
        <w:t>Storefront Price Group</w:t>
      </w:r>
      <w:r>
        <w:t xml:space="preserve"> Special Price</w:t>
      </w:r>
      <w:r w:rsidR="00EF48CE">
        <w:t xml:space="preserve">, incl. </w:t>
      </w:r>
      <w:r w:rsidR="00AE28DA">
        <w:t xml:space="preserve">promo </w:t>
      </w:r>
      <w:r w:rsidR="009F2C82">
        <w:t>o</w:t>
      </w:r>
      <w:r w:rsidR="009F2C82" w:rsidRPr="00AE28DA">
        <w:t>ffer</w:t>
      </w:r>
      <w:r w:rsidR="009F2C82">
        <w:t xml:space="preserve"> </w:t>
      </w:r>
      <w:r w:rsidR="00AE28DA" w:rsidRPr="00AE28DA">
        <w:t xml:space="preserve">Item </w:t>
      </w:r>
      <w:r w:rsidR="00AE28DA">
        <w:t xml:space="preserve">&amp; price </w:t>
      </w:r>
      <w:r w:rsidR="00966F67">
        <w:t>(gift item at zero and any price)</w:t>
      </w:r>
    </w:p>
    <w:p w14:paraId="64EC4FAD" w14:textId="77777777" w:rsidR="001C2197" w:rsidRDefault="00CF18E1" w:rsidP="0018299C">
      <w:pPr>
        <w:pStyle w:val="NoSpacing"/>
        <w:numPr>
          <w:ilvl w:val="0"/>
          <w:numId w:val="40"/>
        </w:numPr>
      </w:pPr>
      <w:r w:rsidRPr="00CF18E1">
        <w:t>Promo SP Unit Price</w:t>
      </w:r>
      <w:r w:rsidR="00B310A4">
        <w:t xml:space="preserve">: </w:t>
      </w:r>
    </w:p>
    <w:p w14:paraId="02F189E8" w14:textId="3E4E825F" w:rsidR="00CF18E1" w:rsidRDefault="00B310A4" w:rsidP="001C2197">
      <w:pPr>
        <w:pStyle w:val="NoSpacing"/>
        <w:numPr>
          <w:ilvl w:val="1"/>
          <w:numId w:val="40"/>
        </w:numPr>
      </w:pPr>
      <w:r w:rsidRPr="00A8021E">
        <w:rPr>
          <w:i/>
          <w:iCs/>
        </w:rPr>
        <w:t>SF-PROMO</w:t>
      </w:r>
      <w:r w:rsidR="00A8021E">
        <w:t xml:space="preserve"> </w:t>
      </w:r>
      <w:r w:rsidR="00A8021E" w:rsidRPr="00A8021E">
        <w:t>Price Group</w:t>
      </w:r>
      <w:r w:rsidR="0027400B">
        <w:t xml:space="preserve"> </w:t>
      </w:r>
      <w:r w:rsidR="003C0DB6">
        <w:t>Special Price</w:t>
      </w:r>
      <w:r w:rsidR="0027400B">
        <w:t xml:space="preserve">, incl. </w:t>
      </w:r>
      <w:r w:rsidR="0027400B" w:rsidRPr="0027400B">
        <w:rPr>
          <w:i/>
          <w:iCs/>
        </w:rPr>
        <w:t>Min. Order Amount Excl.</w:t>
      </w:r>
      <w:r w:rsidR="0027400B">
        <w:rPr>
          <w:i/>
          <w:iCs/>
        </w:rPr>
        <w:t xml:space="preserve"> </w:t>
      </w:r>
      <w:r w:rsidR="0027400B">
        <w:t>qualifier.</w:t>
      </w:r>
    </w:p>
    <w:p w14:paraId="38399C7E" w14:textId="59F6707B" w:rsidR="00460448" w:rsidRDefault="00460448" w:rsidP="0018299C">
      <w:pPr>
        <w:pStyle w:val="NoSpacing"/>
        <w:numPr>
          <w:ilvl w:val="0"/>
          <w:numId w:val="40"/>
        </w:numPr>
      </w:pPr>
      <w:r w:rsidRPr="00460448">
        <w:t>Basket Offer Unit Price</w:t>
      </w:r>
    </w:p>
    <w:p w14:paraId="5E4616CB" w14:textId="04092E79" w:rsidR="00F765C7" w:rsidRDefault="00F765C7" w:rsidP="00F765C7">
      <w:pPr>
        <w:pStyle w:val="NoSpacing"/>
        <w:numPr>
          <w:ilvl w:val="1"/>
          <w:numId w:val="40"/>
        </w:numPr>
      </w:pPr>
      <w:r>
        <w:t>Associated basket offer unit price</w:t>
      </w:r>
    </w:p>
    <w:p w14:paraId="35D5EC3E" w14:textId="1C5B42A6" w:rsidR="00CF18E1" w:rsidRDefault="00CF18E1" w:rsidP="0018299C">
      <w:pPr>
        <w:pStyle w:val="NoSpacing"/>
        <w:numPr>
          <w:ilvl w:val="0"/>
          <w:numId w:val="40"/>
        </w:numPr>
      </w:pPr>
      <w:r w:rsidRPr="00CF18E1">
        <w:t>Sales Line Discount</w:t>
      </w:r>
      <w:r>
        <w:t xml:space="preserve"> %</w:t>
      </w:r>
    </w:p>
    <w:p w14:paraId="7418975E" w14:textId="2218AF23" w:rsidR="004C6565" w:rsidRDefault="00EF5C23" w:rsidP="004C6565">
      <w:pPr>
        <w:pStyle w:val="NoSpacing"/>
        <w:numPr>
          <w:ilvl w:val="1"/>
          <w:numId w:val="40"/>
        </w:numPr>
      </w:pPr>
      <w:r w:rsidRPr="00EF5C23">
        <w:t>Customer</w:t>
      </w:r>
      <w:r>
        <w:t>’s</w:t>
      </w:r>
      <w:r w:rsidRPr="00EF5C23">
        <w:t xml:space="preserve"> Disc. Group</w:t>
      </w:r>
      <w:r>
        <w:t xml:space="preserve"> </w:t>
      </w:r>
      <w:r w:rsidRPr="00EF5C23">
        <w:t>Sales Line Discount</w:t>
      </w:r>
      <w:r>
        <w:t>s</w:t>
      </w:r>
    </w:p>
    <w:p w14:paraId="7408B9AD" w14:textId="28039839" w:rsidR="00CF18E1" w:rsidRDefault="00CF18E1" w:rsidP="0018299C">
      <w:pPr>
        <w:pStyle w:val="NoSpacing"/>
        <w:numPr>
          <w:ilvl w:val="0"/>
          <w:numId w:val="40"/>
        </w:numPr>
      </w:pPr>
      <w:r w:rsidRPr="00CF18E1">
        <w:t>Promotion Discount</w:t>
      </w:r>
      <w:r>
        <w:t xml:space="preserve"> %</w:t>
      </w:r>
    </w:p>
    <w:p w14:paraId="151C0842" w14:textId="0B2FB2A2" w:rsidR="000E4DA5" w:rsidRDefault="000E4DA5" w:rsidP="00F13B4F">
      <w:pPr>
        <w:pStyle w:val="NoSpacing"/>
        <w:numPr>
          <w:ilvl w:val="1"/>
          <w:numId w:val="40"/>
        </w:numPr>
      </w:pPr>
      <w:r>
        <w:t>Voucher Code</w:t>
      </w:r>
      <w:r w:rsidR="00992B83">
        <w:t xml:space="preserve"> based discount by</w:t>
      </w:r>
      <w:r>
        <w:t xml:space="preserve"> Item Category</w:t>
      </w:r>
      <w:r w:rsidR="006E7035">
        <w:t xml:space="preserve">, </w:t>
      </w:r>
      <w:r>
        <w:t>Item</w:t>
      </w:r>
      <w:r w:rsidR="006E7035">
        <w:t xml:space="preserve">, </w:t>
      </w:r>
      <w:r w:rsidR="00F13B4F">
        <w:t xml:space="preserve">Unit of measure </w:t>
      </w:r>
      <w:r w:rsidR="00992B83">
        <w:t>and/or</w:t>
      </w:r>
      <w:r w:rsidR="006E7035">
        <w:t xml:space="preserve"> Vendor</w:t>
      </w:r>
    </w:p>
    <w:p w14:paraId="5205BDFA" w14:textId="78EBEF1F" w:rsidR="00CF18E1" w:rsidRDefault="00CF18E1" w:rsidP="0018299C">
      <w:pPr>
        <w:pStyle w:val="NoSpacing"/>
        <w:numPr>
          <w:ilvl w:val="0"/>
          <w:numId w:val="40"/>
        </w:numPr>
      </w:pPr>
      <w:r w:rsidRPr="00CF18E1">
        <w:t>Customer Discount</w:t>
      </w:r>
      <w:r>
        <w:t xml:space="preserve"> %</w:t>
      </w:r>
    </w:p>
    <w:p w14:paraId="0E4160CA" w14:textId="45DCA29B" w:rsidR="00845D1D" w:rsidRDefault="00992B83" w:rsidP="00845D1D">
      <w:pPr>
        <w:pStyle w:val="NoSpacing"/>
        <w:numPr>
          <w:ilvl w:val="1"/>
          <w:numId w:val="40"/>
        </w:numPr>
      </w:pPr>
      <w:r>
        <w:t xml:space="preserve">By </w:t>
      </w:r>
      <w:r w:rsidR="00845D1D" w:rsidRPr="00845D1D">
        <w:t>Customer</w:t>
      </w:r>
      <w:r w:rsidR="00845D1D">
        <w:t xml:space="preserve">, </w:t>
      </w:r>
      <w:r w:rsidR="00845D1D" w:rsidRPr="00845D1D">
        <w:t>Discount Group</w:t>
      </w:r>
      <w:r>
        <w:t xml:space="preserve"> and/or</w:t>
      </w:r>
      <w:r w:rsidRPr="00845D1D">
        <w:t xml:space="preserve"> </w:t>
      </w:r>
      <w:r>
        <w:t xml:space="preserve">all </w:t>
      </w:r>
      <w:r w:rsidR="00845D1D" w:rsidRPr="00845D1D">
        <w:t>customers</w:t>
      </w:r>
      <w:r w:rsidR="00274A50">
        <w:t xml:space="preserve"> </w:t>
      </w:r>
    </w:p>
    <w:p w14:paraId="18465C7D" w14:textId="452654CA" w:rsidR="00CF18E1" w:rsidRDefault="003C1A46" w:rsidP="0018299C">
      <w:pPr>
        <w:pStyle w:val="NoSpacing"/>
        <w:numPr>
          <w:ilvl w:val="0"/>
          <w:numId w:val="40"/>
        </w:numPr>
      </w:pPr>
      <w:r w:rsidRPr="003C1A46">
        <w:t>Item Discount</w:t>
      </w:r>
      <w:r>
        <w:t xml:space="preserve"> %</w:t>
      </w:r>
    </w:p>
    <w:p w14:paraId="6A8FA2B2" w14:textId="3FE4B689" w:rsidR="00274A50" w:rsidRDefault="00992B83" w:rsidP="00274A50">
      <w:pPr>
        <w:pStyle w:val="NoSpacing"/>
        <w:numPr>
          <w:ilvl w:val="1"/>
          <w:numId w:val="40"/>
        </w:numPr>
      </w:pPr>
      <w:r>
        <w:t xml:space="preserve">By </w:t>
      </w:r>
      <w:r w:rsidR="00F13B4F">
        <w:t>by Item Category, Item, Unit of measure and/or Vendor</w:t>
      </w:r>
    </w:p>
    <w:p w14:paraId="40DA41A9" w14:textId="1A0AC4D0" w:rsidR="00513E0C" w:rsidRDefault="00513E0C" w:rsidP="00727AE9">
      <w:pPr>
        <w:pStyle w:val="NoSpacing"/>
        <w:numPr>
          <w:ilvl w:val="0"/>
          <w:numId w:val="40"/>
        </w:numPr>
      </w:pPr>
      <w:r w:rsidRPr="00513E0C">
        <w:t>Max. Discount</w:t>
      </w:r>
      <w:r>
        <w:t xml:space="preserve"> %</w:t>
      </w:r>
      <w:r w:rsidR="00D773F0">
        <w:t xml:space="preserve"> &amp; </w:t>
      </w:r>
      <w:r w:rsidRPr="00513E0C">
        <w:t>Discount Exclusion</w:t>
      </w:r>
    </w:p>
    <w:p w14:paraId="2A2D2BD7" w14:textId="443B7CC3" w:rsidR="00D773F0" w:rsidRDefault="00F13B4F" w:rsidP="00F13B4F">
      <w:pPr>
        <w:pStyle w:val="NoSpacing"/>
        <w:numPr>
          <w:ilvl w:val="1"/>
          <w:numId w:val="40"/>
        </w:numPr>
      </w:pPr>
      <w:r>
        <w:t>Cap or exclude discounts by</w:t>
      </w:r>
      <w:r w:rsidR="00E17D0D">
        <w:t xml:space="preserve"> Item Category, Item, Unit of measure and/or Vendor</w:t>
      </w:r>
    </w:p>
    <w:p w14:paraId="64C768C5" w14:textId="77777777" w:rsidR="00D773F0" w:rsidRDefault="00513E0C" w:rsidP="0018299C">
      <w:pPr>
        <w:pStyle w:val="NoSpacing"/>
        <w:numPr>
          <w:ilvl w:val="0"/>
          <w:numId w:val="40"/>
        </w:numPr>
      </w:pPr>
      <w:r w:rsidRPr="00513E0C">
        <w:t>Payment Discount</w:t>
      </w:r>
      <w:r>
        <w:t xml:space="preserve"> %: </w:t>
      </w:r>
    </w:p>
    <w:p w14:paraId="43A77682" w14:textId="39FD1979" w:rsidR="00513E0C" w:rsidRDefault="00513E0C" w:rsidP="00D773F0">
      <w:pPr>
        <w:pStyle w:val="NoSpacing"/>
        <w:numPr>
          <w:ilvl w:val="1"/>
          <w:numId w:val="40"/>
        </w:numPr>
      </w:pPr>
      <w:r>
        <w:t>Payment Method associated discount %</w:t>
      </w:r>
    </w:p>
    <w:p w14:paraId="3DC7087B" w14:textId="15EF1A08" w:rsidR="00422FE9" w:rsidRDefault="002622FA" w:rsidP="00422FE9">
      <w:pPr>
        <w:pStyle w:val="NoSpacing"/>
        <w:numPr>
          <w:ilvl w:val="0"/>
          <w:numId w:val="40"/>
        </w:numPr>
      </w:pPr>
      <w:r w:rsidRPr="002622FA">
        <w:t>Voucher Amount</w:t>
      </w:r>
    </w:p>
    <w:p w14:paraId="621838DA" w14:textId="72DBA130" w:rsidR="005356EE" w:rsidRDefault="005356EE" w:rsidP="005356EE">
      <w:pPr>
        <w:pStyle w:val="NoSpacing"/>
        <w:numPr>
          <w:ilvl w:val="1"/>
          <w:numId w:val="40"/>
        </w:numPr>
      </w:pPr>
      <w:r>
        <w:t>Voucher creation and issue</w:t>
      </w:r>
    </w:p>
    <w:p w14:paraId="7D305DF9" w14:textId="01F00552" w:rsidR="00422FE9" w:rsidRDefault="00D10C24" w:rsidP="00422FE9">
      <w:pPr>
        <w:pStyle w:val="NoSpacing"/>
        <w:numPr>
          <w:ilvl w:val="1"/>
          <w:numId w:val="40"/>
        </w:numPr>
      </w:pPr>
      <w:r>
        <w:t>Total amount discounts</w:t>
      </w:r>
      <w:r w:rsidR="005356EE">
        <w:t>,</w:t>
      </w:r>
      <w:r>
        <w:t xml:space="preserve"> </w:t>
      </w:r>
      <w:r w:rsidR="00422FE9">
        <w:t xml:space="preserve">based </w:t>
      </w:r>
      <w:r w:rsidR="005356EE">
        <w:t xml:space="preserve">on </w:t>
      </w:r>
      <w:r w:rsidR="002622FA">
        <w:t>voucher</w:t>
      </w:r>
      <w:r>
        <w:t xml:space="preserve"> redemptions</w:t>
      </w:r>
    </w:p>
    <w:p w14:paraId="6DE4A2E2" w14:textId="77777777" w:rsidR="00D20C0D" w:rsidRDefault="00D20C0D" w:rsidP="00D20C0D">
      <w:pPr>
        <w:pStyle w:val="ListParagraph"/>
        <w:numPr>
          <w:ilvl w:val="0"/>
          <w:numId w:val="40"/>
        </w:numPr>
      </w:pPr>
      <w:r w:rsidRPr="00D20C0D">
        <w:t>Order Gift</w:t>
      </w:r>
      <w:r>
        <w:t>s:</w:t>
      </w:r>
    </w:p>
    <w:p w14:paraId="09CCDE06" w14:textId="77777777" w:rsidR="00D20C0D" w:rsidRDefault="00D20C0D" w:rsidP="00D20C0D">
      <w:pPr>
        <w:pStyle w:val="ListParagraph"/>
        <w:numPr>
          <w:ilvl w:val="1"/>
          <w:numId w:val="40"/>
        </w:numPr>
      </w:pPr>
      <w:r w:rsidRPr="00D20C0D">
        <w:t xml:space="preserve">Min. Order Amount </w:t>
      </w:r>
      <w:r>
        <w:t xml:space="preserve">based </w:t>
      </w:r>
    </w:p>
    <w:p w14:paraId="7008D1EF" w14:textId="2DCC9BC6" w:rsidR="00D20C0D" w:rsidRDefault="00D20C0D" w:rsidP="00D20C0D">
      <w:pPr>
        <w:pStyle w:val="ListParagraph"/>
        <w:numPr>
          <w:ilvl w:val="1"/>
          <w:numId w:val="40"/>
        </w:numPr>
      </w:pPr>
      <w:r w:rsidRPr="00D20C0D">
        <w:t>Gift Ite</w:t>
      </w:r>
      <w:r>
        <w:t>m added to the order</w:t>
      </w:r>
    </w:p>
    <w:p w14:paraId="28417575" w14:textId="23854F8A" w:rsidR="00E746E7" w:rsidRDefault="00E746E7" w:rsidP="009656FF">
      <w:pPr>
        <w:pStyle w:val="Heading1"/>
      </w:pPr>
      <w:bookmarkStart w:id="5" w:name="_Toc97719219"/>
      <w:r>
        <w:t>Sales Price Worksheet</w:t>
      </w:r>
      <w:bookmarkEnd w:id="5"/>
    </w:p>
    <w:p w14:paraId="65975446" w14:textId="31DD76FF" w:rsidR="00E746E7" w:rsidRDefault="00E746E7" w:rsidP="00E746E7">
      <w:r>
        <w:t xml:space="preserve">Create new </w:t>
      </w:r>
      <w:r w:rsidR="00B82DA6">
        <w:t xml:space="preserve">prices </w:t>
      </w:r>
      <w:r>
        <w:t>based on the Item</w:t>
      </w:r>
      <w:r w:rsidR="00645943">
        <w:t>’s</w:t>
      </w:r>
      <w:r>
        <w:t xml:space="preserve"> Unit Price</w:t>
      </w:r>
      <w:r w:rsidR="009D33F9">
        <w:t xml:space="preserve"> or</w:t>
      </w:r>
      <w:r w:rsidR="00CA6362">
        <w:t xml:space="preserve"> current/previous</w:t>
      </w:r>
      <w:r w:rsidR="009D33F9">
        <w:t xml:space="preserve"> </w:t>
      </w:r>
      <w:r w:rsidR="00645943">
        <w:t>Special Price:</w:t>
      </w:r>
    </w:p>
    <w:p w14:paraId="7EF44C8E" w14:textId="67583EA6" w:rsidR="00004417" w:rsidRDefault="00004417" w:rsidP="00004417">
      <w:pPr>
        <w:pStyle w:val="ListParagraph"/>
        <w:numPr>
          <w:ilvl w:val="0"/>
          <w:numId w:val="39"/>
        </w:numPr>
      </w:pPr>
      <w:r>
        <w:t>Filter Items or Prices</w:t>
      </w:r>
    </w:p>
    <w:p w14:paraId="3F684996" w14:textId="15BF884B" w:rsidR="00F6372F" w:rsidRDefault="00F6372F" w:rsidP="00F6372F">
      <w:pPr>
        <w:pStyle w:val="ListParagraph"/>
        <w:numPr>
          <w:ilvl w:val="1"/>
          <w:numId w:val="39"/>
        </w:numPr>
      </w:pPr>
      <w:r>
        <w:t>Specify adjustment factor</w:t>
      </w:r>
    </w:p>
    <w:p w14:paraId="577FD477" w14:textId="43EB985D" w:rsidR="0040111F" w:rsidRDefault="0040111F" w:rsidP="0040111F">
      <w:pPr>
        <w:pStyle w:val="ListParagraph"/>
        <w:numPr>
          <w:ilvl w:val="2"/>
          <w:numId w:val="39"/>
        </w:numPr>
      </w:pPr>
      <w:r>
        <w:t>Old Price x adjustment factor = New Price</w:t>
      </w:r>
    </w:p>
    <w:p w14:paraId="6FDC57F8" w14:textId="0EF49188" w:rsidR="00FD62E4" w:rsidRDefault="00FD62E4" w:rsidP="00FD62E4">
      <w:pPr>
        <w:pStyle w:val="ListParagraph"/>
        <w:numPr>
          <w:ilvl w:val="2"/>
          <w:numId w:val="39"/>
        </w:numPr>
      </w:pPr>
      <w:r>
        <w:t>0.8 adjustment factor = 20% price reduction</w:t>
      </w:r>
    </w:p>
    <w:p w14:paraId="031C91E2" w14:textId="4A90F6EE" w:rsidR="00FD62E4" w:rsidRDefault="00FD62E4" w:rsidP="00FD62E4">
      <w:pPr>
        <w:pStyle w:val="ListParagraph"/>
        <w:numPr>
          <w:ilvl w:val="2"/>
          <w:numId w:val="39"/>
        </w:numPr>
      </w:pPr>
      <w:r>
        <w:t>1.1 adjustment factor = 10% price increase</w:t>
      </w:r>
    </w:p>
    <w:p w14:paraId="508E51AB" w14:textId="11767198" w:rsidR="00004417" w:rsidRDefault="00004417" w:rsidP="00F6372F">
      <w:pPr>
        <w:pStyle w:val="ListParagraph"/>
        <w:numPr>
          <w:ilvl w:val="1"/>
          <w:numId w:val="39"/>
        </w:numPr>
      </w:pPr>
      <w:r>
        <w:t>Select Create New Prices</w:t>
      </w:r>
    </w:p>
    <w:p w14:paraId="07F095EF" w14:textId="7573678B" w:rsidR="00004417" w:rsidRDefault="00004417" w:rsidP="00004417">
      <w:pPr>
        <w:pStyle w:val="ListParagraph"/>
        <w:numPr>
          <w:ilvl w:val="0"/>
          <w:numId w:val="39"/>
        </w:numPr>
      </w:pPr>
      <w:r>
        <w:lastRenderedPageBreak/>
        <w:t>Review New Unit Price</w:t>
      </w:r>
      <w:r w:rsidR="00F6372F">
        <w:t>, edit if required.</w:t>
      </w:r>
    </w:p>
    <w:p w14:paraId="3ED9C586" w14:textId="55C9E3AA" w:rsidR="00004417" w:rsidRDefault="00F6372F" w:rsidP="00004417">
      <w:pPr>
        <w:pStyle w:val="ListParagraph"/>
        <w:numPr>
          <w:ilvl w:val="0"/>
          <w:numId w:val="39"/>
        </w:numPr>
      </w:pPr>
      <w:r>
        <w:t>Implement Price Change to create new Special Prices using the New Unit Price from the worksheet</w:t>
      </w:r>
    </w:p>
    <w:p w14:paraId="44C23C9F" w14:textId="0313A5DD" w:rsidR="00645943" w:rsidRDefault="006C2059" w:rsidP="00E746E7">
      <w:r>
        <w:rPr>
          <w:noProof/>
        </w:rPr>
        <w:drawing>
          <wp:inline distT="0" distB="0" distL="0" distR="0" wp14:anchorId="2A233985" wp14:editId="27DDCD24">
            <wp:extent cx="6187440" cy="60579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605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DA092" w14:textId="77777777" w:rsidR="00645943" w:rsidRDefault="00645943" w:rsidP="00E746E7"/>
    <w:p w14:paraId="219F88C6" w14:textId="77777777" w:rsidR="00E746E7" w:rsidRDefault="00E746E7" w:rsidP="00E746E7"/>
    <w:p w14:paraId="1A7DA1C0" w14:textId="4B918253" w:rsidR="009656FF" w:rsidRDefault="009656FF" w:rsidP="009656FF">
      <w:pPr>
        <w:pStyle w:val="Heading1"/>
      </w:pPr>
      <w:bookmarkStart w:id="6" w:name="_Toc97719220"/>
      <w:r>
        <w:lastRenderedPageBreak/>
        <w:t>Import Special Prices</w:t>
      </w:r>
      <w:bookmarkEnd w:id="4"/>
      <w:bookmarkEnd w:id="6"/>
    </w:p>
    <w:p w14:paraId="60B302BD" w14:textId="77777777" w:rsidR="009656FF" w:rsidRDefault="009656FF" w:rsidP="009656FF">
      <w:r>
        <w:rPr>
          <w:noProof/>
        </w:rPr>
        <w:drawing>
          <wp:inline distT="0" distB="0" distL="0" distR="0" wp14:anchorId="1399D9B3" wp14:editId="1041555D">
            <wp:extent cx="5728970" cy="3124200"/>
            <wp:effectExtent l="0" t="0" r="508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CEB25" w14:textId="77777777" w:rsidR="009656FF" w:rsidRDefault="009656FF" w:rsidP="009656FF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>Search C</w:t>
      </w:r>
      <w:r w:rsidRPr="0018515C">
        <w:t>onfiguration Package</w:t>
      </w:r>
      <w:r>
        <w:t>s</w:t>
      </w:r>
    </w:p>
    <w:p w14:paraId="2955C628" w14:textId="77777777" w:rsidR="009656FF" w:rsidRDefault="009656FF" w:rsidP="009656FF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 xml:space="preserve">Navigate to and open </w:t>
      </w:r>
      <w:r w:rsidRPr="0018515C">
        <w:t>STOREFRONT PRICES</w:t>
      </w:r>
    </w:p>
    <w:p w14:paraId="5A9FAC98" w14:textId="77777777" w:rsidR="009656FF" w:rsidRDefault="009656FF" w:rsidP="009656FF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>Import from Excel</w:t>
      </w:r>
    </w:p>
    <w:p w14:paraId="3AAD28AC" w14:textId="77777777" w:rsidR="009656FF" w:rsidRDefault="009656FF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t>Excel Import Template:</w:t>
      </w:r>
    </w:p>
    <w:p w14:paraId="1FFE2614" w14:textId="77777777" w:rsidR="009656FF" w:rsidRDefault="009656FF" w:rsidP="009656FF">
      <w:r>
        <w:rPr>
          <w:noProof/>
        </w:rPr>
        <w:drawing>
          <wp:inline distT="0" distB="0" distL="0" distR="0" wp14:anchorId="35748024" wp14:editId="5164B720">
            <wp:extent cx="5728970" cy="1156970"/>
            <wp:effectExtent l="0" t="0" r="5080" b="508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115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78DB3" w14:textId="77777777" w:rsidR="009656FF" w:rsidRDefault="009656FF" w:rsidP="009656FF">
      <w:r>
        <w:object w:dxaOrig="1520" w:dyaOrig="985" w14:anchorId="780660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8pt;height:48pt" o:ole="">
            <v:imagedata r:id="rId16" o:title=""/>
          </v:shape>
          <o:OLEObject Type="Embed" ProgID="Excel.Sheet.12" ShapeID="_x0000_i1025" DrawAspect="Icon" ObjectID="_1753183756" r:id="rId17"/>
        </w:object>
      </w:r>
    </w:p>
    <w:p w14:paraId="60D41452" w14:textId="77777777" w:rsidR="009656FF" w:rsidRDefault="009656FF" w:rsidP="009656FF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>Apply Package</w:t>
      </w:r>
    </w:p>
    <w:p w14:paraId="431C7737" w14:textId="77777777" w:rsidR="009656FF" w:rsidRDefault="009656FF" w:rsidP="009656FF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 xml:space="preserve">Drilldown into </w:t>
      </w:r>
      <w:r w:rsidRPr="00E26FD9">
        <w:rPr>
          <w:i/>
          <w:iCs/>
        </w:rPr>
        <w:t>“No. of Package Error”</w:t>
      </w:r>
      <w:r>
        <w:rPr>
          <w:i/>
          <w:iCs/>
        </w:rPr>
        <w:t>,</w:t>
      </w:r>
      <w:r>
        <w:t xml:space="preserve"> if any, to view any import errors.</w:t>
      </w:r>
    </w:p>
    <w:p w14:paraId="36164243" w14:textId="77777777" w:rsidR="009656FF" w:rsidRDefault="009656FF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t>To fix unit of measure import errors: Set the Sales Price UOM to the Item Card “</w:t>
      </w:r>
      <w:r w:rsidRPr="00F15845">
        <w:rPr>
          <w:i/>
          <w:iCs/>
        </w:rPr>
        <w:t>Sales Unit of Measure</w:t>
      </w:r>
      <w:r>
        <w:rPr>
          <w:i/>
          <w:iCs/>
        </w:rPr>
        <w:t>”</w:t>
      </w:r>
      <w:r>
        <w:t>:</w:t>
      </w:r>
    </w:p>
    <w:p w14:paraId="0EF8D08C" w14:textId="77777777" w:rsidR="009656FF" w:rsidRDefault="009656FF" w:rsidP="009656FF">
      <w:r>
        <w:rPr>
          <w:noProof/>
        </w:rPr>
        <w:lastRenderedPageBreak/>
        <w:drawing>
          <wp:inline distT="0" distB="0" distL="0" distR="0" wp14:anchorId="1FD21C7F" wp14:editId="5A9BEDC1">
            <wp:extent cx="5728970" cy="3207385"/>
            <wp:effectExtent l="0" t="0" r="508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20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F19F3" w14:textId="77777777" w:rsidR="00411860" w:rsidRDefault="00411860" w:rsidP="00E746E7">
      <w:pPr>
        <w:pStyle w:val="Heading1"/>
        <w:numPr>
          <w:ilvl w:val="0"/>
          <w:numId w:val="0"/>
        </w:numPr>
      </w:pPr>
      <w:bookmarkStart w:id="7" w:name="_Toc68019564"/>
    </w:p>
    <w:p w14:paraId="1785ACE5" w14:textId="2B49A296" w:rsidR="009656FF" w:rsidRDefault="009656FF" w:rsidP="009656FF">
      <w:pPr>
        <w:pStyle w:val="Heading1"/>
      </w:pPr>
      <w:bookmarkStart w:id="8" w:name="_Toc97719221"/>
      <w:r>
        <w:t>View/Edit Special Prices</w:t>
      </w:r>
      <w:bookmarkEnd w:id="7"/>
      <w:bookmarkEnd w:id="8"/>
    </w:p>
    <w:p w14:paraId="7E467DAB" w14:textId="77777777" w:rsidR="009656FF" w:rsidRDefault="009656FF" w:rsidP="009656FF">
      <w:r>
        <w:rPr>
          <w:noProof/>
        </w:rPr>
        <w:drawing>
          <wp:inline distT="0" distB="0" distL="0" distR="0" wp14:anchorId="2AFCF91B" wp14:editId="45ED3B2D">
            <wp:extent cx="5728970" cy="307594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07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FF6F7" w14:textId="6B577704" w:rsidR="009656FF" w:rsidRDefault="00411860" w:rsidP="00411860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 xml:space="preserve">Special Prices action menu from the Item List/Card or </w:t>
      </w:r>
      <w:r w:rsidR="009656FF">
        <w:t>Search Storefront Role Center</w:t>
      </w:r>
    </w:p>
    <w:p w14:paraId="23C246A9" w14:textId="77777777" w:rsidR="009656FF" w:rsidRDefault="009656FF" w:rsidP="009656FF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>Select Special Prices to view and edit prices</w:t>
      </w:r>
    </w:p>
    <w:p w14:paraId="6F1D8EA5" w14:textId="77777777" w:rsidR="009656FF" w:rsidRDefault="009656FF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t xml:space="preserve">Advanced Page Filter </w:t>
      </w:r>
    </w:p>
    <w:p w14:paraId="5BF63432" w14:textId="77777777" w:rsidR="009656FF" w:rsidRDefault="009656FF" w:rsidP="009656FF">
      <w:r>
        <w:rPr>
          <w:noProof/>
        </w:rPr>
        <w:lastRenderedPageBreak/>
        <w:drawing>
          <wp:inline distT="0" distB="0" distL="0" distR="0" wp14:anchorId="39041A4B" wp14:editId="6D718D21">
            <wp:extent cx="4467860" cy="2791460"/>
            <wp:effectExtent l="0" t="0" r="889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860" cy="279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D3D81" w14:textId="77777777" w:rsidR="009656FF" w:rsidRDefault="009656FF" w:rsidP="009656FF"/>
    <w:p w14:paraId="3B6D4173" w14:textId="77777777" w:rsidR="009656FF" w:rsidRDefault="009656FF" w:rsidP="009656FF">
      <w:pPr>
        <w:pStyle w:val="Heading1"/>
      </w:pPr>
      <w:bookmarkStart w:id="9" w:name="_Toc68019565"/>
      <w:bookmarkStart w:id="10" w:name="_Toc97719222"/>
      <w:r>
        <w:t>Basket Offers</w:t>
      </w:r>
      <w:bookmarkEnd w:id="9"/>
      <w:bookmarkEnd w:id="10"/>
    </w:p>
    <w:p w14:paraId="6974AC78" w14:textId="77777777" w:rsidR="009656FF" w:rsidRDefault="009656FF" w:rsidP="009656FF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>Search Storefront Role Center</w:t>
      </w:r>
    </w:p>
    <w:p w14:paraId="3C0973AD" w14:textId="77777777" w:rsidR="009656FF" w:rsidRDefault="009656FF" w:rsidP="009656FF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 xml:space="preserve">Select Basket Offers to view and edit </w:t>
      </w:r>
    </w:p>
    <w:p w14:paraId="7197B6AE" w14:textId="7C65AD07" w:rsidR="00794420" w:rsidRDefault="009656FF" w:rsidP="00794420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>New Offer: Select New:</w:t>
      </w:r>
    </w:p>
    <w:p w14:paraId="32F3C149" w14:textId="5CE8E86A" w:rsidR="00794420" w:rsidRDefault="00794420" w:rsidP="00794420">
      <w:pPr>
        <w:widowControl/>
        <w:autoSpaceDE/>
        <w:autoSpaceDN/>
        <w:spacing w:after="160" w:line="259" w:lineRule="auto"/>
        <w:contextualSpacing/>
        <w:rPr>
          <w:u w:val="single"/>
        </w:rPr>
      </w:pPr>
      <w:r w:rsidRPr="0076628C">
        <w:rPr>
          <w:u w:val="single"/>
        </w:rPr>
        <w:t>Basket Offer</w:t>
      </w:r>
      <w:r w:rsidR="0076628C" w:rsidRPr="0076628C">
        <w:rPr>
          <w:u w:val="single"/>
        </w:rPr>
        <w:t>:</w:t>
      </w:r>
    </w:p>
    <w:p w14:paraId="20CB9E90" w14:textId="164D9A30" w:rsidR="00F43D21" w:rsidRDefault="00F43D21" w:rsidP="00794420">
      <w:pPr>
        <w:widowControl/>
        <w:autoSpaceDE/>
        <w:autoSpaceDN/>
        <w:spacing w:after="160" w:line="259" w:lineRule="auto"/>
        <w:contextualSpacing/>
      </w:pPr>
      <w:r w:rsidRPr="00F43D21">
        <w:t>Use</w:t>
      </w:r>
      <w:r>
        <w:t xml:space="preserve"> </w:t>
      </w:r>
      <w:r w:rsidRPr="00F43D21">
        <w:t>case</w:t>
      </w:r>
      <w:r>
        <w:t>:</w:t>
      </w:r>
    </w:p>
    <w:p w14:paraId="18BF223C" w14:textId="2F42493A" w:rsidR="00F43D21" w:rsidRDefault="00F43D21" w:rsidP="00F43D21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 w:rsidRPr="00F43D21">
        <w:t xml:space="preserve">Buy any 2 of X </w:t>
      </w:r>
      <w:r w:rsidR="009328C3">
        <w:t xml:space="preserve">number of </w:t>
      </w:r>
      <w:r w:rsidRPr="00F43D21">
        <w:t>product</w:t>
      </w:r>
      <w:r w:rsidR="009328C3">
        <w:t>s</w:t>
      </w:r>
      <w:r w:rsidR="003C6C3B">
        <w:t xml:space="preserve"> (basket)</w:t>
      </w:r>
      <w:r w:rsidRPr="00F43D21">
        <w:t xml:space="preserve"> and get Y at Rx and Z at Rx</w:t>
      </w:r>
      <w:r w:rsidR="003C6C3B">
        <w:t xml:space="preserve"> (offer)</w:t>
      </w:r>
    </w:p>
    <w:p w14:paraId="203D8DAA" w14:textId="3626E75C" w:rsidR="009328C3" w:rsidRDefault="009328C3" w:rsidP="00F43D21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 w:rsidRPr="009328C3">
        <w:t>Buy X, get Y for Free (or at R z)</w:t>
      </w:r>
    </w:p>
    <w:p w14:paraId="4409B401" w14:textId="55FB9D86" w:rsidR="00882C7B" w:rsidRPr="00F43D21" w:rsidRDefault="00882C7B" w:rsidP="00882C7B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 w:rsidRPr="005F5E9A">
        <w:t>Buy any 4 x OR y , get a A or B FREE (multiple options)</w:t>
      </w:r>
    </w:p>
    <w:p w14:paraId="53467165" w14:textId="77777777" w:rsidR="001870CC" w:rsidRDefault="001870CC" w:rsidP="00794420">
      <w:pPr>
        <w:widowControl/>
        <w:autoSpaceDE/>
        <w:autoSpaceDN/>
        <w:spacing w:after="160" w:line="259" w:lineRule="auto"/>
        <w:contextualSpacing/>
      </w:pPr>
    </w:p>
    <w:p w14:paraId="22C87810" w14:textId="77777777" w:rsidR="009656FF" w:rsidRDefault="009656FF" w:rsidP="009656FF">
      <w:pPr>
        <w:ind w:left="360"/>
      </w:pPr>
      <w:r>
        <w:rPr>
          <w:noProof/>
        </w:rPr>
        <w:drawing>
          <wp:inline distT="0" distB="0" distL="0" distR="0" wp14:anchorId="38401BAE" wp14:editId="0E72C33F">
            <wp:extent cx="5721985" cy="28676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2B76E" w14:textId="4B417E61" w:rsidR="009656FF" w:rsidRDefault="009656FF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lastRenderedPageBreak/>
        <w:t xml:space="preserve">Basket Item(s) Unit Price </w:t>
      </w:r>
      <w:r w:rsidR="00C3417E">
        <w:t xml:space="preserve">(Apply to </w:t>
      </w:r>
      <w:r w:rsidR="000A6530">
        <w:t>Basket Lines</w:t>
      </w:r>
      <w:r w:rsidR="00C3417E">
        <w:t>)</w:t>
      </w:r>
    </w:p>
    <w:p w14:paraId="795FDC54" w14:textId="0E08267E" w:rsidR="000A6530" w:rsidRDefault="00496AFA" w:rsidP="000A6530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Or</w:t>
      </w:r>
      <w:r w:rsidR="000A6530">
        <w:t xml:space="preserve"> </w:t>
      </w:r>
      <w:r>
        <w:t xml:space="preserve">override the </w:t>
      </w:r>
      <w:r w:rsidR="000A6530">
        <w:t>unit price on the basket lines</w:t>
      </w:r>
    </w:p>
    <w:p w14:paraId="1AB3FDFC" w14:textId="77777777" w:rsidR="00845080" w:rsidRDefault="00845080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t>Basket Quantity</w:t>
      </w:r>
    </w:p>
    <w:p w14:paraId="0633EAF4" w14:textId="1018990B" w:rsidR="009656FF" w:rsidRDefault="009656FF" w:rsidP="00845080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Total quantity of the basket items (example: Any 3, Any 5, etc.)</w:t>
      </w:r>
    </w:p>
    <w:p w14:paraId="40281F4F" w14:textId="681395D1" w:rsidR="00CC74A3" w:rsidRDefault="00CC74A3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t>Optional Trigger Item</w:t>
      </w:r>
    </w:p>
    <w:p w14:paraId="10C94D03" w14:textId="77777777" w:rsidR="009656FF" w:rsidRDefault="009656FF" w:rsidP="00CC74A3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Optional Trigger item (example: Any 5 and this item)</w:t>
      </w:r>
    </w:p>
    <w:p w14:paraId="159C32AD" w14:textId="77777777" w:rsidR="009656FF" w:rsidRDefault="009656FF" w:rsidP="00CC74A3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 xml:space="preserve">Optional Trigger item quantity </w:t>
      </w:r>
    </w:p>
    <w:p w14:paraId="2450CE5F" w14:textId="77777777" w:rsidR="009656FF" w:rsidRDefault="009656FF" w:rsidP="00CC74A3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Optional Trigger Unit Price (Mandatory if Trigger Item is specified)</w:t>
      </w:r>
    </w:p>
    <w:p w14:paraId="4B09DCD7" w14:textId="77777777" w:rsidR="009656FF" w:rsidRDefault="009656FF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t>Basket Items (example: Items which make up the Any 5)</w:t>
      </w:r>
    </w:p>
    <w:p w14:paraId="546A0523" w14:textId="77777777" w:rsidR="009656FF" w:rsidRDefault="009656FF" w:rsidP="009656FF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Add manually on the lines</w:t>
      </w:r>
    </w:p>
    <w:p w14:paraId="0253F22D" w14:textId="77777777" w:rsidR="009656FF" w:rsidRDefault="009656FF" w:rsidP="009656FF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Select Add Items &gt; filter the Item List &gt; Select all required &gt; select OK.</w:t>
      </w:r>
    </w:p>
    <w:p w14:paraId="7697F738" w14:textId="022C4DC6" w:rsidR="00350C89" w:rsidRDefault="00350C89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t>Offer Items</w:t>
      </w:r>
    </w:p>
    <w:p w14:paraId="72812C72" w14:textId="44DED3D2" w:rsidR="00350C89" w:rsidRDefault="00EF15FF" w:rsidP="00350C89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Items offered when the basket triggers the offer.</w:t>
      </w:r>
    </w:p>
    <w:p w14:paraId="1017F868" w14:textId="7F426072" w:rsidR="00EF15FF" w:rsidRDefault="00EF15FF" w:rsidP="00350C89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Items defaulted onto the Order</w:t>
      </w:r>
    </w:p>
    <w:p w14:paraId="79FC4B3F" w14:textId="428DC55F" w:rsidR="00D92B62" w:rsidRDefault="00D92B62" w:rsidP="00350C89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Quantity:</w:t>
      </w:r>
    </w:p>
    <w:p w14:paraId="667126E0" w14:textId="6A0FB8DF" w:rsidR="00D92B62" w:rsidRDefault="00D92B62" w:rsidP="00A42A59">
      <w:pPr>
        <w:pStyle w:val="ListParagraph"/>
        <w:widowControl/>
        <w:numPr>
          <w:ilvl w:val="3"/>
          <w:numId w:val="38"/>
        </w:numPr>
        <w:autoSpaceDE/>
        <w:autoSpaceDN/>
        <w:spacing w:after="160" w:line="259" w:lineRule="auto"/>
        <w:contextualSpacing/>
      </w:pPr>
      <w:r>
        <w:t>0 / Zero: User can select one option, out of offer lines.</w:t>
      </w:r>
    </w:p>
    <w:p w14:paraId="06EC9333" w14:textId="343CC466" w:rsidR="00A42A59" w:rsidRDefault="00BC43E1" w:rsidP="00A42A59">
      <w:pPr>
        <w:pStyle w:val="ListParagraph"/>
        <w:widowControl/>
        <w:numPr>
          <w:ilvl w:val="3"/>
          <w:numId w:val="38"/>
        </w:numPr>
        <w:autoSpaceDE/>
        <w:autoSpaceDN/>
        <w:spacing w:after="160" w:line="259" w:lineRule="auto"/>
        <w:contextualSpacing/>
      </w:pPr>
      <w:r>
        <w:t>Or s</w:t>
      </w:r>
      <w:r w:rsidR="00A42A59">
        <w:t xml:space="preserve">pecify the total </w:t>
      </w:r>
      <w:r w:rsidR="00D30084">
        <w:t xml:space="preserve">maximum </w:t>
      </w:r>
      <w:r w:rsidR="00A42A59">
        <w:t xml:space="preserve">quantity </w:t>
      </w:r>
      <w:r w:rsidR="00D30084">
        <w:t>allowed to select.</w:t>
      </w:r>
    </w:p>
    <w:p w14:paraId="697E4F62" w14:textId="54C72309" w:rsidR="009656FF" w:rsidRDefault="009656FF" w:rsidP="009656FF">
      <w:pPr>
        <w:pStyle w:val="ListParagraph"/>
        <w:widowControl/>
        <w:numPr>
          <w:ilvl w:val="1"/>
          <w:numId w:val="38"/>
        </w:numPr>
        <w:autoSpaceDE/>
        <w:autoSpaceDN/>
        <w:spacing w:after="160" w:line="259" w:lineRule="auto"/>
        <w:contextualSpacing/>
      </w:pPr>
      <w:r>
        <w:t>Enable or disable the offer</w:t>
      </w:r>
    </w:p>
    <w:p w14:paraId="1F32B996" w14:textId="7BB6C2AC" w:rsidR="009656FF" w:rsidRDefault="009656FF" w:rsidP="009656FF">
      <w:pPr>
        <w:pStyle w:val="ListParagraph"/>
        <w:widowControl/>
        <w:numPr>
          <w:ilvl w:val="2"/>
          <w:numId w:val="38"/>
        </w:numPr>
        <w:autoSpaceDE/>
        <w:autoSpaceDN/>
        <w:spacing w:after="160" w:line="259" w:lineRule="auto"/>
        <w:contextualSpacing/>
      </w:pPr>
      <w:r>
        <w:t>Only enabled offers apply to Only enabled offers apply to the shopping cart price calculation.</w:t>
      </w:r>
    </w:p>
    <w:p w14:paraId="1C1EB032" w14:textId="6323510A" w:rsidR="00942903" w:rsidRPr="0076628C" w:rsidRDefault="000D00EC" w:rsidP="00942903">
      <w:pPr>
        <w:widowControl/>
        <w:autoSpaceDE/>
        <w:autoSpaceDN/>
        <w:spacing w:after="160" w:line="259" w:lineRule="auto"/>
        <w:contextualSpacing/>
        <w:rPr>
          <w:u w:val="single"/>
        </w:rPr>
      </w:pPr>
      <w:r w:rsidRPr="0076628C">
        <w:rPr>
          <w:u w:val="single"/>
        </w:rPr>
        <w:t>Total Amount Offer</w:t>
      </w:r>
      <w:r w:rsidR="0076628C" w:rsidRPr="0076628C">
        <w:rPr>
          <w:u w:val="single"/>
        </w:rPr>
        <w:t>:</w:t>
      </w:r>
    </w:p>
    <w:p w14:paraId="7A77CA83" w14:textId="7CC18912" w:rsidR="000D00EC" w:rsidRDefault="005E230A" w:rsidP="00794420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bookmarkStart w:id="11" w:name="_Hlk142569718"/>
      <w:r>
        <w:t>Offer Type: Total Amount</w:t>
      </w:r>
    </w:p>
    <w:bookmarkEnd w:id="11"/>
    <w:p w14:paraId="4E7A0731" w14:textId="124600B9" w:rsidR="005E230A" w:rsidRDefault="005E230A" w:rsidP="00794420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 xml:space="preserve">Total Amount: Total Order Amount </w:t>
      </w:r>
      <w:r w:rsidR="00CB2DE9">
        <w:t>trigger</w:t>
      </w:r>
      <w:r w:rsidR="004638A6">
        <w:t xml:space="preserve"> to activate the offer</w:t>
      </w:r>
    </w:p>
    <w:p w14:paraId="575CCC00" w14:textId="77777777" w:rsidR="00F836B9" w:rsidRDefault="00F836B9" w:rsidP="00F836B9">
      <w:pPr>
        <w:pStyle w:val="ListParagraph"/>
        <w:widowControl/>
        <w:autoSpaceDE/>
        <w:autoSpaceDN/>
        <w:spacing w:after="160" w:line="259" w:lineRule="auto"/>
        <w:ind w:left="720"/>
        <w:contextualSpacing/>
      </w:pPr>
    </w:p>
    <w:p w14:paraId="2CC74AF7" w14:textId="614D0770" w:rsidR="00794420" w:rsidRPr="0076628C" w:rsidRDefault="00794420" w:rsidP="00794420">
      <w:pPr>
        <w:widowControl/>
        <w:autoSpaceDE/>
        <w:autoSpaceDN/>
        <w:spacing w:after="160" w:line="259" w:lineRule="auto"/>
        <w:contextualSpacing/>
        <w:rPr>
          <w:u w:val="single"/>
        </w:rPr>
      </w:pPr>
      <w:r w:rsidRPr="0076628C">
        <w:rPr>
          <w:u w:val="single"/>
        </w:rPr>
        <w:t>Lowest Price Offer</w:t>
      </w:r>
      <w:r w:rsidR="0076628C" w:rsidRPr="0076628C">
        <w:rPr>
          <w:u w:val="single"/>
        </w:rPr>
        <w:t>:</w:t>
      </w:r>
    </w:p>
    <w:p w14:paraId="79BBC66E" w14:textId="77777777" w:rsidR="0076628C" w:rsidRDefault="0076628C" w:rsidP="00794420">
      <w:pPr>
        <w:widowControl/>
        <w:autoSpaceDE/>
        <w:autoSpaceDN/>
        <w:spacing w:after="160" w:line="259" w:lineRule="auto"/>
        <w:contextualSpacing/>
      </w:pPr>
      <w:r>
        <w:t>Use Case</w:t>
      </w:r>
    </w:p>
    <w:p w14:paraId="79EF1A0A" w14:textId="1F37CCBF" w:rsidR="0076628C" w:rsidRDefault="0076628C" w:rsidP="0076628C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 w:rsidRPr="0076628C">
        <w:t>Buy any 4, get the cheapest 1 FREE</w:t>
      </w:r>
    </w:p>
    <w:p w14:paraId="1252E5F6" w14:textId="65C568A9" w:rsidR="0076628C" w:rsidRDefault="0076628C" w:rsidP="0076628C">
      <w:pPr>
        <w:widowControl/>
        <w:autoSpaceDE/>
        <w:autoSpaceDN/>
        <w:spacing w:after="160" w:line="259" w:lineRule="auto"/>
        <w:contextualSpacing/>
      </w:pPr>
      <w:r>
        <w:t>Setup</w:t>
      </w:r>
    </w:p>
    <w:p w14:paraId="43BABE88" w14:textId="6B82C9A8" w:rsidR="00F836B9" w:rsidRDefault="00F836B9" w:rsidP="00F836B9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 xml:space="preserve">Offer Type: </w:t>
      </w:r>
      <w:r>
        <w:t>Basket</w:t>
      </w:r>
    </w:p>
    <w:p w14:paraId="25EAA641" w14:textId="729569B1" w:rsidR="00F836B9" w:rsidRDefault="00F836B9" w:rsidP="00F836B9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>Lowest Price Offer</w:t>
      </w:r>
      <w:r>
        <w:t xml:space="preserve"> Enabled</w:t>
      </w:r>
    </w:p>
    <w:p w14:paraId="72E0E96F" w14:textId="5766786B" w:rsidR="00F836B9" w:rsidRDefault="00975075" w:rsidP="00F836B9">
      <w:pPr>
        <w:pStyle w:val="ListParagraph"/>
        <w:widowControl/>
        <w:numPr>
          <w:ilvl w:val="0"/>
          <w:numId w:val="38"/>
        </w:numPr>
        <w:autoSpaceDE/>
        <w:autoSpaceDN/>
        <w:spacing w:after="160" w:line="259" w:lineRule="auto"/>
        <w:contextualSpacing/>
      </w:pPr>
      <w:r>
        <w:t>Lowest Price Offer</w:t>
      </w:r>
      <w:r>
        <w:t xml:space="preserve"> Unit Price: </w:t>
      </w:r>
      <w:r w:rsidR="005F5E9A">
        <w:t xml:space="preserve">Unit Price applied to the </w:t>
      </w:r>
      <w:r w:rsidR="009740F7">
        <w:t>lowest</w:t>
      </w:r>
      <w:r w:rsidR="005F5E9A">
        <w:t xml:space="preserve"> priced item.  </w:t>
      </w:r>
    </w:p>
    <w:p w14:paraId="5137B3A1" w14:textId="77777777" w:rsidR="00330E85" w:rsidRDefault="00330E85" w:rsidP="00330E85">
      <w:pPr>
        <w:widowControl/>
        <w:autoSpaceDE/>
        <w:autoSpaceDN/>
        <w:spacing w:after="160" w:line="259" w:lineRule="auto"/>
        <w:contextualSpacing/>
      </w:pPr>
    </w:p>
    <w:p w14:paraId="3611FF41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4863FC5F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248E6AB2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440013B5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0858A603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3E761C2C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76BDAA10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4C4220B9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100F4633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12EAC903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0CEDACF6" w14:textId="77777777" w:rsidR="004C2CB9" w:rsidRDefault="004C2CB9" w:rsidP="00330E85">
      <w:pPr>
        <w:widowControl/>
        <w:autoSpaceDE/>
        <w:autoSpaceDN/>
        <w:spacing w:after="160" w:line="259" w:lineRule="auto"/>
        <w:contextualSpacing/>
      </w:pPr>
    </w:p>
    <w:p w14:paraId="2760CA0A" w14:textId="542E3D2C" w:rsidR="00330E85" w:rsidRDefault="00084F2E" w:rsidP="00330E85">
      <w:pPr>
        <w:widowControl/>
        <w:autoSpaceDE/>
        <w:autoSpaceDN/>
        <w:spacing w:after="160" w:line="259" w:lineRule="auto"/>
        <w:contextualSpacing/>
      </w:pPr>
      <w:r>
        <w:lastRenderedPageBreak/>
        <w:t>Offer examples:</w:t>
      </w:r>
    </w:p>
    <w:p w14:paraId="657325D9" w14:textId="15A2B385" w:rsidR="00007E6E" w:rsidRDefault="00FE2675" w:rsidP="00330E85">
      <w:pPr>
        <w:widowControl/>
        <w:autoSpaceDE/>
        <w:autoSpaceDN/>
        <w:spacing w:after="160" w:line="259" w:lineRule="auto"/>
        <w:contextualSpacing/>
      </w:pPr>
      <w:r w:rsidRPr="00FE2675">
        <w:t>Buy X, get Y for Free (or at R z)</w:t>
      </w:r>
    </w:p>
    <w:p w14:paraId="001A33F0" w14:textId="30A12C80" w:rsidR="00007E6E" w:rsidRDefault="00007E6E" w:rsidP="00330E85">
      <w:pPr>
        <w:widowControl/>
        <w:autoSpaceDE/>
        <w:autoSpaceDN/>
        <w:spacing w:after="160" w:line="259" w:lineRule="auto"/>
        <w:contextualSpacing/>
      </w:pPr>
      <w:r>
        <w:rPr>
          <w:noProof/>
        </w:rPr>
        <w:drawing>
          <wp:inline distT="0" distB="0" distL="0" distR="0" wp14:anchorId="3D4D7DCC" wp14:editId="6068D430">
            <wp:extent cx="6179820" cy="2301240"/>
            <wp:effectExtent l="0" t="0" r="0" b="3810"/>
            <wp:docPr id="186697456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EA635" w14:textId="2CB877A6" w:rsidR="00A2751F" w:rsidRDefault="00A2751F" w:rsidP="00330E85">
      <w:pPr>
        <w:widowControl/>
        <w:autoSpaceDE/>
        <w:autoSpaceDN/>
        <w:spacing w:after="160" w:line="259" w:lineRule="auto"/>
        <w:contextualSpacing/>
      </w:pPr>
      <w:r>
        <w:rPr>
          <w:noProof/>
        </w:rPr>
        <w:drawing>
          <wp:inline distT="0" distB="0" distL="0" distR="0" wp14:anchorId="335FEC12" wp14:editId="414FC800">
            <wp:extent cx="6187440" cy="1752600"/>
            <wp:effectExtent l="0" t="0" r="3810" b="0"/>
            <wp:docPr id="2349540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F47FB" w14:textId="77777777" w:rsidR="00007E6E" w:rsidRDefault="00007E6E" w:rsidP="00330E85">
      <w:pPr>
        <w:widowControl/>
        <w:autoSpaceDE/>
        <w:autoSpaceDN/>
        <w:spacing w:after="160" w:line="259" w:lineRule="auto"/>
        <w:contextualSpacing/>
      </w:pPr>
    </w:p>
    <w:p w14:paraId="23213976" w14:textId="77777777" w:rsidR="007E0D64" w:rsidRDefault="007E0D64" w:rsidP="00330E85">
      <w:pPr>
        <w:widowControl/>
        <w:autoSpaceDE/>
        <w:autoSpaceDN/>
        <w:spacing w:after="160" w:line="259" w:lineRule="auto"/>
        <w:contextualSpacing/>
      </w:pPr>
    </w:p>
    <w:p w14:paraId="1AC63D8C" w14:textId="2FEBE1F6" w:rsidR="007E0D64" w:rsidRDefault="007E0D64" w:rsidP="00330E85">
      <w:pPr>
        <w:widowControl/>
        <w:autoSpaceDE/>
        <w:autoSpaceDN/>
        <w:spacing w:after="160" w:line="259" w:lineRule="auto"/>
        <w:contextualSpacing/>
      </w:pPr>
      <w:r w:rsidRPr="007E0D64">
        <w:t>Buy any 4 x OR y , get a A or B FREE (multiple options)</w:t>
      </w:r>
    </w:p>
    <w:p w14:paraId="36F23C97" w14:textId="4CF9DF5A" w:rsidR="00084F2E" w:rsidRDefault="00084F2E" w:rsidP="00330E85">
      <w:pPr>
        <w:widowControl/>
        <w:autoSpaceDE/>
        <w:autoSpaceDN/>
        <w:spacing w:after="160" w:line="259" w:lineRule="auto"/>
        <w:contextualSpacing/>
      </w:pPr>
      <w:r>
        <w:rPr>
          <w:noProof/>
        </w:rPr>
        <w:drawing>
          <wp:inline distT="0" distB="0" distL="0" distR="0" wp14:anchorId="456AEA5A" wp14:editId="2FAE4E2D">
            <wp:extent cx="6187440" cy="2339340"/>
            <wp:effectExtent l="0" t="0" r="3810" b="3810"/>
            <wp:docPr id="9518540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0F7F8" w14:textId="633CAD16" w:rsidR="00084F2E" w:rsidRDefault="00B90293" w:rsidP="00330E85">
      <w:pPr>
        <w:widowControl/>
        <w:autoSpaceDE/>
        <w:autoSpaceDN/>
        <w:spacing w:after="160" w:line="259" w:lineRule="auto"/>
        <w:contextualSpacing/>
      </w:pPr>
      <w:r>
        <w:rPr>
          <w:noProof/>
        </w:rPr>
        <w:lastRenderedPageBreak/>
        <w:drawing>
          <wp:inline distT="0" distB="0" distL="0" distR="0" wp14:anchorId="04B5C076" wp14:editId="4258C9A6">
            <wp:extent cx="6187440" cy="2179320"/>
            <wp:effectExtent l="0" t="0" r="3810" b="0"/>
            <wp:docPr id="17710076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64247" w14:textId="77777777" w:rsidR="00B90293" w:rsidRDefault="00B90293" w:rsidP="00330E85">
      <w:pPr>
        <w:widowControl/>
        <w:autoSpaceDE/>
        <w:autoSpaceDN/>
        <w:spacing w:after="160" w:line="259" w:lineRule="auto"/>
        <w:contextualSpacing/>
      </w:pPr>
    </w:p>
    <w:p w14:paraId="47897EFA" w14:textId="77777777" w:rsidR="00B90293" w:rsidRDefault="00B90293" w:rsidP="00330E85">
      <w:pPr>
        <w:widowControl/>
        <w:autoSpaceDE/>
        <w:autoSpaceDN/>
        <w:spacing w:after="160" w:line="259" w:lineRule="auto"/>
        <w:contextualSpacing/>
      </w:pPr>
    </w:p>
    <w:p w14:paraId="05777718" w14:textId="2C06B6C8" w:rsidR="007E0D64" w:rsidRDefault="007E0D64" w:rsidP="00330E85">
      <w:pPr>
        <w:widowControl/>
        <w:autoSpaceDE/>
        <w:autoSpaceDN/>
        <w:spacing w:after="160" w:line="259" w:lineRule="auto"/>
        <w:contextualSpacing/>
      </w:pPr>
      <w:r w:rsidRPr="007E0D64">
        <w:t>Buy any 4, get the cheapest 1 FREE</w:t>
      </w:r>
    </w:p>
    <w:p w14:paraId="23BFDDA3" w14:textId="791E547F" w:rsidR="00B90293" w:rsidRDefault="00E32C9C" w:rsidP="00330E85">
      <w:pPr>
        <w:widowControl/>
        <w:autoSpaceDE/>
        <w:autoSpaceDN/>
        <w:spacing w:after="160" w:line="259" w:lineRule="auto"/>
        <w:contextualSpacing/>
      </w:pPr>
      <w:r>
        <w:rPr>
          <w:noProof/>
        </w:rPr>
        <w:drawing>
          <wp:inline distT="0" distB="0" distL="0" distR="0" wp14:anchorId="1B7812E8" wp14:editId="3442936C">
            <wp:extent cx="6179820" cy="2286000"/>
            <wp:effectExtent l="0" t="0" r="0" b="0"/>
            <wp:docPr id="51164643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D5B2D" w14:textId="3E0D8B62" w:rsidR="00E32C9C" w:rsidRDefault="004A03C2" w:rsidP="00330E85">
      <w:pPr>
        <w:widowControl/>
        <w:autoSpaceDE/>
        <w:autoSpaceDN/>
        <w:spacing w:after="160" w:line="259" w:lineRule="auto"/>
        <w:contextualSpacing/>
      </w:pPr>
      <w:r>
        <w:rPr>
          <w:noProof/>
        </w:rPr>
        <w:drawing>
          <wp:inline distT="0" distB="0" distL="0" distR="0" wp14:anchorId="09A33F4D" wp14:editId="67E7AE10">
            <wp:extent cx="6187440" cy="1851660"/>
            <wp:effectExtent l="0" t="0" r="3810" b="0"/>
            <wp:docPr id="35878285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7E0E3" w14:textId="77777777" w:rsidR="00194316" w:rsidRDefault="00194316" w:rsidP="00330E85">
      <w:pPr>
        <w:widowControl/>
        <w:autoSpaceDE/>
        <w:autoSpaceDN/>
        <w:spacing w:after="160" w:line="259" w:lineRule="auto"/>
        <w:contextualSpacing/>
      </w:pPr>
    </w:p>
    <w:p w14:paraId="6A313AC2" w14:textId="071E4ECC" w:rsidR="00194316" w:rsidRDefault="00800E43" w:rsidP="00330E85">
      <w:pPr>
        <w:widowControl/>
        <w:autoSpaceDE/>
        <w:autoSpaceDN/>
        <w:spacing w:after="160" w:line="259" w:lineRule="auto"/>
        <w:contextualSpacing/>
      </w:pPr>
      <w:r w:rsidRPr="00800E43">
        <w:t>Buy any 2 of X product and get Y at Rx and Z at Rx</w:t>
      </w:r>
    </w:p>
    <w:p w14:paraId="3412F5B9" w14:textId="5844C661" w:rsidR="00194316" w:rsidRDefault="00194316" w:rsidP="00330E85">
      <w:pPr>
        <w:widowControl/>
        <w:autoSpaceDE/>
        <w:autoSpaceDN/>
        <w:spacing w:after="160" w:line="259" w:lineRule="auto"/>
        <w:contextualSpacing/>
      </w:pPr>
      <w:r>
        <w:rPr>
          <w:noProof/>
        </w:rPr>
        <w:lastRenderedPageBreak/>
        <w:drawing>
          <wp:inline distT="0" distB="0" distL="0" distR="0" wp14:anchorId="49957834" wp14:editId="308E2596">
            <wp:extent cx="6179820" cy="3017520"/>
            <wp:effectExtent l="0" t="0" r="0" b="0"/>
            <wp:docPr id="17465449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B43F3" w14:textId="054E6F5B" w:rsidR="0003124C" w:rsidRDefault="0003124C" w:rsidP="00330E85">
      <w:pPr>
        <w:widowControl/>
        <w:autoSpaceDE/>
        <w:autoSpaceDN/>
        <w:spacing w:after="160" w:line="259" w:lineRule="auto"/>
        <w:contextualSpacing/>
      </w:pPr>
      <w:r>
        <w:rPr>
          <w:noProof/>
        </w:rPr>
        <w:drawing>
          <wp:inline distT="0" distB="0" distL="0" distR="0" wp14:anchorId="1EC1CAF0" wp14:editId="12814C07">
            <wp:extent cx="6187440" cy="1813560"/>
            <wp:effectExtent l="0" t="0" r="3810" b="0"/>
            <wp:docPr id="214723200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3EE95" w14:textId="77777777" w:rsidR="00330E85" w:rsidRDefault="00330E85" w:rsidP="00330E85">
      <w:pPr>
        <w:widowControl/>
        <w:autoSpaceDE/>
        <w:autoSpaceDN/>
        <w:spacing w:after="160" w:line="259" w:lineRule="auto"/>
        <w:contextualSpacing/>
      </w:pPr>
    </w:p>
    <w:p w14:paraId="40B5BC1F" w14:textId="7D2709F2" w:rsidR="00C1298E" w:rsidRDefault="00C1298E" w:rsidP="00377C54">
      <w:pPr>
        <w:pStyle w:val="Heading1"/>
      </w:pPr>
      <w:bookmarkStart w:id="12" w:name="_Toc97719223"/>
      <w:r>
        <w:t>Vouchers</w:t>
      </w:r>
      <w:bookmarkEnd w:id="12"/>
    </w:p>
    <w:p w14:paraId="1720C3D2" w14:textId="50D803F8" w:rsidR="0073197B" w:rsidRDefault="0073197B" w:rsidP="0073197B">
      <w:pPr>
        <w:pStyle w:val="Bullets"/>
        <w:numPr>
          <w:ilvl w:val="0"/>
          <w:numId w:val="38"/>
        </w:numPr>
      </w:pPr>
      <w:r>
        <w:t>Issue new Vouchers, a Voucher Code or No Series</w:t>
      </w:r>
      <w:r w:rsidR="00660616">
        <w:t>, specifying the amount and date.</w:t>
      </w:r>
    </w:p>
    <w:p w14:paraId="0A1D2341" w14:textId="29255DAA" w:rsidR="00660616" w:rsidRDefault="00660616" w:rsidP="0073197B">
      <w:pPr>
        <w:pStyle w:val="Bullets"/>
        <w:numPr>
          <w:ilvl w:val="0"/>
          <w:numId w:val="38"/>
        </w:numPr>
      </w:pPr>
      <w:r>
        <w:t>Block Vouchers no longer valid</w:t>
      </w:r>
    </w:p>
    <w:p w14:paraId="19870FB6" w14:textId="3B16F685" w:rsidR="001539D2" w:rsidRDefault="001539D2" w:rsidP="0073197B">
      <w:pPr>
        <w:pStyle w:val="Bullets"/>
        <w:numPr>
          <w:ilvl w:val="0"/>
          <w:numId w:val="38"/>
        </w:numPr>
      </w:pPr>
      <w:r>
        <w:t xml:space="preserve">Voucher redemptions are also tracked </w:t>
      </w:r>
      <w:r w:rsidR="00976AF1">
        <w:t>here</w:t>
      </w:r>
    </w:p>
    <w:p w14:paraId="5DB580F3" w14:textId="18D05098" w:rsidR="0073197B" w:rsidRDefault="001539D2" w:rsidP="0073197B">
      <w:pPr>
        <w:pStyle w:val="BidBody1"/>
      </w:pPr>
      <w:r>
        <w:rPr>
          <w:noProof/>
        </w:rPr>
        <w:drawing>
          <wp:inline distT="0" distB="0" distL="0" distR="0" wp14:anchorId="7694A118" wp14:editId="4CCD67B3">
            <wp:extent cx="6187440" cy="17754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0A4FF" w14:textId="35B692F2" w:rsidR="00596421" w:rsidRDefault="00596421" w:rsidP="0073197B">
      <w:pPr>
        <w:pStyle w:val="BidBody1"/>
      </w:pPr>
    </w:p>
    <w:p w14:paraId="38300C41" w14:textId="42C16756" w:rsidR="00596421" w:rsidRDefault="003964CF" w:rsidP="0073197B">
      <w:pPr>
        <w:pStyle w:val="BidBody1"/>
      </w:pPr>
      <w:r>
        <w:rPr>
          <w:noProof/>
        </w:rPr>
        <w:lastRenderedPageBreak/>
        <w:drawing>
          <wp:inline distT="0" distB="0" distL="0" distR="0" wp14:anchorId="5C6FE7CB" wp14:editId="5ECB9288">
            <wp:extent cx="6187440" cy="3483610"/>
            <wp:effectExtent l="0" t="0" r="381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48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EEC7E" w14:textId="14CC2FD7" w:rsidR="00C200B9" w:rsidRDefault="00C1298E" w:rsidP="00036844">
      <w:pPr>
        <w:pStyle w:val="Heading1"/>
      </w:pPr>
      <w:bookmarkStart w:id="13" w:name="_Toc97719224"/>
      <w:r>
        <w:t>Discount Offers</w:t>
      </w:r>
      <w:r w:rsidR="000B1D78">
        <w:t xml:space="preserve"> &amp; Order Amount Gift</w:t>
      </w:r>
      <w:r w:rsidR="00A528E5">
        <w:t>s</w:t>
      </w:r>
      <w:bookmarkEnd w:id="13"/>
    </w:p>
    <w:p w14:paraId="1E5E2AA0" w14:textId="3C23C64C" w:rsidR="003D7397" w:rsidRDefault="003D7397" w:rsidP="003D7397">
      <w:pPr>
        <w:pStyle w:val="Bullets"/>
        <w:numPr>
          <w:ilvl w:val="0"/>
          <w:numId w:val="38"/>
        </w:numPr>
      </w:pPr>
      <w:r>
        <w:t xml:space="preserve">Discount % by Payment Method, Item (various filters) or </w:t>
      </w:r>
      <w:r w:rsidR="00C32F7E">
        <w:t>promo code.</w:t>
      </w:r>
    </w:p>
    <w:p w14:paraId="437B3244" w14:textId="35974BDD" w:rsidR="00C32F7E" w:rsidRDefault="00C32F7E" w:rsidP="003D7397">
      <w:pPr>
        <w:pStyle w:val="Bullets"/>
        <w:numPr>
          <w:ilvl w:val="0"/>
          <w:numId w:val="38"/>
        </w:numPr>
      </w:pPr>
      <w:r>
        <w:t>Enable the Offer once set u</w:t>
      </w:r>
      <w:r w:rsidR="00155068">
        <w:t>p.</w:t>
      </w:r>
    </w:p>
    <w:p w14:paraId="08463421" w14:textId="28428E1C" w:rsidR="00155068" w:rsidRDefault="00155068" w:rsidP="003D7397">
      <w:pPr>
        <w:pStyle w:val="Bullets"/>
        <w:numPr>
          <w:ilvl w:val="0"/>
          <w:numId w:val="38"/>
        </w:numPr>
      </w:pPr>
      <w:r>
        <w:t>Types:</w:t>
      </w:r>
    </w:p>
    <w:p w14:paraId="1C5287A3" w14:textId="14D71FE0" w:rsidR="00155068" w:rsidRDefault="00155068" w:rsidP="00155068">
      <w:pPr>
        <w:pStyle w:val="Bullets"/>
        <w:numPr>
          <w:ilvl w:val="1"/>
          <w:numId w:val="38"/>
        </w:numPr>
      </w:pPr>
      <w:r>
        <w:t xml:space="preserve">Order </w:t>
      </w:r>
      <w:r w:rsidR="00A46B3D">
        <w:t>Gift: Min. Order Amount and Gift Item</w:t>
      </w:r>
    </w:p>
    <w:p w14:paraId="1BEE9351" w14:textId="1A2A9E76" w:rsidR="00A46B3D" w:rsidRDefault="00A46B3D" w:rsidP="00155068">
      <w:pPr>
        <w:pStyle w:val="Bullets"/>
        <w:numPr>
          <w:ilvl w:val="1"/>
          <w:numId w:val="38"/>
        </w:numPr>
      </w:pPr>
      <w:r>
        <w:t>Promotion Code:  Voucher Code</w:t>
      </w:r>
      <w:r w:rsidR="00DD73DF">
        <w:t>, by Item, Discount %</w:t>
      </w:r>
    </w:p>
    <w:p w14:paraId="700DDCF2" w14:textId="2509BE23" w:rsidR="00DD73DF" w:rsidRDefault="000242C7" w:rsidP="00155068">
      <w:pPr>
        <w:pStyle w:val="Bullets"/>
        <w:numPr>
          <w:ilvl w:val="1"/>
          <w:numId w:val="38"/>
        </w:numPr>
      </w:pPr>
      <w:r>
        <w:t>Customer Price Group</w:t>
      </w:r>
    </w:p>
    <w:p w14:paraId="4CAE0F9A" w14:textId="0FF0346A" w:rsidR="00C32F7E" w:rsidRDefault="000242C7" w:rsidP="00897366">
      <w:pPr>
        <w:pStyle w:val="Bullets"/>
        <w:numPr>
          <w:ilvl w:val="1"/>
          <w:numId w:val="38"/>
        </w:numPr>
      </w:pPr>
      <w:r>
        <w:t xml:space="preserve">Discount Exclusions </w:t>
      </w:r>
    </w:p>
    <w:p w14:paraId="0D17745E" w14:textId="57D7F3EB" w:rsidR="000F6C29" w:rsidRDefault="000F6C29" w:rsidP="000F6C29">
      <w:pPr>
        <w:pStyle w:val="Bullets"/>
        <w:numPr>
          <w:ilvl w:val="0"/>
          <w:numId w:val="0"/>
        </w:numPr>
        <w:ind w:left="1080" w:hanging="360"/>
      </w:pPr>
    </w:p>
    <w:p w14:paraId="12B559F0" w14:textId="5247FE50" w:rsidR="000F6C29" w:rsidRDefault="000F6C29" w:rsidP="000F6C29">
      <w:pPr>
        <w:pStyle w:val="Bullets"/>
        <w:numPr>
          <w:ilvl w:val="0"/>
          <w:numId w:val="0"/>
        </w:numPr>
        <w:ind w:left="1080" w:hanging="360"/>
      </w:pPr>
    </w:p>
    <w:p w14:paraId="2EF430C2" w14:textId="77777777" w:rsidR="000F6C29" w:rsidRDefault="000F6C29" w:rsidP="000F6C29">
      <w:pPr>
        <w:pStyle w:val="Bullets"/>
        <w:numPr>
          <w:ilvl w:val="0"/>
          <w:numId w:val="0"/>
        </w:numPr>
        <w:ind w:left="1080" w:hanging="360"/>
      </w:pPr>
    </w:p>
    <w:p w14:paraId="67EEDF77" w14:textId="1C01461D" w:rsidR="00155068" w:rsidRDefault="00155068" w:rsidP="00155068">
      <w:pPr>
        <w:pStyle w:val="Bullets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5D54FF79" wp14:editId="1D27D2CB">
            <wp:extent cx="6172200" cy="3352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B919C" w14:textId="233E0E07" w:rsidR="00C83FD0" w:rsidRDefault="00C83FD0" w:rsidP="00155068">
      <w:pPr>
        <w:pStyle w:val="Bullets"/>
        <w:numPr>
          <w:ilvl w:val="0"/>
          <w:numId w:val="0"/>
        </w:numPr>
      </w:pPr>
    </w:p>
    <w:p w14:paraId="1EACDBDE" w14:textId="12487F9B" w:rsidR="00C83FD0" w:rsidRDefault="00C83FD0" w:rsidP="00155068">
      <w:pPr>
        <w:pStyle w:val="Bullets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229D8D13" wp14:editId="7F238F97">
            <wp:extent cx="6178550" cy="11963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550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5C073" w14:textId="784CD972" w:rsidR="00377C54" w:rsidRDefault="00377C54" w:rsidP="00377C54">
      <w:pPr>
        <w:pStyle w:val="Heading1"/>
      </w:pPr>
      <w:bookmarkStart w:id="14" w:name="_Toc97719225"/>
      <w:r>
        <w:t>Update “On Promotion”</w:t>
      </w:r>
      <w:r w:rsidR="007D36DD">
        <w:t xml:space="preserve"> Filter</w:t>
      </w:r>
      <w:bookmarkEnd w:id="14"/>
    </w:p>
    <w:p w14:paraId="039228C8" w14:textId="049AE718" w:rsidR="00377C54" w:rsidRDefault="00377C54" w:rsidP="00377C54">
      <w:pPr>
        <w:pStyle w:val="Bullets"/>
        <w:numPr>
          <w:ilvl w:val="0"/>
          <w:numId w:val="38"/>
        </w:numPr>
      </w:pPr>
      <w:bookmarkStart w:id="15" w:name="_Hlk94858149"/>
      <w:r>
        <w:t>Once all promotion prices and offers have been updated, select the “Create Promo Filter”</w:t>
      </w:r>
      <w:r w:rsidR="007651D9">
        <w:t xml:space="preserve"> option</w:t>
      </w:r>
      <w:r w:rsidR="00381C2C">
        <w:t>.</w:t>
      </w:r>
    </w:p>
    <w:bookmarkEnd w:id="15"/>
    <w:p w14:paraId="24F401EA" w14:textId="7AD26140" w:rsidR="00377C54" w:rsidRDefault="00377C54" w:rsidP="00377C54">
      <w:pPr>
        <w:pStyle w:val="Bullets"/>
        <w:numPr>
          <w:ilvl w:val="0"/>
          <w:numId w:val="38"/>
        </w:numPr>
      </w:pPr>
      <w:r>
        <w:t>Available on Special Prices or Basket Offers pages</w:t>
      </w:r>
      <w:r w:rsidR="00426A31">
        <w:t xml:space="preserve"> &gt; ACTIONS &gt; Create Promo Filter</w:t>
      </w:r>
    </w:p>
    <w:p w14:paraId="6B1B283C" w14:textId="53CEF5EC" w:rsidR="00603067" w:rsidRDefault="00603067" w:rsidP="00603067">
      <w:pPr>
        <w:pStyle w:val="Heading1"/>
      </w:pPr>
      <w:bookmarkStart w:id="16" w:name="_Toc97719226"/>
      <w:r>
        <w:t>Split Overlapping Prices</w:t>
      </w:r>
      <w:bookmarkEnd w:id="16"/>
    </w:p>
    <w:p w14:paraId="072D5135" w14:textId="5D820641" w:rsidR="00603067" w:rsidRDefault="00603067" w:rsidP="00603067">
      <w:pPr>
        <w:pStyle w:val="Bullets"/>
        <w:numPr>
          <w:ilvl w:val="0"/>
          <w:numId w:val="38"/>
        </w:numPr>
      </w:pPr>
      <w:r>
        <w:t xml:space="preserve">Available on Special Prices &gt; ACTIONS &gt; </w:t>
      </w:r>
      <w:r w:rsidR="00EA0A56">
        <w:t>Split ALL</w:t>
      </w:r>
    </w:p>
    <w:p w14:paraId="6036E6B8" w14:textId="3F7C92F6" w:rsidR="00497B13" w:rsidRDefault="00497B13" w:rsidP="00603067">
      <w:pPr>
        <w:pStyle w:val="Bullets"/>
        <w:numPr>
          <w:ilvl w:val="0"/>
          <w:numId w:val="38"/>
        </w:numPr>
      </w:pPr>
      <w:r>
        <w:t>Preview option available to see which prices are affected</w:t>
      </w:r>
    </w:p>
    <w:p w14:paraId="73E9CAEF" w14:textId="77777777" w:rsidR="00603067" w:rsidRDefault="00603067" w:rsidP="00603067">
      <w:pPr>
        <w:pStyle w:val="Bullets"/>
        <w:numPr>
          <w:ilvl w:val="0"/>
          <w:numId w:val="0"/>
        </w:numPr>
        <w:ind w:left="1080" w:hanging="360"/>
      </w:pPr>
    </w:p>
    <w:p w14:paraId="45D44B37" w14:textId="77777777" w:rsidR="00603067" w:rsidRDefault="00603067" w:rsidP="00603067">
      <w:pPr>
        <w:pStyle w:val="Bullets"/>
        <w:numPr>
          <w:ilvl w:val="0"/>
          <w:numId w:val="0"/>
        </w:numPr>
        <w:ind w:left="720"/>
      </w:pPr>
    </w:p>
    <w:p w14:paraId="6DCAE6A5" w14:textId="77777777" w:rsidR="00426A31" w:rsidRDefault="00426A31" w:rsidP="00426A31">
      <w:pPr>
        <w:pStyle w:val="Bullets"/>
        <w:numPr>
          <w:ilvl w:val="0"/>
          <w:numId w:val="0"/>
        </w:numPr>
        <w:ind w:left="1080" w:hanging="360"/>
      </w:pPr>
    </w:p>
    <w:p w14:paraId="2A336E37" w14:textId="1217FB64" w:rsidR="00381C2C" w:rsidRDefault="00381C2C" w:rsidP="00381C2C">
      <w:pPr>
        <w:pStyle w:val="Bullets"/>
        <w:numPr>
          <w:ilvl w:val="0"/>
          <w:numId w:val="0"/>
        </w:numPr>
      </w:pPr>
    </w:p>
    <w:p w14:paraId="3D13E2C7" w14:textId="77777777" w:rsidR="00381C2C" w:rsidRDefault="00381C2C" w:rsidP="00381C2C">
      <w:pPr>
        <w:pStyle w:val="Bullets"/>
        <w:numPr>
          <w:ilvl w:val="0"/>
          <w:numId w:val="0"/>
        </w:numPr>
      </w:pPr>
    </w:p>
    <w:sectPr w:rsidR="00381C2C" w:rsidSect="00084892">
      <w:pgSz w:w="11910" w:h="16840"/>
      <w:pgMar w:top="1440" w:right="1080" w:bottom="1440" w:left="1080" w:header="737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6C4D1" w14:textId="77777777" w:rsidR="00BF4F0F" w:rsidRDefault="00BF4F0F" w:rsidP="00C50241">
      <w:r>
        <w:separator/>
      </w:r>
    </w:p>
  </w:endnote>
  <w:endnote w:type="continuationSeparator" w:id="0">
    <w:p w14:paraId="2AAF77B3" w14:textId="77777777" w:rsidR="00BF4F0F" w:rsidRDefault="00BF4F0F" w:rsidP="00C5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lanOT-News">
    <w:altName w:val="Calibri"/>
    <w:panose1 w:val="02000503030000020004"/>
    <w:charset w:val="00"/>
    <w:family w:val="modern"/>
    <w:notTrueType/>
    <w:pitch w:val="variable"/>
    <w:sig w:usb0="800000AF" w:usb1="40002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nOT-Medium">
    <w:altName w:val="Calibri"/>
    <w:panose1 w:val="02000503030000020004"/>
    <w:charset w:val="00"/>
    <w:family w:val="modern"/>
    <w:notTrueType/>
    <w:pitch w:val="variable"/>
    <w:sig w:usb0="800000AF" w:usb1="4000205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D330C" w14:textId="77777777" w:rsidR="000A55B5" w:rsidRDefault="000A55B5">
    <w:pPr>
      <w:pStyle w:val="Footer"/>
    </w:pPr>
    <w:r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78D262FA" wp14:editId="3A2C130C">
          <wp:simplePos x="0" y="0"/>
          <wp:positionH relativeFrom="page">
            <wp:posOffset>25400</wp:posOffset>
          </wp:positionH>
          <wp:positionV relativeFrom="page">
            <wp:posOffset>9096473</wp:posOffset>
          </wp:positionV>
          <wp:extent cx="7555865" cy="15748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265"/>
                  <a:stretch/>
                </pic:blipFill>
                <pic:spPr bwMode="auto">
                  <a:xfrm>
                    <a:off x="0" y="0"/>
                    <a:ext cx="7555865" cy="1574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ZA"/>
      </w:rPr>
      <w:drawing>
        <wp:anchor distT="0" distB="0" distL="114300" distR="114300" simplePos="0" relativeHeight="251661312" behindDoc="1" locked="0" layoutInCell="1" allowOverlap="1" wp14:anchorId="47E38182" wp14:editId="7DEC435F">
          <wp:simplePos x="0" y="0"/>
          <wp:positionH relativeFrom="page">
            <wp:posOffset>-25400</wp:posOffset>
          </wp:positionH>
          <wp:positionV relativeFrom="page">
            <wp:posOffset>10829925</wp:posOffset>
          </wp:positionV>
          <wp:extent cx="7556400" cy="1069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F3F81" w14:textId="77777777" w:rsidR="000A55B5" w:rsidRDefault="000A55B5">
    <w:pPr>
      <w:pStyle w:val="Footer"/>
      <w:jc w:val="right"/>
    </w:pPr>
    <w:r>
      <w:rPr>
        <w:noProof/>
        <w:lang w:eastAsia="en-ZA"/>
      </w:rPr>
      <w:drawing>
        <wp:anchor distT="0" distB="0" distL="114300" distR="114300" simplePos="0" relativeHeight="251670528" behindDoc="1" locked="0" layoutInCell="1" allowOverlap="1" wp14:anchorId="6BE189F9" wp14:editId="4676F60A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555865" cy="1574800"/>
          <wp:effectExtent l="0" t="0" r="6985" b="635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265"/>
                  <a:stretch/>
                </pic:blipFill>
                <pic:spPr bwMode="auto">
                  <a:xfrm>
                    <a:off x="0" y="0"/>
                    <a:ext cx="7555865" cy="1574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B42CE6" w14:textId="77777777" w:rsidR="000A55B5" w:rsidRDefault="000A55B5">
    <w:pPr>
      <w:pStyle w:val="Footer"/>
      <w:jc w:val="right"/>
      <w:rPr>
        <w:color w:val="FFFFFF" w:themeColor="background1"/>
      </w:rPr>
    </w:pPr>
  </w:p>
  <w:p w14:paraId="1C2B691F" w14:textId="480E217B" w:rsidR="000A55B5" w:rsidRDefault="000A55B5">
    <w:pPr>
      <w:pStyle w:val="Footer"/>
      <w:jc w:val="right"/>
      <w:rPr>
        <w:color w:val="FFFFFF" w:themeColor="background1"/>
      </w:rPr>
    </w:pPr>
    <w:r>
      <w:rPr>
        <w:color w:val="FFFFFF" w:themeColor="background1"/>
      </w:rPr>
      <w:t>How to use</w:t>
    </w:r>
  </w:p>
  <w:p w14:paraId="486C7D96" w14:textId="77777777" w:rsidR="000A55B5" w:rsidRPr="00084892" w:rsidRDefault="000A55B5" w:rsidP="001D0FB0">
    <w:pPr>
      <w:pStyle w:val="Footer"/>
      <w:rPr>
        <w:color w:val="FFFFFF" w:themeColor="background1"/>
      </w:rPr>
    </w:pPr>
  </w:p>
  <w:p w14:paraId="051ACD98" w14:textId="77777777" w:rsidR="000A55B5" w:rsidRPr="00084892" w:rsidRDefault="000A55B5">
    <w:pPr>
      <w:pStyle w:val="Footer"/>
      <w:jc w:val="right"/>
      <w:rPr>
        <w:color w:val="FFFFFF" w:themeColor="background1"/>
      </w:rPr>
    </w:pPr>
    <w:r w:rsidRPr="00084892">
      <w:rPr>
        <w:color w:val="FFFFFF" w:themeColor="background1"/>
      </w:rPr>
      <w:t xml:space="preserve">Page </w:t>
    </w:r>
    <w:sdt>
      <w:sdtPr>
        <w:rPr>
          <w:color w:val="FFFFFF" w:themeColor="background1"/>
        </w:rPr>
        <w:id w:val="-127655532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84892">
          <w:rPr>
            <w:color w:val="FFFFFF" w:themeColor="background1"/>
          </w:rPr>
          <w:fldChar w:fldCharType="begin"/>
        </w:r>
        <w:r w:rsidRPr="00084892">
          <w:rPr>
            <w:color w:val="FFFFFF" w:themeColor="background1"/>
          </w:rPr>
          <w:instrText xml:space="preserve"> PAGE   \* MERGEFORMAT </w:instrText>
        </w:r>
        <w:r w:rsidRPr="00084892">
          <w:rPr>
            <w:color w:val="FFFFFF" w:themeColor="background1"/>
          </w:rPr>
          <w:fldChar w:fldCharType="separate"/>
        </w:r>
        <w:r>
          <w:rPr>
            <w:noProof/>
            <w:color w:val="FFFFFF" w:themeColor="background1"/>
          </w:rPr>
          <w:t>2</w:t>
        </w:r>
        <w:r w:rsidRPr="00084892">
          <w:rPr>
            <w:noProof/>
            <w:color w:val="FFFFFF" w:themeColor="background1"/>
          </w:rPr>
          <w:fldChar w:fldCharType="end"/>
        </w:r>
      </w:sdtContent>
    </w:sdt>
  </w:p>
  <w:p w14:paraId="704DFB7C" w14:textId="77777777" w:rsidR="000A55B5" w:rsidRDefault="000A5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38127" w14:textId="77777777" w:rsidR="00BF4F0F" w:rsidRDefault="00BF4F0F" w:rsidP="00C50241">
      <w:r>
        <w:separator/>
      </w:r>
    </w:p>
  </w:footnote>
  <w:footnote w:type="continuationSeparator" w:id="0">
    <w:p w14:paraId="31873290" w14:textId="77777777" w:rsidR="00BF4F0F" w:rsidRDefault="00BF4F0F" w:rsidP="00C5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B2667" w14:textId="77777777" w:rsidR="000A55B5" w:rsidRPr="00A00ADA" w:rsidRDefault="000A55B5" w:rsidP="00A00A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54713"/>
    <w:multiLevelType w:val="hybridMultilevel"/>
    <w:tmpl w:val="EB8CD8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7254C3"/>
    <w:multiLevelType w:val="hybridMultilevel"/>
    <w:tmpl w:val="2C08A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C2654"/>
    <w:multiLevelType w:val="hybridMultilevel"/>
    <w:tmpl w:val="1A605A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8763D0"/>
    <w:multiLevelType w:val="hybridMultilevel"/>
    <w:tmpl w:val="EAE018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9153D"/>
    <w:multiLevelType w:val="hybridMultilevel"/>
    <w:tmpl w:val="DBE8D1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91658"/>
    <w:multiLevelType w:val="hybridMultilevel"/>
    <w:tmpl w:val="D6B09C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105719"/>
    <w:multiLevelType w:val="hybridMultilevel"/>
    <w:tmpl w:val="2428640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0B597F"/>
    <w:multiLevelType w:val="hybridMultilevel"/>
    <w:tmpl w:val="E7DA3D5E"/>
    <w:lvl w:ilvl="0" w:tplc="3EE8C436">
      <w:numFmt w:val="bullet"/>
      <w:lvlText w:val="-"/>
      <w:lvlJc w:val="left"/>
      <w:pPr>
        <w:ind w:left="720" w:hanging="360"/>
      </w:pPr>
      <w:rPr>
        <w:rFonts w:ascii="ClanOT-News" w:eastAsia="Times New Roman" w:hAnsi="ClanOT-News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E4D02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E7762C3"/>
    <w:multiLevelType w:val="hybridMultilevel"/>
    <w:tmpl w:val="1E04D7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EC3BC3"/>
    <w:multiLevelType w:val="hybridMultilevel"/>
    <w:tmpl w:val="0420AFC6"/>
    <w:lvl w:ilvl="0" w:tplc="1C09000F">
      <w:start w:val="1"/>
      <w:numFmt w:val="decimal"/>
      <w:lvlText w:val="%1."/>
      <w:lvlJc w:val="left"/>
      <w:pPr>
        <w:ind w:left="928" w:hanging="360"/>
      </w:pPr>
    </w:lvl>
    <w:lvl w:ilvl="1" w:tplc="1C090019" w:tentative="1">
      <w:start w:val="1"/>
      <w:numFmt w:val="lowerLetter"/>
      <w:lvlText w:val="%2."/>
      <w:lvlJc w:val="left"/>
      <w:pPr>
        <w:ind w:left="1648" w:hanging="360"/>
      </w:pPr>
    </w:lvl>
    <w:lvl w:ilvl="2" w:tplc="1C09001B" w:tentative="1">
      <w:start w:val="1"/>
      <w:numFmt w:val="lowerRoman"/>
      <w:lvlText w:val="%3."/>
      <w:lvlJc w:val="right"/>
      <w:pPr>
        <w:ind w:left="2368" w:hanging="180"/>
      </w:pPr>
    </w:lvl>
    <w:lvl w:ilvl="3" w:tplc="1C09000F" w:tentative="1">
      <w:start w:val="1"/>
      <w:numFmt w:val="decimal"/>
      <w:lvlText w:val="%4."/>
      <w:lvlJc w:val="left"/>
      <w:pPr>
        <w:ind w:left="3088" w:hanging="360"/>
      </w:pPr>
    </w:lvl>
    <w:lvl w:ilvl="4" w:tplc="1C090019" w:tentative="1">
      <w:start w:val="1"/>
      <w:numFmt w:val="lowerLetter"/>
      <w:lvlText w:val="%5."/>
      <w:lvlJc w:val="left"/>
      <w:pPr>
        <w:ind w:left="3808" w:hanging="360"/>
      </w:pPr>
    </w:lvl>
    <w:lvl w:ilvl="5" w:tplc="1C09001B" w:tentative="1">
      <w:start w:val="1"/>
      <w:numFmt w:val="lowerRoman"/>
      <w:lvlText w:val="%6."/>
      <w:lvlJc w:val="right"/>
      <w:pPr>
        <w:ind w:left="4528" w:hanging="180"/>
      </w:pPr>
    </w:lvl>
    <w:lvl w:ilvl="6" w:tplc="1C09000F" w:tentative="1">
      <w:start w:val="1"/>
      <w:numFmt w:val="decimal"/>
      <w:lvlText w:val="%7."/>
      <w:lvlJc w:val="left"/>
      <w:pPr>
        <w:ind w:left="5248" w:hanging="360"/>
      </w:pPr>
    </w:lvl>
    <w:lvl w:ilvl="7" w:tplc="1C090019" w:tentative="1">
      <w:start w:val="1"/>
      <w:numFmt w:val="lowerLetter"/>
      <w:lvlText w:val="%8."/>
      <w:lvlJc w:val="left"/>
      <w:pPr>
        <w:ind w:left="5968" w:hanging="360"/>
      </w:pPr>
    </w:lvl>
    <w:lvl w:ilvl="8" w:tplc="1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 w15:restartNumberingAfterBreak="0">
    <w:nsid w:val="21B97A70"/>
    <w:multiLevelType w:val="hybridMultilevel"/>
    <w:tmpl w:val="533A6746"/>
    <w:lvl w:ilvl="0" w:tplc="41F8111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C45781"/>
    <w:multiLevelType w:val="hybridMultilevel"/>
    <w:tmpl w:val="60E6BBE8"/>
    <w:lvl w:ilvl="0" w:tplc="1C09000F">
      <w:start w:val="1"/>
      <w:numFmt w:val="decimal"/>
      <w:lvlText w:val="%1."/>
      <w:lvlJc w:val="left"/>
      <w:pPr>
        <w:ind w:left="740" w:hanging="360"/>
      </w:pPr>
    </w:lvl>
    <w:lvl w:ilvl="1" w:tplc="1C090019" w:tentative="1">
      <w:start w:val="1"/>
      <w:numFmt w:val="lowerLetter"/>
      <w:lvlText w:val="%2."/>
      <w:lvlJc w:val="left"/>
      <w:pPr>
        <w:ind w:left="1460" w:hanging="360"/>
      </w:pPr>
    </w:lvl>
    <w:lvl w:ilvl="2" w:tplc="1C09001B" w:tentative="1">
      <w:start w:val="1"/>
      <w:numFmt w:val="lowerRoman"/>
      <w:lvlText w:val="%3."/>
      <w:lvlJc w:val="right"/>
      <w:pPr>
        <w:ind w:left="2180" w:hanging="180"/>
      </w:pPr>
    </w:lvl>
    <w:lvl w:ilvl="3" w:tplc="1C09000F" w:tentative="1">
      <w:start w:val="1"/>
      <w:numFmt w:val="decimal"/>
      <w:lvlText w:val="%4."/>
      <w:lvlJc w:val="left"/>
      <w:pPr>
        <w:ind w:left="2900" w:hanging="360"/>
      </w:pPr>
    </w:lvl>
    <w:lvl w:ilvl="4" w:tplc="1C090019" w:tentative="1">
      <w:start w:val="1"/>
      <w:numFmt w:val="lowerLetter"/>
      <w:lvlText w:val="%5."/>
      <w:lvlJc w:val="left"/>
      <w:pPr>
        <w:ind w:left="3620" w:hanging="360"/>
      </w:pPr>
    </w:lvl>
    <w:lvl w:ilvl="5" w:tplc="1C09001B" w:tentative="1">
      <w:start w:val="1"/>
      <w:numFmt w:val="lowerRoman"/>
      <w:lvlText w:val="%6."/>
      <w:lvlJc w:val="right"/>
      <w:pPr>
        <w:ind w:left="4340" w:hanging="180"/>
      </w:pPr>
    </w:lvl>
    <w:lvl w:ilvl="6" w:tplc="1C09000F" w:tentative="1">
      <w:start w:val="1"/>
      <w:numFmt w:val="decimal"/>
      <w:lvlText w:val="%7."/>
      <w:lvlJc w:val="left"/>
      <w:pPr>
        <w:ind w:left="5060" w:hanging="360"/>
      </w:pPr>
    </w:lvl>
    <w:lvl w:ilvl="7" w:tplc="1C090019" w:tentative="1">
      <w:start w:val="1"/>
      <w:numFmt w:val="lowerLetter"/>
      <w:lvlText w:val="%8."/>
      <w:lvlJc w:val="left"/>
      <w:pPr>
        <w:ind w:left="5780" w:hanging="360"/>
      </w:pPr>
    </w:lvl>
    <w:lvl w:ilvl="8" w:tplc="1C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13" w15:restartNumberingAfterBreak="0">
    <w:nsid w:val="24005425"/>
    <w:multiLevelType w:val="multilevel"/>
    <w:tmpl w:val="8DD809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E90095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92D40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6216A6F"/>
    <w:multiLevelType w:val="hybridMultilevel"/>
    <w:tmpl w:val="DB90A2C0"/>
    <w:lvl w:ilvl="0" w:tplc="19C611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D719E4"/>
    <w:multiLevelType w:val="hybridMultilevel"/>
    <w:tmpl w:val="3FD062E2"/>
    <w:lvl w:ilvl="0" w:tplc="78A61D08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02CFA"/>
    <w:multiLevelType w:val="hybridMultilevel"/>
    <w:tmpl w:val="A84E49F0"/>
    <w:lvl w:ilvl="0" w:tplc="7C1CA31A">
      <w:numFmt w:val="bullet"/>
      <w:lvlText w:val="-"/>
      <w:lvlJc w:val="left"/>
      <w:pPr>
        <w:ind w:left="720" w:hanging="360"/>
      </w:pPr>
      <w:rPr>
        <w:rFonts w:ascii="ClanOT-News" w:eastAsia="Times New Roman" w:hAnsi="ClanOT-News" w:cs="Times New Roman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240C20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1A42B53"/>
    <w:multiLevelType w:val="multilevel"/>
    <w:tmpl w:val="76680592"/>
    <w:lvl w:ilvl="0">
      <w:start w:val="1"/>
      <w:numFmt w:val="decimal"/>
      <w:lvlText w:val="%1"/>
      <w:lvlJc w:val="left"/>
      <w:pPr>
        <w:ind w:left="1416" w:hanging="1416"/>
      </w:pPr>
      <w:rPr>
        <w:rFonts w:hint="default"/>
        <w:color w:val="A13BBB"/>
      </w:rPr>
    </w:lvl>
    <w:lvl w:ilvl="1">
      <w:start w:val="1"/>
      <w:numFmt w:val="decimal"/>
      <w:lvlText w:val="%1.%2"/>
      <w:lvlJc w:val="left"/>
      <w:pPr>
        <w:ind w:left="1426" w:hanging="1416"/>
      </w:pPr>
      <w:rPr>
        <w:rFonts w:hint="default"/>
        <w:color w:val="A13BBB"/>
      </w:rPr>
    </w:lvl>
    <w:lvl w:ilvl="2">
      <w:start w:val="1"/>
      <w:numFmt w:val="decimal"/>
      <w:lvlText w:val="%1.%2.%3"/>
      <w:lvlJc w:val="left"/>
      <w:pPr>
        <w:ind w:left="1436" w:hanging="1416"/>
      </w:pPr>
      <w:rPr>
        <w:rFonts w:hint="default"/>
        <w:color w:val="A13BBB"/>
      </w:rPr>
    </w:lvl>
    <w:lvl w:ilvl="3">
      <w:start w:val="1"/>
      <w:numFmt w:val="decimal"/>
      <w:lvlText w:val="%1.%2.%3.%4"/>
      <w:lvlJc w:val="left"/>
      <w:pPr>
        <w:ind w:left="1470" w:hanging="1440"/>
      </w:pPr>
      <w:rPr>
        <w:rFonts w:hint="default"/>
        <w:color w:val="A13BBB"/>
      </w:rPr>
    </w:lvl>
    <w:lvl w:ilvl="4">
      <w:start w:val="1"/>
      <w:numFmt w:val="decimal"/>
      <w:lvlText w:val="%1.%2.%3.%4.%5"/>
      <w:lvlJc w:val="left"/>
      <w:pPr>
        <w:ind w:left="1480" w:hanging="1440"/>
      </w:pPr>
      <w:rPr>
        <w:rFonts w:hint="default"/>
        <w:color w:val="A13BBB"/>
      </w:rPr>
    </w:lvl>
    <w:lvl w:ilvl="5">
      <w:start w:val="1"/>
      <w:numFmt w:val="decimal"/>
      <w:lvlText w:val="%1.%2.%3.%4.%5.%6"/>
      <w:lvlJc w:val="left"/>
      <w:pPr>
        <w:ind w:left="1850" w:hanging="1800"/>
      </w:pPr>
      <w:rPr>
        <w:rFonts w:hint="default"/>
        <w:color w:val="A13BBB"/>
      </w:rPr>
    </w:lvl>
    <w:lvl w:ilvl="6">
      <w:start w:val="1"/>
      <w:numFmt w:val="decimal"/>
      <w:lvlText w:val="%1.%2.%3.%4.%5.%6.%7"/>
      <w:lvlJc w:val="left"/>
      <w:pPr>
        <w:ind w:left="2220" w:hanging="2160"/>
      </w:pPr>
      <w:rPr>
        <w:rFonts w:hint="default"/>
        <w:color w:val="A13BBB"/>
      </w:rPr>
    </w:lvl>
    <w:lvl w:ilvl="7">
      <w:start w:val="1"/>
      <w:numFmt w:val="decimal"/>
      <w:lvlText w:val="%1.%2.%3.%4.%5.%6.%7.%8"/>
      <w:lvlJc w:val="left"/>
      <w:pPr>
        <w:ind w:left="2590" w:hanging="2520"/>
      </w:pPr>
      <w:rPr>
        <w:rFonts w:hint="default"/>
        <w:color w:val="A13BBB"/>
      </w:rPr>
    </w:lvl>
    <w:lvl w:ilvl="8">
      <w:start w:val="1"/>
      <w:numFmt w:val="decimal"/>
      <w:lvlText w:val="%1.%2.%3.%4.%5.%6.%7.%8.%9"/>
      <w:lvlJc w:val="left"/>
      <w:pPr>
        <w:ind w:left="2960" w:hanging="2880"/>
      </w:pPr>
      <w:rPr>
        <w:rFonts w:hint="default"/>
        <w:color w:val="A13BBB"/>
      </w:rPr>
    </w:lvl>
  </w:abstractNum>
  <w:abstractNum w:abstractNumId="19" w15:restartNumberingAfterBreak="0">
    <w:nsid w:val="32B46A0E"/>
    <w:multiLevelType w:val="hybridMultilevel"/>
    <w:tmpl w:val="05F4C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49F78D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7DD658E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7E8067A"/>
    <w:multiLevelType w:val="hybridMultilevel"/>
    <w:tmpl w:val="BD0E5EA8"/>
    <w:lvl w:ilvl="0" w:tplc="A8F06E4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EE61B1"/>
    <w:multiLevelType w:val="hybridMultilevel"/>
    <w:tmpl w:val="FEBC08E8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BD4AD6"/>
    <w:multiLevelType w:val="hybridMultilevel"/>
    <w:tmpl w:val="4EE2A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1175F8C"/>
    <w:multiLevelType w:val="hybridMultilevel"/>
    <w:tmpl w:val="A35ECF7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EB760D"/>
    <w:multiLevelType w:val="hybridMultilevel"/>
    <w:tmpl w:val="472821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4B8650F"/>
    <w:multiLevelType w:val="hybridMultilevel"/>
    <w:tmpl w:val="7C5AE4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CA533A"/>
    <w:multiLevelType w:val="hybridMultilevel"/>
    <w:tmpl w:val="3C7026F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125F5A"/>
    <w:multiLevelType w:val="hybridMultilevel"/>
    <w:tmpl w:val="F14210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DE35F3"/>
    <w:multiLevelType w:val="hybridMultilevel"/>
    <w:tmpl w:val="428AFF96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1" w15:restartNumberingAfterBreak="0">
    <w:nsid w:val="697C0EDB"/>
    <w:multiLevelType w:val="hybridMultilevel"/>
    <w:tmpl w:val="391C571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7C116F"/>
    <w:multiLevelType w:val="hybridMultilevel"/>
    <w:tmpl w:val="74488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9DA3122"/>
    <w:multiLevelType w:val="hybridMultilevel"/>
    <w:tmpl w:val="5CA0BA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72532D"/>
    <w:multiLevelType w:val="hybridMultilevel"/>
    <w:tmpl w:val="8548B73E"/>
    <w:lvl w:ilvl="0" w:tplc="3C46B14E">
      <w:start w:val="318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  <w:bCs w:val="0"/>
        <w:color w:val="000000" w:themeColor="text1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1175A3"/>
    <w:multiLevelType w:val="multilevel"/>
    <w:tmpl w:val="85EAC7C2"/>
    <w:lvl w:ilvl="0">
      <w:start w:val="1"/>
      <w:numFmt w:val="decimal"/>
      <w:lvlText w:val="%1"/>
      <w:lvlJc w:val="left"/>
      <w:pPr>
        <w:ind w:left="696" w:hanging="696"/>
      </w:pPr>
      <w:rPr>
        <w:rFonts w:hint="default"/>
        <w:color w:val="9ED200"/>
      </w:rPr>
    </w:lvl>
    <w:lvl w:ilvl="1">
      <w:start w:val="1"/>
      <w:numFmt w:val="decimal"/>
      <w:lvlText w:val="%1.%2"/>
      <w:lvlJc w:val="left"/>
      <w:pPr>
        <w:ind w:left="740" w:hanging="720"/>
      </w:pPr>
      <w:rPr>
        <w:rFonts w:hint="default"/>
        <w:color w:val="9ED200"/>
      </w:rPr>
    </w:lvl>
    <w:lvl w:ilvl="2">
      <w:start w:val="1"/>
      <w:numFmt w:val="decimal"/>
      <w:lvlText w:val="%1.%2.%3"/>
      <w:lvlJc w:val="left"/>
      <w:pPr>
        <w:ind w:left="1120" w:hanging="1080"/>
      </w:pPr>
      <w:rPr>
        <w:rFonts w:hint="default"/>
        <w:color w:val="9ED200"/>
      </w:rPr>
    </w:lvl>
    <w:lvl w:ilvl="3">
      <w:start w:val="1"/>
      <w:numFmt w:val="decimal"/>
      <w:lvlText w:val="%1.%2.%3.%4"/>
      <w:lvlJc w:val="left"/>
      <w:pPr>
        <w:ind w:left="1500" w:hanging="1440"/>
      </w:pPr>
      <w:rPr>
        <w:rFonts w:hint="default"/>
        <w:color w:val="9ED200"/>
      </w:rPr>
    </w:lvl>
    <w:lvl w:ilvl="4">
      <w:start w:val="1"/>
      <w:numFmt w:val="decimal"/>
      <w:lvlText w:val="%1.%2.%3.%4.%5"/>
      <w:lvlJc w:val="left"/>
      <w:pPr>
        <w:ind w:left="1520" w:hanging="1440"/>
      </w:pPr>
      <w:rPr>
        <w:rFonts w:hint="default"/>
        <w:color w:val="9ED200"/>
      </w:rPr>
    </w:lvl>
    <w:lvl w:ilvl="5">
      <w:start w:val="1"/>
      <w:numFmt w:val="decimal"/>
      <w:lvlText w:val="%1.%2.%3.%4.%5.%6"/>
      <w:lvlJc w:val="left"/>
      <w:pPr>
        <w:ind w:left="1900" w:hanging="1800"/>
      </w:pPr>
      <w:rPr>
        <w:rFonts w:hint="default"/>
        <w:color w:val="9ED200"/>
      </w:rPr>
    </w:lvl>
    <w:lvl w:ilvl="6">
      <w:start w:val="1"/>
      <w:numFmt w:val="decimal"/>
      <w:lvlText w:val="%1.%2.%3.%4.%5.%6.%7"/>
      <w:lvlJc w:val="left"/>
      <w:pPr>
        <w:ind w:left="2280" w:hanging="2160"/>
      </w:pPr>
      <w:rPr>
        <w:rFonts w:hint="default"/>
        <w:color w:val="9ED200"/>
      </w:rPr>
    </w:lvl>
    <w:lvl w:ilvl="7">
      <w:start w:val="1"/>
      <w:numFmt w:val="decimal"/>
      <w:lvlText w:val="%1.%2.%3.%4.%5.%6.%7.%8"/>
      <w:lvlJc w:val="left"/>
      <w:pPr>
        <w:ind w:left="2660" w:hanging="2520"/>
      </w:pPr>
      <w:rPr>
        <w:rFonts w:hint="default"/>
        <w:color w:val="9ED200"/>
      </w:rPr>
    </w:lvl>
    <w:lvl w:ilvl="8">
      <w:start w:val="1"/>
      <w:numFmt w:val="decimal"/>
      <w:lvlText w:val="%1.%2.%3.%4.%5.%6.%7.%8.%9"/>
      <w:lvlJc w:val="left"/>
      <w:pPr>
        <w:ind w:left="3040" w:hanging="2880"/>
      </w:pPr>
      <w:rPr>
        <w:rFonts w:hint="default"/>
        <w:color w:val="9ED200"/>
      </w:rPr>
    </w:lvl>
  </w:abstractNum>
  <w:abstractNum w:abstractNumId="36" w15:restartNumberingAfterBreak="0">
    <w:nsid w:val="7D266FF1"/>
    <w:multiLevelType w:val="hybridMultilevel"/>
    <w:tmpl w:val="1AAA3DBA"/>
    <w:lvl w:ilvl="0" w:tplc="74FA27EE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E82BB1"/>
    <w:multiLevelType w:val="hybridMultilevel"/>
    <w:tmpl w:val="DC0E859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7273834">
    <w:abstractNumId w:val="12"/>
  </w:num>
  <w:num w:numId="2" w16cid:durableId="913199042">
    <w:abstractNumId w:val="13"/>
  </w:num>
  <w:num w:numId="3" w16cid:durableId="102262060">
    <w:abstractNumId w:val="35"/>
  </w:num>
  <w:num w:numId="4" w16cid:durableId="1293562248">
    <w:abstractNumId w:val="20"/>
  </w:num>
  <w:num w:numId="5" w16cid:durableId="747312305">
    <w:abstractNumId w:val="18"/>
  </w:num>
  <w:num w:numId="6" w16cid:durableId="988241685">
    <w:abstractNumId w:val="21"/>
  </w:num>
  <w:num w:numId="7" w16cid:durableId="1033455806">
    <w:abstractNumId w:val="8"/>
  </w:num>
  <w:num w:numId="8" w16cid:durableId="666707838">
    <w:abstractNumId w:val="17"/>
  </w:num>
  <w:num w:numId="9" w16cid:durableId="812452510">
    <w:abstractNumId w:val="17"/>
  </w:num>
  <w:num w:numId="10" w16cid:durableId="1283270389">
    <w:abstractNumId w:val="17"/>
  </w:num>
  <w:num w:numId="11" w16cid:durableId="1586962200">
    <w:abstractNumId w:val="24"/>
  </w:num>
  <w:num w:numId="12" w16cid:durableId="1870411022">
    <w:abstractNumId w:val="26"/>
  </w:num>
  <w:num w:numId="13" w16cid:durableId="1257405818">
    <w:abstractNumId w:val="0"/>
  </w:num>
  <w:num w:numId="14" w16cid:durableId="387346067">
    <w:abstractNumId w:val="2"/>
  </w:num>
  <w:num w:numId="15" w16cid:durableId="406609610">
    <w:abstractNumId w:val="5"/>
  </w:num>
  <w:num w:numId="16" w16cid:durableId="1832066912">
    <w:abstractNumId w:val="10"/>
  </w:num>
  <w:num w:numId="17" w16cid:durableId="242032754">
    <w:abstractNumId w:val="23"/>
  </w:num>
  <w:num w:numId="18" w16cid:durableId="1633512825">
    <w:abstractNumId w:val="1"/>
  </w:num>
  <w:num w:numId="19" w16cid:durableId="355467679">
    <w:abstractNumId w:val="30"/>
  </w:num>
  <w:num w:numId="20" w16cid:durableId="1005400064">
    <w:abstractNumId w:val="27"/>
  </w:num>
  <w:num w:numId="21" w16cid:durableId="2091541514">
    <w:abstractNumId w:val="37"/>
  </w:num>
  <w:num w:numId="22" w16cid:durableId="522206027">
    <w:abstractNumId w:val="31"/>
  </w:num>
  <w:num w:numId="23" w16cid:durableId="1643853833">
    <w:abstractNumId w:val="32"/>
  </w:num>
  <w:num w:numId="24" w16cid:durableId="333260788">
    <w:abstractNumId w:val="22"/>
  </w:num>
  <w:num w:numId="25" w16cid:durableId="2034762992">
    <w:abstractNumId w:val="19"/>
  </w:num>
  <w:num w:numId="26" w16cid:durableId="302582649">
    <w:abstractNumId w:val="9"/>
  </w:num>
  <w:num w:numId="27" w16cid:durableId="650715543">
    <w:abstractNumId w:val="29"/>
  </w:num>
  <w:num w:numId="28" w16cid:durableId="168064709">
    <w:abstractNumId w:val="4"/>
  </w:num>
  <w:num w:numId="29" w16cid:durableId="1060832667">
    <w:abstractNumId w:val="6"/>
  </w:num>
  <w:num w:numId="30" w16cid:durableId="952321200">
    <w:abstractNumId w:val="25"/>
  </w:num>
  <w:num w:numId="31" w16cid:durableId="1195657858">
    <w:abstractNumId w:val="28"/>
  </w:num>
  <w:num w:numId="32" w16cid:durableId="1275945220">
    <w:abstractNumId w:val="3"/>
  </w:num>
  <w:num w:numId="33" w16cid:durableId="857892874">
    <w:abstractNumId w:val="33"/>
  </w:num>
  <w:num w:numId="34" w16cid:durableId="1393966165">
    <w:abstractNumId w:val="36"/>
  </w:num>
  <w:num w:numId="35" w16cid:durableId="1365058997">
    <w:abstractNumId w:val="15"/>
  </w:num>
  <w:num w:numId="36" w16cid:durableId="1179082823">
    <w:abstractNumId w:val="11"/>
  </w:num>
  <w:num w:numId="37" w16cid:durableId="1769693463">
    <w:abstractNumId w:val="34"/>
  </w:num>
  <w:num w:numId="38" w16cid:durableId="945846405">
    <w:abstractNumId w:val="14"/>
  </w:num>
  <w:num w:numId="39" w16cid:durableId="422266799">
    <w:abstractNumId w:val="7"/>
  </w:num>
  <w:num w:numId="40" w16cid:durableId="89871100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rI0MzM1MgIyTJV0lIJTi4sz8/NACkxqAWG0woIsAAAA"/>
  </w:docVars>
  <w:rsids>
    <w:rsidRoot w:val="00360271"/>
    <w:rsid w:val="00004417"/>
    <w:rsid w:val="000070EC"/>
    <w:rsid w:val="00007E6E"/>
    <w:rsid w:val="0001256D"/>
    <w:rsid w:val="00014AE0"/>
    <w:rsid w:val="000178ED"/>
    <w:rsid w:val="0002181D"/>
    <w:rsid w:val="000222A9"/>
    <w:rsid w:val="000242C7"/>
    <w:rsid w:val="0003124C"/>
    <w:rsid w:val="00034180"/>
    <w:rsid w:val="00036844"/>
    <w:rsid w:val="00036AFD"/>
    <w:rsid w:val="00036EC1"/>
    <w:rsid w:val="00041E46"/>
    <w:rsid w:val="00043694"/>
    <w:rsid w:val="0004388A"/>
    <w:rsid w:val="00045C54"/>
    <w:rsid w:val="00046D9F"/>
    <w:rsid w:val="0004771C"/>
    <w:rsid w:val="0005285C"/>
    <w:rsid w:val="00052AA9"/>
    <w:rsid w:val="00054B73"/>
    <w:rsid w:val="000555A9"/>
    <w:rsid w:val="000561B0"/>
    <w:rsid w:val="00060402"/>
    <w:rsid w:val="0006129F"/>
    <w:rsid w:val="00061B61"/>
    <w:rsid w:val="000633DC"/>
    <w:rsid w:val="000655A0"/>
    <w:rsid w:val="000679FF"/>
    <w:rsid w:val="00073397"/>
    <w:rsid w:val="00076C78"/>
    <w:rsid w:val="00077AFD"/>
    <w:rsid w:val="00080658"/>
    <w:rsid w:val="00083C09"/>
    <w:rsid w:val="00084892"/>
    <w:rsid w:val="00084F2E"/>
    <w:rsid w:val="000852FA"/>
    <w:rsid w:val="00087611"/>
    <w:rsid w:val="0009125F"/>
    <w:rsid w:val="00092C84"/>
    <w:rsid w:val="00094ED0"/>
    <w:rsid w:val="000A067C"/>
    <w:rsid w:val="000A0691"/>
    <w:rsid w:val="000A3E00"/>
    <w:rsid w:val="000A55B5"/>
    <w:rsid w:val="000A6530"/>
    <w:rsid w:val="000B0BE0"/>
    <w:rsid w:val="000B1D78"/>
    <w:rsid w:val="000B2E76"/>
    <w:rsid w:val="000B4166"/>
    <w:rsid w:val="000B4F96"/>
    <w:rsid w:val="000C088C"/>
    <w:rsid w:val="000D00EC"/>
    <w:rsid w:val="000D5ADE"/>
    <w:rsid w:val="000D5E8E"/>
    <w:rsid w:val="000D6188"/>
    <w:rsid w:val="000E4847"/>
    <w:rsid w:val="000E4DA5"/>
    <w:rsid w:val="000E4FA0"/>
    <w:rsid w:val="000E7D79"/>
    <w:rsid w:val="000F10CC"/>
    <w:rsid w:val="000F6C29"/>
    <w:rsid w:val="00101760"/>
    <w:rsid w:val="00101A7E"/>
    <w:rsid w:val="00101DDA"/>
    <w:rsid w:val="0010413A"/>
    <w:rsid w:val="00104776"/>
    <w:rsid w:val="00110601"/>
    <w:rsid w:val="001113C8"/>
    <w:rsid w:val="00111817"/>
    <w:rsid w:val="00116188"/>
    <w:rsid w:val="001164A1"/>
    <w:rsid w:val="00121F3C"/>
    <w:rsid w:val="001230F9"/>
    <w:rsid w:val="001254AE"/>
    <w:rsid w:val="0012604B"/>
    <w:rsid w:val="00126B09"/>
    <w:rsid w:val="001302FB"/>
    <w:rsid w:val="0013063F"/>
    <w:rsid w:val="00135123"/>
    <w:rsid w:val="00136EFB"/>
    <w:rsid w:val="00140122"/>
    <w:rsid w:val="0014312C"/>
    <w:rsid w:val="00143B51"/>
    <w:rsid w:val="001475C2"/>
    <w:rsid w:val="00147F48"/>
    <w:rsid w:val="001539D2"/>
    <w:rsid w:val="00155068"/>
    <w:rsid w:val="00155C81"/>
    <w:rsid w:val="00162897"/>
    <w:rsid w:val="00167F68"/>
    <w:rsid w:val="00172332"/>
    <w:rsid w:val="00172521"/>
    <w:rsid w:val="0017410C"/>
    <w:rsid w:val="001763BE"/>
    <w:rsid w:val="0018299C"/>
    <w:rsid w:val="0018628F"/>
    <w:rsid w:val="001870CC"/>
    <w:rsid w:val="00187ED4"/>
    <w:rsid w:val="0019006A"/>
    <w:rsid w:val="00191190"/>
    <w:rsid w:val="001914C6"/>
    <w:rsid w:val="00194316"/>
    <w:rsid w:val="001950F5"/>
    <w:rsid w:val="00197293"/>
    <w:rsid w:val="001A022B"/>
    <w:rsid w:val="001A1CF6"/>
    <w:rsid w:val="001A5644"/>
    <w:rsid w:val="001B7348"/>
    <w:rsid w:val="001C2128"/>
    <w:rsid w:val="001C2197"/>
    <w:rsid w:val="001C23CE"/>
    <w:rsid w:val="001C635B"/>
    <w:rsid w:val="001C68B1"/>
    <w:rsid w:val="001C7FBC"/>
    <w:rsid w:val="001D0279"/>
    <w:rsid w:val="001D0FB0"/>
    <w:rsid w:val="001D2733"/>
    <w:rsid w:val="001D729D"/>
    <w:rsid w:val="001E05C5"/>
    <w:rsid w:val="001E06FC"/>
    <w:rsid w:val="001E3594"/>
    <w:rsid w:val="001E4322"/>
    <w:rsid w:val="001E6D6B"/>
    <w:rsid w:val="001F011E"/>
    <w:rsid w:val="001F236A"/>
    <w:rsid w:val="001F253E"/>
    <w:rsid w:val="001F542A"/>
    <w:rsid w:val="001F61D2"/>
    <w:rsid w:val="00201096"/>
    <w:rsid w:val="0020140F"/>
    <w:rsid w:val="00204307"/>
    <w:rsid w:val="00204E4D"/>
    <w:rsid w:val="00206C8F"/>
    <w:rsid w:val="0020763D"/>
    <w:rsid w:val="00207D70"/>
    <w:rsid w:val="00211875"/>
    <w:rsid w:val="00213683"/>
    <w:rsid w:val="00213872"/>
    <w:rsid w:val="00224B77"/>
    <w:rsid w:val="002266E1"/>
    <w:rsid w:val="0022729E"/>
    <w:rsid w:val="002304FE"/>
    <w:rsid w:val="00232E4B"/>
    <w:rsid w:val="00234140"/>
    <w:rsid w:val="002346E7"/>
    <w:rsid w:val="002419A6"/>
    <w:rsid w:val="00242AFC"/>
    <w:rsid w:val="00244FCC"/>
    <w:rsid w:val="00250499"/>
    <w:rsid w:val="00250D34"/>
    <w:rsid w:val="0025194A"/>
    <w:rsid w:val="00252A03"/>
    <w:rsid w:val="0025454A"/>
    <w:rsid w:val="002545DE"/>
    <w:rsid w:val="0026038B"/>
    <w:rsid w:val="00260B8D"/>
    <w:rsid w:val="00260E58"/>
    <w:rsid w:val="002622FA"/>
    <w:rsid w:val="0027400B"/>
    <w:rsid w:val="00274A50"/>
    <w:rsid w:val="00280CCD"/>
    <w:rsid w:val="0028175A"/>
    <w:rsid w:val="00285332"/>
    <w:rsid w:val="00287797"/>
    <w:rsid w:val="00291E9B"/>
    <w:rsid w:val="00293742"/>
    <w:rsid w:val="002964CB"/>
    <w:rsid w:val="00296C2A"/>
    <w:rsid w:val="002A013B"/>
    <w:rsid w:val="002A35C6"/>
    <w:rsid w:val="002A526A"/>
    <w:rsid w:val="002A7A88"/>
    <w:rsid w:val="002B3348"/>
    <w:rsid w:val="002B3A1F"/>
    <w:rsid w:val="002B513F"/>
    <w:rsid w:val="002C04BF"/>
    <w:rsid w:val="002D003D"/>
    <w:rsid w:val="002D4055"/>
    <w:rsid w:val="002D609B"/>
    <w:rsid w:val="002E0723"/>
    <w:rsid w:val="002E407B"/>
    <w:rsid w:val="002E6BEF"/>
    <w:rsid w:val="002E7D16"/>
    <w:rsid w:val="002F0E12"/>
    <w:rsid w:val="002F17E6"/>
    <w:rsid w:val="002F6033"/>
    <w:rsid w:val="002F70F6"/>
    <w:rsid w:val="00315DB0"/>
    <w:rsid w:val="003202DB"/>
    <w:rsid w:val="00320363"/>
    <w:rsid w:val="00321224"/>
    <w:rsid w:val="00324474"/>
    <w:rsid w:val="00324787"/>
    <w:rsid w:val="003266B3"/>
    <w:rsid w:val="00330229"/>
    <w:rsid w:val="00330E85"/>
    <w:rsid w:val="00333DC2"/>
    <w:rsid w:val="00334AE6"/>
    <w:rsid w:val="003355E6"/>
    <w:rsid w:val="00340743"/>
    <w:rsid w:val="00343073"/>
    <w:rsid w:val="00343078"/>
    <w:rsid w:val="00343FF7"/>
    <w:rsid w:val="003502F5"/>
    <w:rsid w:val="00350C89"/>
    <w:rsid w:val="00354247"/>
    <w:rsid w:val="0035788F"/>
    <w:rsid w:val="0035798F"/>
    <w:rsid w:val="00360271"/>
    <w:rsid w:val="00361483"/>
    <w:rsid w:val="0036282C"/>
    <w:rsid w:val="0036443C"/>
    <w:rsid w:val="003653C9"/>
    <w:rsid w:val="00371D4B"/>
    <w:rsid w:val="00374DC2"/>
    <w:rsid w:val="003763B5"/>
    <w:rsid w:val="00377C54"/>
    <w:rsid w:val="00381C2C"/>
    <w:rsid w:val="00384306"/>
    <w:rsid w:val="00386DC3"/>
    <w:rsid w:val="0038728D"/>
    <w:rsid w:val="003874F1"/>
    <w:rsid w:val="00387EF7"/>
    <w:rsid w:val="003914D8"/>
    <w:rsid w:val="003919ED"/>
    <w:rsid w:val="00391C40"/>
    <w:rsid w:val="00391C65"/>
    <w:rsid w:val="003964CF"/>
    <w:rsid w:val="00397267"/>
    <w:rsid w:val="00397B99"/>
    <w:rsid w:val="003A156F"/>
    <w:rsid w:val="003A387D"/>
    <w:rsid w:val="003A525D"/>
    <w:rsid w:val="003A7633"/>
    <w:rsid w:val="003A7A65"/>
    <w:rsid w:val="003A7B72"/>
    <w:rsid w:val="003B2711"/>
    <w:rsid w:val="003B3581"/>
    <w:rsid w:val="003B7C86"/>
    <w:rsid w:val="003B7E1A"/>
    <w:rsid w:val="003C023D"/>
    <w:rsid w:val="003C0DB6"/>
    <w:rsid w:val="003C1A46"/>
    <w:rsid w:val="003C42F4"/>
    <w:rsid w:val="003C5E1A"/>
    <w:rsid w:val="003C62FF"/>
    <w:rsid w:val="003C6C3B"/>
    <w:rsid w:val="003D133C"/>
    <w:rsid w:val="003D194F"/>
    <w:rsid w:val="003D20A3"/>
    <w:rsid w:val="003D4199"/>
    <w:rsid w:val="003D5691"/>
    <w:rsid w:val="003D5921"/>
    <w:rsid w:val="003D5C49"/>
    <w:rsid w:val="003D6B10"/>
    <w:rsid w:val="003D7397"/>
    <w:rsid w:val="003E08E7"/>
    <w:rsid w:val="003E0BF3"/>
    <w:rsid w:val="003E2144"/>
    <w:rsid w:val="003E2A1D"/>
    <w:rsid w:val="003E37DF"/>
    <w:rsid w:val="003E47C1"/>
    <w:rsid w:val="003F10B8"/>
    <w:rsid w:val="003F1ECF"/>
    <w:rsid w:val="003F383B"/>
    <w:rsid w:val="003F41D6"/>
    <w:rsid w:val="003F52E8"/>
    <w:rsid w:val="0040111F"/>
    <w:rsid w:val="004051D5"/>
    <w:rsid w:val="004075F6"/>
    <w:rsid w:val="0041035B"/>
    <w:rsid w:val="00411860"/>
    <w:rsid w:val="0041191C"/>
    <w:rsid w:val="0041251E"/>
    <w:rsid w:val="004226DC"/>
    <w:rsid w:val="00422FE9"/>
    <w:rsid w:val="00423434"/>
    <w:rsid w:val="00426A31"/>
    <w:rsid w:val="00426B0A"/>
    <w:rsid w:val="00430941"/>
    <w:rsid w:val="004329C3"/>
    <w:rsid w:val="00434A12"/>
    <w:rsid w:val="004354DC"/>
    <w:rsid w:val="00437A2F"/>
    <w:rsid w:val="00437FB9"/>
    <w:rsid w:val="00442F09"/>
    <w:rsid w:val="004435E5"/>
    <w:rsid w:val="0044450F"/>
    <w:rsid w:val="00447589"/>
    <w:rsid w:val="004475F6"/>
    <w:rsid w:val="004505EA"/>
    <w:rsid w:val="00454E03"/>
    <w:rsid w:val="00456781"/>
    <w:rsid w:val="00456F15"/>
    <w:rsid w:val="004601A8"/>
    <w:rsid w:val="0046028B"/>
    <w:rsid w:val="00460448"/>
    <w:rsid w:val="00461060"/>
    <w:rsid w:val="004638A6"/>
    <w:rsid w:val="00463EF6"/>
    <w:rsid w:val="00464841"/>
    <w:rsid w:val="00466A2B"/>
    <w:rsid w:val="00467D18"/>
    <w:rsid w:val="004742C8"/>
    <w:rsid w:val="00475097"/>
    <w:rsid w:val="00476F38"/>
    <w:rsid w:val="004824CE"/>
    <w:rsid w:val="0048441B"/>
    <w:rsid w:val="00496AFA"/>
    <w:rsid w:val="00497B13"/>
    <w:rsid w:val="004A03C2"/>
    <w:rsid w:val="004A6528"/>
    <w:rsid w:val="004A76CD"/>
    <w:rsid w:val="004A7ACA"/>
    <w:rsid w:val="004A7E5D"/>
    <w:rsid w:val="004B2E32"/>
    <w:rsid w:val="004B5A4A"/>
    <w:rsid w:val="004B5FF2"/>
    <w:rsid w:val="004B78E4"/>
    <w:rsid w:val="004C0E0F"/>
    <w:rsid w:val="004C1BE6"/>
    <w:rsid w:val="004C2CB9"/>
    <w:rsid w:val="004C4966"/>
    <w:rsid w:val="004C56BE"/>
    <w:rsid w:val="004C6565"/>
    <w:rsid w:val="004C6B08"/>
    <w:rsid w:val="004D0A0C"/>
    <w:rsid w:val="004D0BE9"/>
    <w:rsid w:val="004D27C9"/>
    <w:rsid w:val="004E0320"/>
    <w:rsid w:val="004E1B08"/>
    <w:rsid w:val="004E1B4E"/>
    <w:rsid w:val="004E2D87"/>
    <w:rsid w:val="004E5EAF"/>
    <w:rsid w:val="004E6481"/>
    <w:rsid w:val="004E7FA2"/>
    <w:rsid w:val="004F0CBC"/>
    <w:rsid w:val="004F14A7"/>
    <w:rsid w:val="004F674C"/>
    <w:rsid w:val="004F7950"/>
    <w:rsid w:val="004F7EEC"/>
    <w:rsid w:val="00501964"/>
    <w:rsid w:val="00502233"/>
    <w:rsid w:val="00505A43"/>
    <w:rsid w:val="00506336"/>
    <w:rsid w:val="005074EE"/>
    <w:rsid w:val="00507D3E"/>
    <w:rsid w:val="00507D77"/>
    <w:rsid w:val="00507E5D"/>
    <w:rsid w:val="00512864"/>
    <w:rsid w:val="00513E0C"/>
    <w:rsid w:val="00514260"/>
    <w:rsid w:val="00514AA0"/>
    <w:rsid w:val="005169AA"/>
    <w:rsid w:val="0052266B"/>
    <w:rsid w:val="00523B2A"/>
    <w:rsid w:val="00523F3A"/>
    <w:rsid w:val="0053085C"/>
    <w:rsid w:val="00532C93"/>
    <w:rsid w:val="0053523B"/>
    <w:rsid w:val="005356EE"/>
    <w:rsid w:val="00536376"/>
    <w:rsid w:val="00537FE0"/>
    <w:rsid w:val="005434B1"/>
    <w:rsid w:val="00545FDE"/>
    <w:rsid w:val="00551ED5"/>
    <w:rsid w:val="00552207"/>
    <w:rsid w:val="00557B08"/>
    <w:rsid w:val="00560EB7"/>
    <w:rsid w:val="00570C7C"/>
    <w:rsid w:val="00573AD5"/>
    <w:rsid w:val="005756E8"/>
    <w:rsid w:val="00576E9F"/>
    <w:rsid w:val="005773AE"/>
    <w:rsid w:val="005778EC"/>
    <w:rsid w:val="0057796F"/>
    <w:rsid w:val="0058104D"/>
    <w:rsid w:val="00583119"/>
    <w:rsid w:val="00583B06"/>
    <w:rsid w:val="005858CB"/>
    <w:rsid w:val="005911C8"/>
    <w:rsid w:val="005913FD"/>
    <w:rsid w:val="00592CD0"/>
    <w:rsid w:val="00596421"/>
    <w:rsid w:val="00596572"/>
    <w:rsid w:val="00597646"/>
    <w:rsid w:val="00597E06"/>
    <w:rsid w:val="005A3960"/>
    <w:rsid w:val="005A472E"/>
    <w:rsid w:val="005A7F5F"/>
    <w:rsid w:val="005B01DF"/>
    <w:rsid w:val="005B169F"/>
    <w:rsid w:val="005B18AE"/>
    <w:rsid w:val="005B35BC"/>
    <w:rsid w:val="005B5926"/>
    <w:rsid w:val="005C190B"/>
    <w:rsid w:val="005C3BB3"/>
    <w:rsid w:val="005C70F9"/>
    <w:rsid w:val="005D0992"/>
    <w:rsid w:val="005D13EB"/>
    <w:rsid w:val="005D3691"/>
    <w:rsid w:val="005D3DEA"/>
    <w:rsid w:val="005D3E9D"/>
    <w:rsid w:val="005D4CE6"/>
    <w:rsid w:val="005D6D74"/>
    <w:rsid w:val="005D70B5"/>
    <w:rsid w:val="005E11C9"/>
    <w:rsid w:val="005E230A"/>
    <w:rsid w:val="005E2CB9"/>
    <w:rsid w:val="005E6617"/>
    <w:rsid w:val="005E6CF0"/>
    <w:rsid w:val="005E6FEF"/>
    <w:rsid w:val="005F0783"/>
    <w:rsid w:val="005F1E58"/>
    <w:rsid w:val="005F21AA"/>
    <w:rsid w:val="005F5E9A"/>
    <w:rsid w:val="005F72EF"/>
    <w:rsid w:val="005F7FD3"/>
    <w:rsid w:val="00600394"/>
    <w:rsid w:val="00600BA7"/>
    <w:rsid w:val="00602359"/>
    <w:rsid w:val="006024D7"/>
    <w:rsid w:val="00602E7F"/>
    <w:rsid w:val="00603067"/>
    <w:rsid w:val="00604AEE"/>
    <w:rsid w:val="006050A0"/>
    <w:rsid w:val="00610FB2"/>
    <w:rsid w:val="006124FE"/>
    <w:rsid w:val="00612A43"/>
    <w:rsid w:val="00612A77"/>
    <w:rsid w:val="00613BEE"/>
    <w:rsid w:val="00614A76"/>
    <w:rsid w:val="00615139"/>
    <w:rsid w:val="006213CE"/>
    <w:rsid w:val="00625FBE"/>
    <w:rsid w:val="00632590"/>
    <w:rsid w:val="00633BE8"/>
    <w:rsid w:val="0063613E"/>
    <w:rsid w:val="0063663B"/>
    <w:rsid w:val="00640A8B"/>
    <w:rsid w:val="00645943"/>
    <w:rsid w:val="00650164"/>
    <w:rsid w:val="0065065C"/>
    <w:rsid w:val="0065388D"/>
    <w:rsid w:val="0065726D"/>
    <w:rsid w:val="00657894"/>
    <w:rsid w:val="00660616"/>
    <w:rsid w:val="0066332C"/>
    <w:rsid w:val="00664186"/>
    <w:rsid w:val="00664B18"/>
    <w:rsid w:val="00665344"/>
    <w:rsid w:val="006761BC"/>
    <w:rsid w:val="00676F05"/>
    <w:rsid w:val="0068060A"/>
    <w:rsid w:val="00682AD6"/>
    <w:rsid w:val="00684636"/>
    <w:rsid w:val="0068490D"/>
    <w:rsid w:val="00686138"/>
    <w:rsid w:val="006905EB"/>
    <w:rsid w:val="006943EE"/>
    <w:rsid w:val="00695851"/>
    <w:rsid w:val="00697EA5"/>
    <w:rsid w:val="006A19FB"/>
    <w:rsid w:val="006A352E"/>
    <w:rsid w:val="006A455A"/>
    <w:rsid w:val="006A531B"/>
    <w:rsid w:val="006B0860"/>
    <w:rsid w:val="006B12C1"/>
    <w:rsid w:val="006B3BEE"/>
    <w:rsid w:val="006B753F"/>
    <w:rsid w:val="006C2059"/>
    <w:rsid w:val="006C597E"/>
    <w:rsid w:val="006C6D0F"/>
    <w:rsid w:val="006C7D15"/>
    <w:rsid w:val="006C7F3E"/>
    <w:rsid w:val="006D1091"/>
    <w:rsid w:val="006D2F7E"/>
    <w:rsid w:val="006D40C4"/>
    <w:rsid w:val="006D5381"/>
    <w:rsid w:val="006D5F6F"/>
    <w:rsid w:val="006D6F39"/>
    <w:rsid w:val="006D7B92"/>
    <w:rsid w:val="006E1F33"/>
    <w:rsid w:val="006E2366"/>
    <w:rsid w:val="006E7035"/>
    <w:rsid w:val="006E7C32"/>
    <w:rsid w:val="006F0EA7"/>
    <w:rsid w:val="006F1622"/>
    <w:rsid w:val="006F1B69"/>
    <w:rsid w:val="006F1F45"/>
    <w:rsid w:val="006F4531"/>
    <w:rsid w:val="006F4864"/>
    <w:rsid w:val="00702B59"/>
    <w:rsid w:val="007047AB"/>
    <w:rsid w:val="0070616F"/>
    <w:rsid w:val="00710AC1"/>
    <w:rsid w:val="00710C7B"/>
    <w:rsid w:val="00712A25"/>
    <w:rsid w:val="0071570E"/>
    <w:rsid w:val="007178F5"/>
    <w:rsid w:val="007207FC"/>
    <w:rsid w:val="00721E33"/>
    <w:rsid w:val="0072551F"/>
    <w:rsid w:val="007261FD"/>
    <w:rsid w:val="0073039A"/>
    <w:rsid w:val="0073197B"/>
    <w:rsid w:val="00735A29"/>
    <w:rsid w:val="00735BD9"/>
    <w:rsid w:val="007410EC"/>
    <w:rsid w:val="007420CE"/>
    <w:rsid w:val="0074289C"/>
    <w:rsid w:val="00744EAC"/>
    <w:rsid w:val="007451E7"/>
    <w:rsid w:val="00745657"/>
    <w:rsid w:val="00746ADF"/>
    <w:rsid w:val="007569BF"/>
    <w:rsid w:val="00757F26"/>
    <w:rsid w:val="00764586"/>
    <w:rsid w:val="00764A70"/>
    <w:rsid w:val="007651D9"/>
    <w:rsid w:val="00766223"/>
    <w:rsid w:val="0076628C"/>
    <w:rsid w:val="0076690A"/>
    <w:rsid w:val="00767169"/>
    <w:rsid w:val="0076797E"/>
    <w:rsid w:val="00780877"/>
    <w:rsid w:val="00780D41"/>
    <w:rsid w:val="00780F79"/>
    <w:rsid w:val="00784516"/>
    <w:rsid w:val="00784D1C"/>
    <w:rsid w:val="007927E2"/>
    <w:rsid w:val="00792DB7"/>
    <w:rsid w:val="007943E6"/>
    <w:rsid w:val="00794420"/>
    <w:rsid w:val="007953E4"/>
    <w:rsid w:val="00796CF7"/>
    <w:rsid w:val="007A39EE"/>
    <w:rsid w:val="007A40BA"/>
    <w:rsid w:val="007A40EC"/>
    <w:rsid w:val="007B02A4"/>
    <w:rsid w:val="007B0C57"/>
    <w:rsid w:val="007B25F7"/>
    <w:rsid w:val="007B2F65"/>
    <w:rsid w:val="007B3812"/>
    <w:rsid w:val="007B4888"/>
    <w:rsid w:val="007B75E4"/>
    <w:rsid w:val="007B76BD"/>
    <w:rsid w:val="007C0519"/>
    <w:rsid w:val="007C362C"/>
    <w:rsid w:val="007D022A"/>
    <w:rsid w:val="007D1CF9"/>
    <w:rsid w:val="007D36DD"/>
    <w:rsid w:val="007E0D64"/>
    <w:rsid w:val="007E62D0"/>
    <w:rsid w:val="007E7F47"/>
    <w:rsid w:val="007F48E1"/>
    <w:rsid w:val="007F7E64"/>
    <w:rsid w:val="00800E43"/>
    <w:rsid w:val="00802067"/>
    <w:rsid w:val="0080229B"/>
    <w:rsid w:val="00805692"/>
    <w:rsid w:val="00805DA8"/>
    <w:rsid w:val="00806B67"/>
    <w:rsid w:val="0081575B"/>
    <w:rsid w:val="0081721C"/>
    <w:rsid w:val="008205EF"/>
    <w:rsid w:val="00823C5C"/>
    <w:rsid w:val="00823F53"/>
    <w:rsid w:val="00825EB6"/>
    <w:rsid w:val="00827B8A"/>
    <w:rsid w:val="00831BBD"/>
    <w:rsid w:val="008332E4"/>
    <w:rsid w:val="00836C85"/>
    <w:rsid w:val="008375CB"/>
    <w:rsid w:val="00843675"/>
    <w:rsid w:val="00845080"/>
    <w:rsid w:val="008456C9"/>
    <w:rsid w:val="00845D1D"/>
    <w:rsid w:val="00846545"/>
    <w:rsid w:val="00847BBF"/>
    <w:rsid w:val="00852F71"/>
    <w:rsid w:val="00853473"/>
    <w:rsid w:val="008534AB"/>
    <w:rsid w:val="00853D94"/>
    <w:rsid w:val="00861DDD"/>
    <w:rsid w:val="00862138"/>
    <w:rsid w:val="0086346B"/>
    <w:rsid w:val="008654CF"/>
    <w:rsid w:val="00870C24"/>
    <w:rsid w:val="008712C3"/>
    <w:rsid w:val="008724BA"/>
    <w:rsid w:val="0087262E"/>
    <w:rsid w:val="0087363B"/>
    <w:rsid w:val="008737A7"/>
    <w:rsid w:val="00873A9E"/>
    <w:rsid w:val="00873F85"/>
    <w:rsid w:val="008748E2"/>
    <w:rsid w:val="00876D88"/>
    <w:rsid w:val="0088121B"/>
    <w:rsid w:val="00882C7B"/>
    <w:rsid w:val="00882F95"/>
    <w:rsid w:val="0088674E"/>
    <w:rsid w:val="008867AC"/>
    <w:rsid w:val="00887A25"/>
    <w:rsid w:val="008931D7"/>
    <w:rsid w:val="00897366"/>
    <w:rsid w:val="008A4B91"/>
    <w:rsid w:val="008A7ACE"/>
    <w:rsid w:val="008B08E6"/>
    <w:rsid w:val="008B0A08"/>
    <w:rsid w:val="008B5F82"/>
    <w:rsid w:val="008C04A2"/>
    <w:rsid w:val="008C1C6C"/>
    <w:rsid w:val="008C1EB7"/>
    <w:rsid w:val="008D0CDE"/>
    <w:rsid w:val="008D187C"/>
    <w:rsid w:val="008D2788"/>
    <w:rsid w:val="008D404D"/>
    <w:rsid w:val="008D7F05"/>
    <w:rsid w:val="008E0869"/>
    <w:rsid w:val="008E0A4B"/>
    <w:rsid w:val="008E1074"/>
    <w:rsid w:val="008E149A"/>
    <w:rsid w:val="008E2B45"/>
    <w:rsid w:val="008E7D80"/>
    <w:rsid w:val="008F1777"/>
    <w:rsid w:val="008F3DEB"/>
    <w:rsid w:val="008F4273"/>
    <w:rsid w:val="00900257"/>
    <w:rsid w:val="00900B58"/>
    <w:rsid w:val="00906DC5"/>
    <w:rsid w:val="00911968"/>
    <w:rsid w:val="009127FC"/>
    <w:rsid w:val="0091353A"/>
    <w:rsid w:val="00920D70"/>
    <w:rsid w:val="00922B17"/>
    <w:rsid w:val="00922D69"/>
    <w:rsid w:val="00923A21"/>
    <w:rsid w:val="0092411A"/>
    <w:rsid w:val="009242D9"/>
    <w:rsid w:val="009265EA"/>
    <w:rsid w:val="009266FB"/>
    <w:rsid w:val="00927622"/>
    <w:rsid w:val="00927CA0"/>
    <w:rsid w:val="00930817"/>
    <w:rsid w:val="009308ED"/>
    <w:rsid w:val="00931F3E"/>
    <w:rsid w:val="0093263B"/>
    <w:rsid w:val="009328C3"/>
    <w:rsid w:val="00934D20"/>
    <w:rsid w:val="009356A6"/>
    <w:rsid w:val="00935B3A"/>
    <w:rsid w:val="00936753"/>
    <w:rsid w:val="00940E6E"/>
    <w:rsid w:val="00941759"/>
    <w:rsid w:val="009425B3"/>
    <w:rsid w:val="00942867"/>
    <w:rsid w:val="00942903"/>
    <w:rsid w:val="009432AF"/>
    <w:rsid w:val="009475DA"/>
    <w:rsid w:val="0095147C"/>
    <w:rsid w:val="009518AC"/>
    <w:rsid w:val="00952309"/>
    <w:rsid w:val="00953400"/>
    <w:rsid w:val="00953D22"/>
    <w:rsid w:val="0095504E"/>
    <w:rsid w:val="009556BD"/>
    <w:rsid w:val="00957CAC"/>
    <w:rsid w:val="00960F66"/>
    <w:rsid w:val="00962B91"/>
    <w:rsid w:val="009656FF"/>
    <w:rsid w:val="00966F67"/>
    <w:rsid w:val="0097170C"/>
    <w:rsid w:val="009740F7"/>
    <w:rsid w:val="0097495A"/>
    <w:rsid w:val="00975075"/>
    <w:rsid w:val="00976308"/>
    <w:rsid w:val="00976647"/>
    <w:rsid w:val="00976AF1"/>
    <w:rsid w:val="00977C37"/>
    <w:rsid w:val="00986224"/>
    <w:rsid w:val="009862B1"/>
    <w:rsid w:val="00992B83"/>
    <w:rsid w:val="0099630E"/>
    <w:rsid w:val="009A119D"/>
    <w:rsid w:val="009A14AF"/>
    <w:rsid w:val="009A20E1"/>
    <w:rsid w:val="009A4AED"/>
    <w:rsid w:val="009A502A"/>
    <w:rsid w:val="009A539A"/>
    <w:rsid w:val="009B00F1"/>
    <w:rsid w:val="009B3424"/>
    <w:rsid w:val="009B4BD7"/>
    <w:rsid w:val="009B5F09"/>
    <w:rsid w:val="009B7F29"/>
    <w:rsid w:val="009C1D84"/>
    <w:rsid w:val="009C2E5D"/>
    <w:rsid w:val="009C6384"/>
    <w:rsid w:val="009C6C05"/>
    <w:rsid w:val="009C6ED2"/>
    <w:rsid w:val="009D0112"/>
    <w:rsid w:val="009D1AEA"/>
    <w:rsid w:val="009D33F9"/>
    <w:rsid w:val="009D6D4D"/>
    <w:rsid w:val="009E0193"/>
    <w:rsid w:val="009E01F0"/>
    <w:rsid w:val="009E0B6A"/>
    <w:rsid w:val="009E2077"/>
    <w:rsid w:val="009E2236"/>
    <w:rsid w:val="009E54E3"/>
    <w:rsid w:val="009F1C04"/>
    <w:rsid w:val="009F1DE9"/>
    <w:rsid w:val="009F2C82"/>
    <w:rsid w:val="009F327C"/>
    <w:rsid w:val="009F3773"/>
    <w:rsid w:val="009F37B2"/>
    <w:rsid w:val="009F3F32"/>
    <w:rsid w:val="009F5DFD"/>
    <w:rsid w:val="009F6655"/>
    <w:rsid w:val="009F693B"/>
    <w:rsid w:val="009F6F11"/>
    <w:rsid w:val="00A00ADA"/>
    <w:rsid w:val="00A01DD1"/>
    <w:rsid w:val="00A028A8"/>
    <w:rsid w:val="00A07269"/>
    <w:rsid w:val="00A11AD9"/>
    <w:rsid w:val="00A13B27"/>
    <w:rsid w:val="00A13E34"/>
    <w:rsid w:val="00A17D22"/>
    <w:rsid w:val="00A2119E"/>
    <w:rsid w:val="00A21D0A"/>
    <w:rsid w:val="00A23CB6"/>
    <w:rsid w:val="00A2751F"/>
    <w:rsid w:val="00A31D58"/>
    <w:rsid w:val="00A33A26"/>
    <w:rsid w:val="00A33C94"/>
    <w:rsid w:val="00A35271"/>
    <w:rsid w:val="00A40122"/>
    <w:rsid w:val="00A42A59"/>
    <w:rsid w:val="00A438C5"/>
    <w:rsid w:val="00A45CED"/>
    <w:rsid w:val="00A46B3D"/>
    <w:rsid w:val="00A528E5"/>
    <w:rsid w:val="00A53703"/>
    <w:rsid w:val="00A54A92"/>
    <w:rsid w:val="00A5597B"/>
    <w:rsid w:val="00A6085B"/>
    <w:rsid w:val="00A620B6"/>
    <w:rsid w:val="00A65B0A"/>
    <w:rsid w:val="00A67CA7"/>
    <w:rsid w:val="00A70731"/>
    <w:rsid w:val="00A72391"/>
    <w:rsid w:val="00A744A4"/>
    <w:rsid w:val="00A75428"/>
    <w:rsid w:val="00A77C27"/>
    <w:rsid w:val="00A8021E"/>
    <w:rsid w:val="00A80765"/>
    <w:rsid w:val="00A815EA"/>
    <w:rsid w:val="00A8539E"/>
    <w:rsid w:val="00A91688"/>
    <w:rsid w:val="00A96076"/>
    <w:rsid w:val="00A974A3"/>
    <w:rsid w:val="00A97DB4"/>
    <w:rsid w:val="00A97FC3"/>
    <w:rsid w:val="00AA0E57"/>
    <w:rsid w:val="00AA14F8"/>
    <w:rsid w:val="00AA1FDB"/>
    <w:rsid w:val="00AA34C1"/>
    <w:rsid w:val="00AA473E"/>
    <w:rsid w:val="00AA6265"/>
    <w:rsid w:val="00AA68BE"/>
    <w:rsid w:val="00AA7E33"/>
    <w:rsid w:val="00AB2A55"/>
    <w:rsid w:val="00AB4083"/>
    <w:rsid w:val="00AB5D41"/>
    <w:rsid w:val="00AB655A"/>
    <w:rsid w:val="00AC11C6"/>
    <w:rsid w:val="00AC2154"/>
    <w:rsid w:val="00AC35A0"/>
    <w:rsid w:val="00AC555B"/>
    <w:rsid w:val="00AC73BF"/>
    <w:rsid w:val="00AC749B"/>
    <w:rsid w:val="00AD0F70"/>
    <w:rsid w:val="00AD2763"/>
    <w:rsid w:val="00AD296C"/>
    <w:rsid w:val="00AD7F6C"/>
    <w:rsid w:val="00AE25DF"/>
    <w:rsid w:val="00AE28DA"/>
    <w:rsid w:val="00AE62C6"/>
    <w:rsid w:val="00AF0802"/>
    <w:rsid w:val="00AF7163"/>
    <w:rsid w:val="00AF7CAC"/>
    <w:rsid w:val="00B00711"/>
    <w:rsid w:val="00B01381"/>
    <w:rsid w:val="00B018A4"/>
    <w:rsid w:val="00B02A87"/>
    <w:rsid w:val="00B045B9"/>
    <w:rsid w:val="00B046D1"/>
    <w:rsid w:val="00B05E3D"/>
    <w:rsid w:val="00B0703B"/>
    <w:rsid w:val="00B108DF"/>
    <w:rsid w:val="00B11314"/>
    <w:rsid w:val="00B14475"/>
    <w:rsid w:val="00B175D8"/>
    <w:rsid w:val="00B17E07"/>
    <w:rsid w:val="00B215BA"/>
    <w:rsid w:val="00B22982"/>
    <w:rsid w:val="00B239F0"/>
    <w:rsid w:val="00B24B1A"/>
    <w:rsid w:val="00B27AC1"/>
    <w:rsid w:val="00B27ACC"/>
    <w:rsid w:val="00B27B37"/>
    <w:rsid w:val="00B310A4"/>
    <w:rsid w:val="00B32640"/>
    <w:rsid w:val="00B3390A"/>
    <w:rsid w:val="00B3533C"/>
    <w:rsid w:val="00B3542A"/>
    <w:rsid w:val="00B40BC9"/>
    <w:rsid w:val="00B416C4"/>
    <w:rsid w:val="00B43B74"/>
    <w:rsid w:val="00B44633"/>
    <w:rsid w:val="00B50130"/>
    <w:rsid w:val="00B53092"/>
    <w:rsid w:val="00B56B09"/>
    <w:rsid w:val="00B56C61"/>
    <w:rsid w:val="00B5774B"/>
    <w:rsid w:val="00B57A52"/>
    <w:rsid w:val="00B82492"/>
    <w:rsid w:val="00B82DA6"/>
    <w:rsid w:val="00B8375B"/>
    <w:rsid w:val="00B86567"/>
    <w:rsid w:val="00B90293"/>
    <w:rsid w:val="00B92D68"/>
    <w:rsid w:val="00B93996"/>
    <w:rsid w:val="00BA05F4"/>
    <w:rsid w:val="00BA0FA0"/>
    <w:rsid w:val="00BA11ED"/>
    <w:rsid w:val="00BA24DC"/>
    <w:rsid w:val="00BA45D0"/>
    <w:rsid w:val="00BA5F34"/>
    <w:rsid w:val="00BA714F"/>
    <w:rsid w:val="00BB228F"/>
    <w:rsid w:val="00BB421F"/>
    <w:rsid w:val="00BB5E37"/>
    <w:rsid w:val="00BB67FF"/>
    <w:rsid w:val="00BC02C7"/>
    <w:rsid w:val="00BC07C7"/>
    <w:rsid w:val="00BC0C21"/>
    <w:rsid w:val="00BC0F6C"/>
    <w:rsid w:val="00BC1F0A"/>
    <w:rsid w:val="00BC26DA"/>
    <w:rsid w:val="00BC43E1"/>
    <w:rsid w:val="00BC43F6"/>
    <w:rsid w:val="00BC4FBE"/>
    <w:rsid w:val="00BC5D08"/>
    <w:rsid w:val="00BD1297"/>
    <w:rsid w:val="00BD33ED"/>
    <w:rsid w:val="00BD4861"/>
    <w:rsid w:val="00BD6C70"/>
    <w:rsid w:val="00BD6EDD"/>
    <w:rsid w:val="00BE3638"/>
    <w:rsid w:val="00BE6068"/>
    <w:rsid w:val="00BF2A9E"/>
    <w:rsid w:val="00BF4F0F"/>
    <w:rsid w:val="00BF5B13"/>
    <w:rsid w:val="00C00413"/>
    <w:rsid w:val="00C01CD1"/>
    <w:rsid w:val="00C048E0"/>
    <w:rsid w:val="00C05C36"/>
    <w:rsid w:val="00C06479"/>
    <w:rsid w:val="00C07E39"/>
    <w:rsid w:val="00C1098A"/>
    <w:rsid w:val="00C1298E"/>
    <w:rsid w:val="00C137A1"/>
    <w:rsid w:val="00C15BAF"/>
    <w:rsid w:val="00C15E4A"/>
    <w:rsid w:val="00C172B8"/>
    <w:rsid w:val="00C17B11"/>
    <w:rsid w:val="00C200B9"/>
    <w:rsid w:val="00C239F3"/>
    <w:rsid w:val="00C27B69"/>
    <w:rsid w:val="00C3038F"/>
    <w:rsid w:val="00C3102D"/>
    <w:rsid w:val="00C327C8"/>
    <w:rsid w:val="00C32F7E"/>
    <w:rsid w:val="00C3417E"/>
    <w:rsid w:val="00C34ACF"/>
    <w:rsid w:val="00C354DD"/>
    <w:rsid w:val="00C42C6E"/>
    <w:rsid w:val="00C44A84"/>
    <w:rsid w:val="00C45367"/>
    <w:rsid w:val="00C50241"/>
    <w:rsid w:val="00C50B3F"/>
    <w:rsid w:val="00C51424"/>
    <w:rsid w:val="00C55180"/>
    <w:rsid w:val="00C55A40"/>
    <w:rsid w:val="00C561A0"/>
    <w:rsid w:val="00C60717"/>
    <w:rsid w:val="00C61BC7"/>
    <w:rsid w:val="00C67CC7"/>
    <w:rsid w:val="00C70491"/>
    <w:rsid w:val="00C720A4"/>
    <w:rsid w:val="00C727B2"/>
    <w:rsid w:val="00C83FD0"/>
    <w:rsid w:val="00C84036"/>
    <w:rsid w:val="00C8488E"/>
    <w:rsid w:val="00C9024D"/>
    <w:rsid w:val="00C92490"/>
    <w:rsid w:val="00C95971"/>
    <w:rsid w:val="00C970EF"/>
    <w:rsid w:val="00C978A9"/>
    <w:rsid w:val="00C97A20"/>
    <w:rsid w:val="00CA01CF"/>
    <w:rsid w:val="00CA02FF"/>
    <w:rsid w:val="00CA6362"/>
    <w:rsid w:val="00CA65FC"/>
    <w:rsid w:val="00CB0031"/>
    <w:rsid w:val="00CB1716"/>
    <w:rsid w:val="00CB2DE9"/>
    <w:rsid w:val="00CB44CA"/>
    <w:rsid w:val="00CB7ED0"/>
    <w:rsid w:val="00CC0163"/>
    <w:rsid w:val="00CC1655"/>
    <w:rsid w:val="00CC28DF"/>
    <w:rsid w:val="00CC4E9C"/>
    <w:rsid w:val="00CC5525"/>
    <w:rsid w:val="00CC6C04"/>
    <w:rsid w:val="00CC74A3"/>
    <w:rsid w:val="00CD0FD2"/>
    <w:rsid w:val="00CD22E8"/>
    <w:rsid w:val="00CD2518"/>
    <w:rsid w:val="00CD37AC"/>
    <w:rsid w:val="00CD7322"/>
    <w:rsid w:val="00CE29C3"/>
    <w:rsid w:val="00CE3B33"/>
    <w:rsid w:val="00CE5E66"/>
    <w:rsid w:val="00CF18E1"/>
    <w:rsid w:val="00CF3B0E"/>
    <w:rsid w:val="00CF4AD1"/>
    <w:rsid w:val="00CF4C17"/>
    <w:rsid w:val="00D031F5"/>
    <w:rsid w:val="00D107E4"/>
    <w:rsid w:val="00D10C24"/>
    <w:rsid w:val="00D139E4"/>
    <w:rsid w:val="00D13C88"/>
    <w:rsid w:val="00D20C0D"/>
    <w:rsid w:val="00D20C62"/>
    <w:rsid w:val="00D25050"/>
    <w:rsid w:val="00D25DF5"/>
    <w:rsid w:val="00D27A5B"/>
    <w:rsid w:val="00D30084"/>
    <w:rsid w:val="00D32B9D"/>
    <w:rsid w:val="00D34DA6"/>
    <w:rsid w:val="00D478A7"/>
    <w:rsid w:val="00D5078E"/>
    <w:rsid w:val="00D50E08"/>
    <w:rsid w:val="00D52168"/>
    <w:rsid w:val="00D5361D"/>
    <w:rsid w:val="00D5673E"/>
    <w:rsid w:val="00D623E2"/>
    <w:rsid w:val="00D63081"/>
    <w:rsid w:val="00D66F4E"/>
    <w:rsid w:val="00D704DA"/>
    <w:rsid w:val="00D71560"/>
    <w:rsid w:val="00D71A09"/>
    <w:rsid w:val="00D7461D"/>
    <w:rsid w:val="00D74D37"/>
    <w:rsid w:val="00D773F0"/>
    <w:rsid w:val="00D81379"/>
    <w:rsid w:val="00D878AC"/>
    <w:rsid w:val="00D901BA"/>
    <w:rsid w:val="00D90855"/>
    <w:rsid w:val="00D91E2A"/>
    <w:rsid w:val="00D92B62"/>
    <w:rsid w:val="00D934C5"/>
    <w:rsid w:val="00D9396D"/>
    <w:rsid w:val="00D948D2"/>
    <w:rsid w:val="00D97346"/>
    <w:rsid w:val="00DA4289"/>
    <w:rsid w:val="00DA7F69"/>
    <w:rsid w:val="00DB1079"/>
    <w:rsid w:val="00DB1E61"/>
    <w:rsid w:val="00DB7B48"/>
    <w:rsid w:val="00DC0C6A"/>
    <w:rsid w:val="00DC250C"/>
    <w:rsid w:val="00DC5752"/>
    <w:rsid w:val="00DC5F8A"/>
    <w:rsid w:val="00DD5E12"/>
    <w:rsid w:val="00DD5E3C"/>
    <w:rsid w:val="00DD6A75"/>
    <w:rsid w:val="00DD735A"/>
    <w:rsid w:val="00DD73DF"/>
    <w:rsid w:val="00DE16EB"/>
    <w:rsid w:val="00DE1E0E"/>
    <w:rsid w:val="00DE311C"/>
    <w:rsid w:val="00DE40E8"/>
    <w:rsid w:val="00DE6196"/>
    <w:rsid w:val="00DE656B"/>
    <w:rsid w:val="00DE696D"/>
    <w:rsid w:val="00DE7A7A"/>
    <w:rsid w:val="00DF021A"/>
    <w:rsid w:val="00DF15A8"/>
    <w:rsid w:val="00DF1797"/>
    <w:rsid w:val="00DF3BB8"/>
    <w:rsid w:val="00DF3BDF"/>
    <w:rsid w:val="00DF5F30"/>
    <w:rsid w:val="00DF709C"/>
    <w:rsid w:val="00DF7F19"/>
    <w:rsid w:val="00E01C58"/>
    <w:rsid w:val="00E03B85"/>
    <w:rsid w:val="00E047D3"/>
    <w:rsid w:val="00E056E2"/>
    <w:rsid w:val="00E13527"/>
    <w:rsid w:val="00E136B0"/>
    <w:rsid w:val="00E1621B"/>
    <w:rsid w:val="00E16385"/>
    <w:rsid w:val="00E17D0D"/>
    <w:rsid w:val="00E2063F"/>
    <w:rsid w:val="00E20CB0"/>
    <w:rsid w:val="00E24066"/>
    <w:rsid w:val="00E2598A"/>
    <w:rsid w:val="00E302D0"/>
    <w:rsid w:val="00E3179C"/>
    <w:rsid w:val="00E32C9C"/>
    <w:rsid w:val="00E32EA1"/>
    <w:rsid w:val="00E33F99"/>
    <w:rsid w:val="00E348EF"/>
    <w:rsid w:val="00E409AE"/>
    <w:rsid w:val="00E4145B"/>
    <w:rsid w:val="00E43E0F"/>
    <w:rsid w:val="00E45344"/>
    <w:rsid w:val="00E47729"/>
    <w:rsid w:val="00E47BF3"/>
    <w:rsid w:val="00E517F0"/>
    <w:rsid w:val="00E54C7A"/>
    <w:rsid w:val="00E664B9"/>
    <w:rsid w:val="00E6765D"/>
    <w:rsid w:val="00E67D14"/>
    <w:rsid w:val="00E700BD"/>
    <w:rsid w:val="00E70FB6"/>
    <w:rsid w:val="00E71B9E"/>
    <w:rsid w:val="00E71F1D"/>
    <w:rsid w:val="00E746E7"/>
    <w:rsid w:val="00E758D0"/>
    <w:rsid w:val="00E8064D"/>
    <w:rsid w:val="00E81F4A"/>
    <w:rsid w:val="00E82F15"/>
    <w:rsid w:val="00E86546"/>
    <w:rsid w:val="00E87572"/>
    <w:rsid w:val="00E87763"/>
    <w:rsid w:val="00E90295"/>
    <w:rsid w:val="00E910FA"/>
    <w:rsid w:val="00E91B22"/>
    <w:rsid w:val="00E96141"/>
    <w:rsid w:val="00E96412"/>
    <w:rsid w:val="00EA0A56"/>
    <w:rsid w:val="00EA4934"/>
    <w:rsid w:val="00EA4B5B"/>
    <w:rsid w:val="00EA7A75"/>
    <w:rsid w:val="00EB48B8"/>
    <w:rsid w:val="00EB5DA1"/>
    <w:rsid w:val="00EC04D7"/>
    <w:rsid w:val="00EC4614"/>
    <w:rsid w:val="00EC662E"/>
    <w:rsid w:val="00ED0A06"/>
    <w:rsid w:val="00ED2D18"/>
    <w:rsid w:val="00EE1A6A"/>
    <w:rsid w:val="00EE4251"/>
    <w:rsid w:val="00EE4D92"/>
    <w:rsid w:val="00EE4E63"/>
    <w:rsid w:val="00EF15FF"/>
    <w:rsid w:val="00EF233B"/>
    <w:rsid w:val="00EF2E33"/>
    <w:rsid w:val="00EF342D"/>
    <w:rsid w:val="00EF39EA"/>
    <w:rsid w:val="00EF48CE"/>
    <w:rsid w:val="00EF5C23"/>
    <w:rsid w:val="00F01384"/>
    <w:rsid w:val="00F035BD"/>
    <w:rsid w:val="00F04C0A"/>
    <w:rsid w:val="00F054D0"/>
    <w:rsid w:val="00F05991"/>
    <w:rsid w:val="00F07172"/>
    <w:rsid w:val="00F13B4F"/>
    <w:rsid w:val="00F1693B"/>
    <w:rsid w:val="00F16E73"/>
    <w:rsid w:val="00F25B40"/>
    <w:rsid w:val="00F274AC"/>
    <w:rsid w:val="00F31F55"/>
    <w:rsid w:val="00F32C52"/>
    <w:rsid w:val="00F34977"/>
    <w:rsid w:val="00F35154"/>
    <w:rsid w:val="00F40EB8"/>
    <w:rsid w:val="00F4129B"/>
    <w:rsid w:val="00F413B6"/>
    <w:rsid w:val="00F41CAF"/>
    <w:rsid w:val="00F42450"/>
    <w:rsid w:val="00F4256D"/>
    <w:rsid w:val="00F43D21"/>
    <w:rsid w:val="00F46BD6"/>
    <w:rsid w:val="00F47588"/>
    <w:rsid w:val="00F537E3"/>
    <w:rsid w:val="00F6000D"/>
    <w:rsid w:val="00F6068E"/>
    <w:rsid w:val="00F61488"/>
    <w:rsid w:val="00F6372F"/>
    <w:rsid w:val="00F64ADB"/>
    <w:rsid w:val="00F664C4"/>
    <w:rsid w:val="00F66CDA"/>
    <w:rsid w:val="00F700CC"/>
    <w:rsid w:val="00F71573"/>
    <w:rsid w:val="00F71D7B"/>
    <w:rsid w:val="00F71EF2"/>
    <w:rsid w:val="00F71FF1"/>
    <w:rsid w:val="00F733A6"/>
    <w:rsid w:val="00F765C7"/>
    <w:rsid w:val="00F76642"/>
    <w:rsid w:val="00F77399"/>
    <w:rsid w:val="00F800BA"/>
    <w:rsid w:val="00F801DD"/>
    <w:rsid w:val="00F82848"/>
    <w:rsid w:val="00F836B9"/>
    <w:rsid w:val="00F94F62"/>
    <w:rsid w:val="00F97B1A"/>
    <w:rsid w:val="00FA0908"/>
    <w:rsid w:val="00FA2022"/>
    <w:rsid w:val="00FA45F6"/>
    <w:rsid w:val="00FA57E1"/>
    <w:rsid w:val="00FB4BCE"/>
    <w:rsid w:val="00FB55A6"/>
    <w:rsid w:val="00FB57D0"/>
    <w:rsid w:val="00FB5C90"/>
    <w:rsid w:val="00FB5FD0"/>
    <w:rsid w:val="00FB65DA"/>
    <w:rsid w:val="00FB6A22"/>
    <w:rsid w:val="00FB6D02"/>
    <w:rsid w:val="00FB7658"/>
    <w:rsid w:val="00FC20CC"/>
    <w:rsid w:val="00FC4C91"/>
    <w:rsid w:val="00FC526A"/>
    <w:rsid w:val="00FC7087"/>
    <w:rsid w:val="00FC7DE2"/>
    <w:rsid w:val="00FC7EC5"/>
    <w:rsid w:val="00FD05D1"/>
    <w:rsid w:val="00FD068E"/>
    <w:rsid w:val="00FD10C2"/>
    <w:rsid w:val="00FD1531"/>
    <w:rsid w:val="00FD1CF9"/>
    <w:rsid w:val="00FD2662"/>
    <w:rsid w:val="00FD2E70"/>
    <w:rsid w:val="00FD32FC"/>
    <w:rsid w:val="00FD62E4"/>
    <w:rsid w:val="00FD6629"/>
    <w:rsid w:val="00FD6DB1"/>
    <w:rsid w:val="00FD6F96"/>
    <w:rsid w:val="00FE2675"/>
    <w:rsid w:val="00FE442B"/>
    <w:rsid w:val="00FE49D6"/>
    <w:rsid w:val="00FE4F8F"/>
    <w:rsid w:val="00FF33FF"/>
    <w:rsid w:val="00FF48D1"/>
    <w:rsid w:val="00FF50AC"/>
    <w:rsid w:val="00FF55BA"/>
    <w:rsid w:val="00FF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,"/>
  <w14:docId w14:val="188163DD"/>
  <w15:docId w15:val="{42E3EF8C-7160-45B7-A45C-E1E2FF55E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64ADB"/>
    <w:pPr>
      <w:spacing w:line="276" w:lineRule="auto"/>
    </w:pPr>
    <w:rPr>
      <w:rFonts w:ascii="ClanOT-News" w:eastAsia="Times New Roman" w:hAnsi="ClanOT-News" w:cs="Times New Roman"/>
      <w:sz w:val="20"/>
      <w:szCs w:val="20"/>
      <w:lang w:val="en-ZA"/>
    </w:rPr>
  </w:style>
  <w:style w:type="paragraph" w:styleId="Heading1">
    <w:name w:val="heading 1"/>
    <w:aliases w:val="Heading 1.1,BT Heading 1 Number"/>
    <w:basedOn w:val="Normal"/>
    <w:link w:val="Heading1Char"/>
    <w:uiPriority w:val="9"/>
    <w:qFormat/>
    <w:rsid w:val="00F64ADB"/>
    <w:pPr>
      <w:keepNext/>
      <w:keepLines/>
      <w:numPr>
        <w:numId w:val="10"/>
      </w:numPr>
      <w:spacing w:before="240"/>
      <w:outlineLvl w:val="0"/>
    </w:pPr>
    <w:rPr>
      <w:rFonts w:ascii="ClanOT-Medium" w:eastAsiaTheme="majorEastAsia" w:hAnsi="ClanOT-Medium" w:cstheme="majorBidi"/>
      <w:b/>
      <w:color w:val="92D400"/>
      <w:sz w:val="32"/>
      <w:szCs w:val="32"/>
    </w:rPr>
  </w:style>
  <w:style w:type="paragraph" w:styleId="Heading2">
    <w:name w:val="heading 2"/>
    <w:aliases w:val="BT Heading 2 Number"/>
    <w:basedOn w:val="Heading1"/>
    <w:link w:val="Heading2Char"/>
    <w:uiPriority w:val="9"/>
    <w:unhideWhenUsed/>
    <w:qFormat/>
    <w:rsid w:val="00F64ADB"/>
    <w:pPr>
      <w:numPr>
        <w:ilvl w:val="1"/>
      </w:numPr>
      <w:spacing w:before="40"/>
      <w:outlineLvl w:val="1"/>
    </w:pPr>
    <w:rPr>
      <w:sz w:val="28"/>
      <w:szCs w:val="26"/>
    </w:rPr>
  </w:style>
  <w:style w:type="paragraph" w:styleId="Heading3">
    <w:name w:val="heading 3"/>
    <w:aliases w:val="BT Heading 3 Number"/>
    <w:basedOn w:val="Heading2"/>
    <w:link w:val="Heading3Char"/>
    <w:uiPriority w:val="9"/>
    <w:unhideWhenUsed/>
    <w:qFormat/>
    <w:rsid w:val="00F64ADB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14F8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5344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5344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5344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5344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5344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20"/>
    </w:pPr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aliases w:val="BT Heading 2 Number Char"/>
    <w:basedOn w:val="DefaultParagraphFont"/>
    <w:link w:val="Heading2"/>
    <w:uiPriority w:val="9"/>
    <w:rsid w:val="00F64ADB"/>
    <w:rPr>
      <w:rFonts w:ascii="ClanOT-Medium" w:eastAsiaTheme="majorEastAsia" w:hAnsi="ClanOT-Medium" w:cstheme="majorBidi"/>
      <w:b/>
      <w:color w:val="92D400"/>
      <w:sz w:val="28"/>
      <w:szCs w:val="26"/>
      <w:lang w:val="en-ZA"/>
    </w:rPr>
  </w:style>
  <w:style w:type="character" w:customStyle="1" w:styleId="Heading3Char">
    <w:name w:val="Heading 3 Char"/>
    <w:aliases w:val="BT Heading 3 Number Char"/>
    <w:basedOn w:val="DefaultParagraphFont"/>
    <w:link w:val="Heading3"/>
    <w:uiPriority w:val="9"/>
    <w:rsid w:val="00F64ADB"/>
    <w:rPr>
      <w:rFonts w:ascii="ClanOT-Medium" w:eastAsiaTheme="majorEastAsia" w:hAnsi="ClanOT-Medium" w:cstheme="majorBidi"/>
      <w:b/>
      <w:color w:val="92D400"/>
      <w:sz w:val="24"/>
      <w:szCs w:val="24"/>
      <w:lang w:val="en-ZA"/>
    </w:rPr>
  </w:style>
  <w:style w:type="character" w:customStyle="1" w:styleId="Heading4Char">
    <w:name w:val="Heading 4 Char"/>
    <w:basedOn w:val="DefaultParagraphFont"/>
    <w:link w:val="Heading4"/>
    <w:uiPriority w:val="9"/>
    <w:rsid w:val="00AA14F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1Char">
    <w:name w:val="Heading 1 Char"/>
    <w:aliases w:val="Heading 1.1 Char,BT Heading 1 Number Char"/>
    <w:basedOn w:val="DefaultParagraphFont"/>
    <w:link w:val="Heading1"/>
    <w:uiPriority w:val="9"/>
    <w:rsid w:val="00F64ADB"/>
    <w:rPr>
      <w:rFonts w:ascii="ClanOT-Medium" w:eastAsiaTheme="majorEastAsia" w:hAnsi="ClanOT-Medium" w:cstheme="majorBidi"/>
      <w:b/>
      <w:color w:val="92D400"/>
      <w:sz w:val="32"/>
      <w:szCs w:val="32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9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960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02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024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502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0241"/>
    <w:rPr>
      <w:rFonts w:ascii="Arial" w:eastAsia="Arial" w:hAnsi="Arial" w:cs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C50241"/>
    <w:pPr>
      <w:widowControl/>
      <w:autoSpaceDE/>
      <w:autoSpaceDN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5024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50241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C5024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084892"/>
    <w:pPr>
      <w:spacing w:after="100"/>
      <w:ind w:left="220"/>
    </w:pPr>
  </w:style>
  <w:style w:type="paragraph" w:customStyle="1" w:styleId="NormalBold">
    <w:name w:val="Normal Bold"/>
    <w:basedOn w:val="Normal"/>
    <w:link w:val="NormalBoldChar"/>
    <w:uiPriority w:val="1"/>
    <w:qFormat/>
    <w:rsid w:val="00F64ADB"/>
    <w:rPr>
      <w:b/>
    </w:rPr>
  </w:style>
  <w:style w:type="character" w:customStyle="1" w:styleId="NormalBoldChar">
    <w:name w:val="Normal Bold Char"/>
    <w:basedOn w:val="DefaultParagraphFont"/>
    <w:link w:val="NormalBold"/>
    <w:uiPriority w:val="1"/>
    <w:rsid w:val="00F64ADB"/>
    <w:rPr>
      <w:rFonts w:ascii="ClanOT-News" w:eastAsia="Times New Roman" w:hAnsi="ClanOT-News" w:cs="Times New Roman"/>
      <w:b/>
      <w:sz w:val="20"/>
      <w:szCs w:val="20"/>
      <w:lang w:val="en-ZA"/>
    </w:rPr>
  </w:style>
  <w:style w:type="paragraph" w:customStyle="1" w:styleId="NormalGreen">
    <w:name w:val="Normal Green"/>
    <w:basedOn w:val="Normal"/>
    <w:link w:val="NormalGreenChar"/>
    <w:uiPriority w:val="1"/>
    <w:qFormat/>
    <w:rsid w:val="00F64ADB"/>
    <w:rPr>
      <w:color w:val="92D400"/>
    </w:rPr>
  </w:style>
  <w:style w:type="character" w:customStyle="1" w:styleId="NormalGreenChar">
    <w:name w:val="Normal Green Char"/>
    <w:basedOn w:val="DefaultParagraphFont"/>
    <w:link w:val="NormalGreen"/>
    <w:uiPriority w:val="1"/>
    <w:rsid w:val="00F64ADB"/>
    <w:rPr>
      <w:rFonts w:ascii="ClanOT-News" w:eastAsia="Times New Roman" w:hAnsi="ClanOT-News" w:cs="Times New Roman"/>
      <w:color w:val="92D400"/>
      <w:sz w:val="20"/>
      <w:szCs w:val="20"/>
      <w:lang w:val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F4A"/>
    <w:rPr>
      <w:color w:val="808080"/>
      <w:shd w:val="clear" w:color="auto" w:fill="E6E6E6"/>
    </w:rPr>
  </w:style>
  <w:style w:type="paragraph" w:customStyle="1" w:styleId="BidBody1">
    <w:name w:val="Bid Body 1"/>
    <w:basedOn w:val="Normal"/>
    <w:link w:val="BidBody1Char"/>
    <w:autoRedefine/>
    <w:qFormat/>
    <w:rsid w:val="008F1777"/>
    <w:pPr>
      <w:widowControl/>
      <w:autoSpaceDE/>
      <w:autoSpaceDN/>
      <w:jc w:val="both"/>
    </w:pPr>
    <w:rPr>
      <w:rFonts w:ascii="Arial" w:eastAsiaTheme="minorHAnsi" w:hAnsi="Arial" w:cs="Arial"/>
      <w:color w:val="000000" w:themeColor="text1"/>
      <w:lang w:val="en-US"/>
    </w:rPr>
  </w:style>
  <w:style w:type="character" w:customStyle="1" w:styleId="BidBody1Char">
    <w:name w:val="Bid Body 1 Char"/>
    <w:basedOn w:val="DefaultParagraphFont"/>
    <w:link w:val="BidBody1"/>
    <w:rsid w:val="008F1777"/>
    <w:rPr>
      <w:rFonts w:ascii="Arial" w:hAnsi="Arial" w:cs="Arial"/>
      <w:color w:val="000000" w:themeColor="text1"/>
      <w:sz w:val="20"/>
      <w:szCs w:val="20"/>
    </w:rPr>
  </w:style>
  <w:style w:type="paragraph" w:customStyle="1" w:styleId="Bullets">
    <w:name w:val="Bullets"/>
    <w:basedOn w:val="ListParagraph"/>
    <w:link w:val="BulletsChar"/>
    <w:uiPriority w:val="1"/>
    <w:qFormat/>
    <w:rsid w:val="004601A8"/>
    <w:pPr>
      <w:numPr>
        <w:numId w:val="24"/>
      </w:numPr>
      <w:ind w:left="1080"/>
    </w:pPr>
    <w:rPr>
      <w:rFonts w:ascii="Arial" w:hAnsi="Arial"/>
      <w:lang w:val="en-GB"/>
    </w:rPr>
  </w:style>
  <w:style w:type="character" w:customStyle="1" w:styleId="BulletsChar">
    <w:name w:val="Bullets Char"/>
    <w:basedOn w:val="DefaultParagraphFont"/>
    <w:link w:val="Bullets"/>
    <w:uiPriority w:val="1"/>
    <w:rsid w:val="004601A8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5344"/>
    <w:rPr>
      <w:rFonts w:asciiTheme="majorHAnsi" w:eastAsiaTheme="majorEastAsia" w:hAnsiTheme="majorHAnsi" w:cstheme="majorBidi"/>
      <w:color w:val="365F91" w:themeColor="accent1" w:themeShade="BF"/>
      <w:sz w:val="20"/>
      <w:szCs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5344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5344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Z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534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Z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53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ZA"/>
    </w:rPr>
  </w:style>
  <w:style w:type="character" w:styleId="SubtleReference">
    <w:name w:val="Subtle Reference"/>
    <w:basedOn w:val="DefaultParagraphFont"/>
    <w:uiPriority w:val="31"/>
    <w:qFormat/>
    <w:rsid w:val="00784516"/>
    <w:rPr>
      <w:smallCaps/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AC555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D9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53D94"/>
    <w:rPr>
      <w:rFonts w:eastAsiaTheme="minorEastAsia"/>
      <w:color w:val="5A5A5A" w:themeColor="text1" w:themeTint="A5"/>
      <w:spacing w:val="15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E409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9A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9AE"/>
    <w:rPr>
      <w:rFonts w:ascii="ClanOT-News" w:eastAsia="Times New Roman" w:hAnsi="ClanOT-News" w:cs="Times New Roman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9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9AE"/>
    <w:rPr>
      <w:rFonts w:ascii="ClanOT-News" w:eastAsia="Times New Roman" w:hAnsi="ClanOT-News" w:cs="Times New Roman"/>
      <w:b/>
      <w:bCs/>
      <w:sz w:val="20"/>
      <w:szCs w:val="20"/>
      <w:lang w:val="en-ZA"/>
    </w:rPr>
  </w:style>
  <w:style w:type="character" w:styleId="IntenseReference">
    <w:name w:val="Intense Reference"/>
    <w:basedOn w:val="DefaultParagraphFont"/>
    <w:uiPriority w:val="32"/>
    <w:qFormat/>
    <w:rsid w:val="003874F1"/>
    <w:rPr>
      <w:b/>
      <w:bCs/>
      <w:smallCaps/>
      <w:color w:val="4F81BD" w:themeColor="accent1"/>
      <w:spacing w:val="5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356A6"/>
    <w:rPr>
      <w:rFonts w:ascii="ClanOT-News" w:eastAsia="Times New Roman" w:hAnsi="ClanOT-News" w:cs="Times New Roman"/>
      <w:sz w:val="20"/>
      <w:szCs w:val="20"/>
      <w:lang w:val="en-ZA"/>
    </w:rPr>
  </w:style>
  <w:style w:type="paragraph" w:styleId="NoSpacing">
    <w:name w:val="No Spacing"/>
    <w:uiPriority w:val="1"/>
    <w:qFormat/>
    <w:rsid w:val="00D704DA"/>
    <w:rPr>
      <w:rFonts w:ascii="ClanOT-News" w:eastAsia="Times New Roman" w:hAnsi="ClanOT-News" w:cs="Times New Roman"/>
      <w:sz w:val="20"/>
      <w:szCs w:val="2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0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45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5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1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7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5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50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3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2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5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1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8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0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8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5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2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49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22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285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239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631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84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39866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635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964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4933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3387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5240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7017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68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6916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23170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5353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23837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7843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674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3918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54011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31880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90372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99726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5857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4976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960098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33024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0406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142487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86157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9439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497144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87706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345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72438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74341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019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593075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9725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7324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7767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712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621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4846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570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396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2" w:color="auto"/>
                                                    <w:left w:val="single" w:sz="2" w:space="0" w:color="auto"/>
                                                    <w:bottom w:val="single" w:sz="2" w:space="6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91744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1788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044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277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9663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97899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94547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751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51294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13118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0348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0856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165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743273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22770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7655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897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7946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3678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689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220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486719">
                              <w:marLeft w:val="-315"/>
                              <w:marRight w:val="-3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937306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4910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840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95568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7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342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774157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9308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9875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5149239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97750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262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5385318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8144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6193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84689161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63681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37931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874422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5889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1063574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87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677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642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409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881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157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9707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5505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037445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9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8036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04385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924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8827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5324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24176862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36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96248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411751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9532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2829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057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6711879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034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5680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7030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1586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94233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2670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6552175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61971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625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753422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26222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4706967">
                                  <w:marLeft w:val="315"/>
                                  <w:marRight w:val="315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12" w:space="0" w:color="auto"/>
                                    <w:right w:val="none" w:sz="0" w:space="0" w:color="auto"/>
                                  </w:divBdr>
                                  <w:divsChild>
                                    <w:div w:id="1251889210">
                                      <w:marLeft w:val="0"/>
                                      <w:marRight w:val="0"/>
                                      <w:marTop w:val="0"/>
                                      <w:marBottom w:val="19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2487205">
                                  <w:marLeft w:val="315"/>
                                  <w:marRight w:val="315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359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967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4622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181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986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343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2064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7130043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8669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44943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5006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6865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90437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6559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191324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97673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9609487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7674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8880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99687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8104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5840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009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081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04857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43411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06534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8068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9228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83068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95361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681437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912736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58254366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4502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4519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74206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7491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1365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197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23910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8050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11183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59806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276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28595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9817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845894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5560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907395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132686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2402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69930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3794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71113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44128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4480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848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5027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18753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1054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6605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5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7453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60852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96911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8619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052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662960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921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4347053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4998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7445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2674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90103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86670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2011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0111313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937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24403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790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835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18176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87735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842520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11694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5975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66115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43989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94601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2094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4799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728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4471466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9899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366590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648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4873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0594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85917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1200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12341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0175597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84288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8860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649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5343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4441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927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7046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54135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3696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473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2804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97482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3824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361377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5923977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3150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62192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6849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9341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3773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453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9919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85621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9812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04072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9883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587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1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43947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9324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32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7534601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7987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264191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1256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439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2255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3659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0248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3414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2126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62184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383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280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86536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5351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6645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95293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9718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0209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31198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9682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0140668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7766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1393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324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06652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60924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752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3304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07480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11369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233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2020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2584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62558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24163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691928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3550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1893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73853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55794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4149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660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9756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183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6725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306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24809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0894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76065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33093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71267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203222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957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76133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2463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1774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63133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155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571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32948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4163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599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879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3322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8402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02946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66768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5916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9738987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4564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4912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0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5549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55525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3441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0395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97887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1473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5667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32217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420349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05130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8663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6512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0766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714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4813986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5003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66528891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9932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35985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5419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044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53037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8967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227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5378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20568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026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54256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7130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07406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7232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53194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6294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276599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7194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836002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8759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9820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1321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39584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28687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693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9957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95725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75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267088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119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9422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3439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86554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2248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0697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306557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5966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5894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085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98412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97523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22157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46051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3058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1348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405051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543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1053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5424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5037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54242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3468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7214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57609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0443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0076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91802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83855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7277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78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8121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57520542">
                                  <w:marLeft w:val="315"/>
                                  <w:marRight w:val="315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12" w:space="0" w:color="auto"/>
                                    <w:right w:val="none" w:sz="0" w:space="0" w:color="auto"/>
                                  </w:divBdr>
                                  <w:divsChild>
                                    <w:div w:id="1213342923">
                                      <w:marLeft w:val="0"/>
                                      <w:marRight w:val="0"/>
                                      <w:marTop w:val="0"/>
                                      <w:marBottom w:val="19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97693497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80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610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228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523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2597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075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76493810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4488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588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2002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7536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502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4646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0298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24078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2950484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48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5960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8572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0105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2849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320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873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9782529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7393893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0971523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87318150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707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4127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2404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738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7482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2096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7817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418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9840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250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11279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10047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6772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29152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82666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60683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852989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72670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347672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81419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85490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52468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47289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3457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54258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40312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74230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97825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3954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4738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7957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0" w:color="999999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5829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679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3095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07320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20065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879338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59541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2756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60357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08607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61435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592665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845594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4802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0" w:color="999999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977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474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79744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6220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91732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247588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907920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32145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790892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880866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5727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296899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71227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4466385">
                                  <w:marLeft w:val="315"/>
                                  <w:marRight w:val="315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41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4990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8727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922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3134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8289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8527829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7824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8799342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4508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19368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7723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99980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6786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7786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42410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0263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67434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5810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76073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0364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0748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13497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54510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9471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512253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87196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098997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43530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847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73299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4598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27327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117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952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61988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5137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43235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6071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4385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3219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97521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92052985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504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096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6338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7844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38399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6799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8061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87916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3266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0214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6461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76058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89760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653902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830097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8124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0802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16189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2865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442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15525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2210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2452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31125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45556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13739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5536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3619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53626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9204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3058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0068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0646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9645718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4416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26792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1902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70686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20416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318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0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64654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8915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3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9937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971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3379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7700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8941129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2716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2922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63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7525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5579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0328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4108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279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59828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0879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0041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9295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83036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0424975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6040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425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5318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545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471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9237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7866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9174329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4033335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59828707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414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6" w:color="CDCDCD"/>
                                                        <w:left w:val="none" w:sz="0" w:space="0" w:color="auto"/>
                                                        <w:bottom w:val="single" w:sz="6" w:space="0" w:color="CDCDCD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3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0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19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7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349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887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48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231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675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5791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22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0686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945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416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9491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05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06839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4371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04166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5559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40312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47403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8975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98671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432066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5586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8126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41984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36424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3289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326054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707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8781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990988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2667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03315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8853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10526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25672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276021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1959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551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6416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0643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397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6318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29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3395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286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4093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1818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2" w:color="auto"/>
                                                        <w:left w:val="single" w:sz="2" w:space="0" w:color="auto"/>
                                                        <w:bottom w:val="single" w:sz="6" w:space="6" w:color="auto"/>
                                                        <w:right w:val="single" w:sz="2" w:space="0" w:color="auto"/>
                                                      </w:divBdr>
                                                      <w:divsChild>
                                                        <w:div w:id="2023848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4412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938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8581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73164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35612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522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0710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97215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5357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661554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016052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95483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3031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89988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84338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13562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255824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98870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01514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729951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80136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56861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6178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860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1756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8150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6" w:space="0" w:color="auto"/>
                                                        <w:right w:val="single" w:sz="2" w:space="0" w:color="auto"/>
                                                      </w:divBdr>
                                                      <w:divsChild>
                                                        <w:div w:id="7631869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98490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6523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0230160">
                                                                  <w:marLeft w:val="0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26630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722420">
                                                              <w:marLeft w:val="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0553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83155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4999043">
                                                                          <w:marLeft w:val="0"/>
                                                                          <w:marRight w:val="18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97286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2" w:space="0" w:color="F3F2F1"/>
                                                                                <w:left w:val="single" w:sz="2" w:space="0" w:color="F3F2F1"/>
                                                                                <w:bottom w:val="single" w:sz="2" w:space="0" w:color="F3F2F1"/>
                                                                                <w:right w:val="single" w:sz="2" w:space="0" w:color="F3F2F1"/>
                                                                              </w:divBdr>
                                                                            </w:div>
                                                                            <w:div w:id="12873453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56150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77776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14842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40180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72732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9455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62238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87233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29357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59975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37489934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638709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33984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165814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375815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8467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932695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46010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2962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79951544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061266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960881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3474193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75599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61186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50534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239554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60735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4711962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061130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278928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5942700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466157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87764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669880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414921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8745421">
                                                                                                      <w:marLeft w:val="0"/>
                                                                                                      <w:marRight w:val="255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007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47619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7364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41188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73114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8882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54080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4535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136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32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09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848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394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23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6685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5071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1231435">
                                                  <w:marLeft w:val="9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9531137">
                                                  <w:marLeft w:val="3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699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72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486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749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083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43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148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3474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77111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95384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3298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09096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602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807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2493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0033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7644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6342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0472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5536050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90700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241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0477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111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3155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0616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5086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726645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76931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4972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3638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506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6399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9324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865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99502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14226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542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3914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8975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8406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1130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9906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041360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7338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42719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8296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3362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8956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4976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0430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489342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3335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8105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280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308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98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874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8486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079681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78044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866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3603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907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6795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09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7622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26820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033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1064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49214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062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704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1368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80089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809029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2261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3173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1866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37325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0187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6584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63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5101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73231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4958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52738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8321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9904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7988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8682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696681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7405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1682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677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268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001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0708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3010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35328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85165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2332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43165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36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140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810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0318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594304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38359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6611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6209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0092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998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1748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254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547399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97758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806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2904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907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444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12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67733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8163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340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7330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6215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746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621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00571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6725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374779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98299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0859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26451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7686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012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42810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5112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9152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93624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94140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24032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073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0880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7937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9960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078295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00867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822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2985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12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5926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93320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2158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47814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8813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3289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20223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377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0623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4517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5990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715493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422301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1796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6662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4357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5279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8174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6205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5241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1363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842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7973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818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213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6543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07764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525897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85668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0616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3393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9263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430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65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0772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171901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07633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070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41463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749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775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7198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44393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211371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8591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403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2228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541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947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0814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2510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472425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889478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341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0768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248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300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36863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93608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614897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51727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13205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60030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9992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3817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9909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4313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82444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074896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2870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599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4060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7323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4821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2218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498254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6760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786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740760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119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380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5243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2684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271306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3650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471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2959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8521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6355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33079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3739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490812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4239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2681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608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82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505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205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747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7843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5229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786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38462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9116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665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918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8698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942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02376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396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3086734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2415506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0662109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979807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4416909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278250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8641647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061965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434249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6382888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5465217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316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2710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9273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8945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95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1224333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19710561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700311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6726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45659227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5706860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8635551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323884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49279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4782549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16967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568900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355773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3102446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422115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2513349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1326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1176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1530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84460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217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6402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0793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484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2777459">
                                                                  <w:marLeft w:val="75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5206381">
                                                                  <w:marLeft w:val="75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84960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27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3714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54184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304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4229411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351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10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4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5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992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190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53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306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067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97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5720">
                                          <w:marLeft w:val="0"/>
                                          <w:marRight w:val="4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636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95031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969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9746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766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35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2647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8075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8122668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678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03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473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885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161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21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20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9987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994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4328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42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9940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00543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296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6617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3049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081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910223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3353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151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07900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3124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314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599431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8355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1947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505776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24280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0743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493751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9725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020025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2325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54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42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026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666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1457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22715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855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827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210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5860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691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1176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63316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0948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82131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8745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506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96743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52922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1039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2667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0473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5929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31121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7836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402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  <w:div w:id="427895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  <w:div w:id="1586449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84589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99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86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28268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06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8845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73936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8235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5130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1694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7353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50811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2891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84931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19788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9399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50420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8321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45823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2593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13975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3480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7103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0989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0100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7988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8983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2562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000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36179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893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78808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342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232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17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080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470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1830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3866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7182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5255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810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6330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182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7778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2799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7316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9251502">
                                                          <w:marLeft w:val="0"/>
                                                          <w:marRight w:val="0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7593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8207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291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6432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97851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7183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7020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85967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3069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163527">
                                                                      <w:marLeft w:val="75"/>
                                                                      <w:marRight w:val="255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73861134">
                                                                      <w:marLeft w:val="75"/>
                                                                      <w:marRight w:val="255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518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994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7611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53385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5147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1849635">
                                                          <w:marLeft w:val="0"/>
                                                          <w:marRight w:val="0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44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8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1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5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6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0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7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6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9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2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3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32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4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8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8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9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4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0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3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9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8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7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7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28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0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61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8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20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7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6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3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package" Target="embeddings/Microsoft_Excel_Worksheet.xlsx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520CA-CF3B-499F-BB71-0C0F4CBEE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6</TotalTime>
  <Pages>13</Pages>
  <Words>833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683_Vox_Braintree_proposal_template_R1</vt:lpstr>
    </vt:vector>
  </TitlesOfParts>
  <Company/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683_Vox_Braintree_proposal_template_R1</dc:title>
  <dc:creator>Jacqueline Caldeira</dc:creator>
  <cp:lastModifiedBy>Theo Gildenhuys</cp:lastModifiedBy>
  <cp:revision>1150</cp:revision>
  <cp:lastPrinted>2017-03-09T12:19:00Z</cp:lastPrinted>
  <dcterms:created xsi:type="dcterms:W3CDTF">2018-06-22T11:15:00Z</dcterms:created>
  <dcterms:modified xsi:type="dcterms:W3CDTF">2023-08-10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7T00:00:00Z</vt:filetime>
  </property>
  <property fmtid="{D5CDD505-2E9C-101B-9397-08002B2CF9AE}" pid="3" name="Creator">
    <vt:lpwstr>Adobe Illustrator CC 2017 (Macintosh)</vt:lpwstr>
  </property>
  <property fmtid="{D5CDD505-2E9C-101B-9397-08002B2CF9AE}" pid="4" name="LastSaved">
    <vt:filetime>2017-03-07T00:00:00Z</vt:filetime>
  </property>
</Properties>
</file>